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444A" w:rsidRDefault="00A9444A" w:rsidP="002C345B">
      <w:pPr>
        <w:spacing w:line="240" w:lineRule="auto"/>
        <w:rPr>
          <w:lang w:eastAsia="en-GB"/>
        </w:rPr>
      </w:pPr>
      <w:r w:rsidRPr="00A9444A">
        <w:rPr>
          <w:rFonts w:ascii="Arial" w:hAnsi="Arial" w:cs="Arial"/>
          <w:noProof/>
          <w:sz w:val="24"/>
          <w:szCs w:val="32"/>
          <w:lang w:eastAsia="en-GB"/>
        </w:rPr>
        <w:drawing>
          <wp:anchor distT="0" distB="0" distL="114300" distR="114300" simplePos="0" relativeHeight="251659264" behindDoc="1" locked="0" layoutInCell="1" allowOverlap="1" wp14:anchorId="53DA572B" wp14:editId="7A4EF644">
            <wp:simplePos x="0" y="0"/>
            <wp:positionH relativeFrom="column">
              <wp:posOffset>1307465</wp:posOffset>
            </wp:positionH>
            <wp:positionV relativeFrom="paragraph">
              <wp:posOffset>200660</wp:posOffset>
            </wp:positionV>
            <wp:extent cx="349250" cy="213360"/>
            <wp:effectExtent l="0" t="0" r="0" b="0"/>
            <wp:wrapTight wrapText="bothSides">
              <wp:wrapPolygon edited="0">
                <wp:start x="0" y="0"/>
                <wp:lineTo x="0" y="19286"/>
                <wp:lineTo x="20029" y="19286"/>
                <wp:lineTo x="200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596 A2B logo Mono Black RGB-72dpi.jpg"/>
                    <pic:cNvPicPr/>
                  </pic:nvPicPr>
                  <pic:blipFill rotWithShape="1">
                    <a:blip r:embed="rId7" cstate="print">
                      <a:extLst>
                        <a:ext uri="{28A0092B-C50C-407E-A947-70E740481C1C}">
                          <a14:useLocalDpi xmlns:a14="http://schemas.microsoft.com/office/drawing/2010/main" val="0"/>
                        </a:ext>
                      </a:extLst>
                    </a:blip>
                    <a:srcRect l="17128" t="9420" r="13960" b="13768"/>
                    <a:stretch/>
                  </pic:blipFill>
                  <pic:spPr bwMode="auto">
                    <a:xfrm>
                      <a:off x="0" y="0"/>
                      <a:ext cx="349250" cy="213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9444A">
        <w:rPr>
          <w:rFonts w:ascii="Arial" w:hAnsi="Arial" w:cs="Arial"/>
          <w:noProof/>
          <w:sz w:val="24"/>
          <w:szCs w:val="32"/>
          <w:lang w:eastAsia="en-GB"/>
        </w:rPr>
        <mc:AlternateContent>
          <mc:Choice Requires="wps">
            <w:drawing>
              <wp:anchor distT="0" distB="0" distL="114300" distR="114300" simplePos="0" relativeHeight="251660288" behindDoc="0" locked="0" layoutInCell="1" allowOverlap="1" wp14:anchorId="424A9340" wp14:editId="41FFE487">
                <wp:simplePos x="0" y="0"/>
                <wp:positionH relativeFrom="column">
                  <wp:posOffset>-59624</wp:posOffset>
                </wp:positionH>
                <wp:positionV relativeFrom="paragraph">
                  <wp:posOffset>163852</wp:posOffset>
                </wp:positionV>
                <wp:extent cx="0" cy="248421"/>
                <wp:effectExtent l="0" t="0" r="19050" b="18415"/>
                <wp:wrapNone/>
                <wp:docPr id="4" name="Straight Connector 4"/>
                <wp:cNvGraphicFramePr/>
                <a:graphic xmlns:a="http://schemas.openxmlformats.org/drawingml/2006/main">
                  <a:graphicData uri="http://schemas.microsoft.com/office/word/2010/wordprocessingShape">
                    <wps:wsp>
                      <wps:cNvCnPr/>
                      <wps:spPr>
                        <a:xfrm>
                          <a:off x="0" y="0"/>
                          <a:ext cx="0" cy="24842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12.9pt" to="-4.7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" strokecolor="black [3040]"/>
            </w:pict>
          </mc:Fallback>
        </mc:AlternateContent>
      </w:r>
      <w:r w:rsidRPr="00A9444A">
        <w:rPr>
          <w:rFonts w:ascii="Arial" w:hAnsi="Arial" w:cs="Arial"/>
          <w:noProof/>
          <w:sz w:val="24"/>
          <w:szCs w:val="32"/>
          <w:lang w:eastAsia="en-GB"/>
        </w:rPr>
        <w:drawing>
          <wp:anchor distT="0" distB="0" distL="114300" distR="114300" simplePos="0" relativeHeight="251658240" behindDoc="1" locked="0" layoutInCell="1" allowOverlap="1" wp14:anchorId="10EEE690" wp14:editId="380FDBC9">
            <wp:simplePos x="0" y="0"/>
            <wp:positionH relativeFrom="column">
              <wp:posOffset>-76200</wp:posOffset>
            </wp:positionH>
            <wp:positionV relativeFrom="paragraph">
              <wp:posOffset>127000</wp:posOffset>
            </wp:positionV>
            <wp:extent cx="1299210" cy="422275"/>
            <wp:effectExtent l="0" t="0" r="0" b="0"/>
            <wp:wrapTight wrapText="bothSides">
              <wp:wrapPolygon edited="0">
                <wp:start x="0" y="0"/>
                <wp:lineTo x="0" y="20463"/>
                <wp:lineTo x="21220" y="20463"/>
                <wp:lineTo x="212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with Crest.jpg"/>
                    <pic:cNvPicPr/>
                  </pic:nvPicPr>
                  <pic:blipFill rotWithShape="1">
                    <a:blip r:embed="rId8" cstate="print">
                      <a:extLst>
                        <a:ext uri="{28A0092B-C50C-407E-A947-70E740481C1C}">
                          <a14:useLocalDpi xmlns:a14="http://schemas.microsoft.com/office/drawing/2010/main" val="0"/>
                        </a:ext>
                      </a:extLst>
                    </a:blip>
                    <a:srcRect l="26529" t="28358" r="6864" b="16686"/>
                    <a:stretch/>
                  </pic:blipFill>
                  <pic:spPr bwMode="auto">
                    <a:xfrm>
                      <a:off x="0" y="0"/>
                      <a:ext cx="1299210" cy="422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C345B" w:rsidRDefault="002C345B" w:rsidP="00A9444A">
      <w:pPr>
        <w:pStyle w:val="NoSpacing"/>
        <w:rPr>
          <w:lang w:eastAsia="en-GB"/>
        </w:rPr>
      </w:pPr>
    </w:p>
    <w:p w:rsidR="002C345B" w:rsidRPr="00A9444A" w:rsidRDefault="002C345B" w:rsidP="00A9444A">
      <w:pPr>
        <w:pStyle w:val="NoSpacing"/>
        <w:rPr>
          <w:lang w:eastAsia="en-GB"/>
        </w:rPr>
      </w:pPr>
    </w:p>
    <w:p w:rsidR="0087204F" w:rsidRPr="002C345B" w:rsidRDefault="00E76D15" w:rsidP="00E54B74">
      <w:pPr>
        <w:pStyle w:val="NoSpacing"/>
        <w:jc w:val="center"/>
        <w:rPr>
          <w:sz w:val="40"/>
          <w:lang w:eastAsia="en-GB"/>
        </w:rPr>
      </w:pPr>
      <w:r w:rsidRPr="002C345B">
        <w:rPr>
          <w:sz w:val="40"/>
          <w:lang w:eastAsia="en-GB"/>
        </w:rPr>
        <w:t>ACCESS TO BIRMINGHAM – APPLICATION FORM</w:t>
      </w:r>
    </w:p>
    <w:p w:rsidR="00E54B74" w:rsidRPr="00E54B74" w:rsidRDefault="00E54B74" w:rsidP="00E54B74">
      <w:pPr>
        <w:pStyle w:val="NoSpacing"/>
      </w:pPr>
    </w:p>
    <w:p w:rsidR="0087204F" w:rsidRPr="00E54B74" w:rsidRDefault="0087204F" w:rsidP="002C345B">
      <w:pPr>
        <w:pStyle w:val="NoSpacing"/>
        <w:jc w:val="both"/>
        <w:rPr>
          <w:rFonts w:ascii="Arial" w:hAnsi="Arial" w:cs="Arial"/>
          <w:b/>
          <w:color w:val="00B0F0"/>
          <w:sz w:val="18"/>
          <w:szCs w:val="18"/>
          <w:u w:val="single"/>
        </w:rPr>
      </w:pPr>
      <w:r w:rsidRPr="00E54B74">
        <w:rPr>
          <w:rFonts w:ascii="Arial" w:hAnsi="Arial" w:cs="Arial"/>
          <w:sz w:val="18"/>
          <w:szCs w:val="18"/>
        </w:rPr>
        <w:t>Thank you for showing interest in the A2B programme. Before you complete this form, please ensure you have checked the </w:t>
      </w:r>
      <w:hyperlink r:id="rId9" w:history="1">
        <w:r w:rsidRPr="00E54B74">
          <w:rPr>
            <w:rFonts w:ascii="Arial" w:hAnsi="Arial" w:cs="Arial"/>
            <w:b/>
            <w:color w:val="00B0F0"/>
            <w:sz w:val="18"/>
            <w:szCs w:val="18"/>
            <w:u w:val="single"/>
          </w:rPr>
          <w:t>eligibility criteria</w:t>
        </w:r>
      </w:hyperlink>
      <w:r w:rsidRPr="00E54B74">
        <w:rPr>
          <w:rFonts w:ascii="Arial" w:hAnsi="Arial" w:cs="Arial"/>
          <w:sz w:val="18"/>
          <w:szCs w:val="18"/>
        </w:rPr>
        <w:t>.</w:t>
      </w:r>
    </w:p>
    <w:p w:rsidR="0087204F" w:rsidRPr="00E54B74" w:rsidRDefault="0087204F" w:rsidP="002C345B">
      <w:pPr>
        <w:pStyle w:val="NoSpacing"/>
        <w:jc w:val="both"/>
        <w:rPr>
          <w:rFonts w:ascii="Arial" w:hAnsi="Arial" w:cs="Arial"/>
          <w:sz w:val="18"/>
          <w:szCs w:val="18"/>
        </w:rPr>
      </w:pPr>
    </w:p>
    <w:p w:rsidR="0087204F" w:rsidRPr="00E54B74" w:rsidRDefault="0087204F" w:rsidP="002C345B">
      <w:pPr>
        <w:pStyle w:val="NoSpacing"/>
        <w:jc w:val="both"/>
        <w:rPr>
          <w:rFonts w:ascii="Arial" w:hAnsi="Arial" w:cs="Arial"/>
          <w:sz w:val="18"/>
          <w:szCs w:val="18"/>
        </w:rPr>
      </w:pPr>
      <w:r w:rsidRPr="00E54B74">
        <w:rPr>
          <w:rFonts w:ascii="Arial" w:hAnsi="Arial" w:cs="Arial"/>
          <w:sz w:val="18"/>
          <w:szCs w:val="18"/>
        </w:rPr>
        <w:t>You will need to complete all the details below, ensuring your personal details match the information submitted on your UCAS application. Please note there is no save function on this form.</w:t>
      </w:r>
      <w:r w:rsidR="00FE4934" w:rsidRPr="00E54B74">
        <w:rPr>
          <w:rFonts w:ascii="Arial" w:hAnsi="Arial" w:cs="Arial"/>
          <w:sz w:val="18"/>
          <w:szCs w:val="18"/>
        </w:rPr>
        <w:t xml:space="preserve"> </w:t>
      </w:r>
      <w:r w:rsidRPr="00E54B74">
        <w:rPr>
          <w:rFonts w:ascii="Arial" w:hAnsi="Arial" w:cs="Arial"/>
          <w:sz w:val="18"/>
          <w:szCs w:val="18"/>
        </w:rPr>
        <w:t>Once you have completed your section, your A2B Coordinator will be asked to support your application and confirm your details. If you are unsure who your A2B Coordinator is, please speak to your Head of Sixth Form, Careers Advisor or similar to confirm their name and email address. Alternatively the A2B team will be able to assist you, contact us on </w:t>
      </w:r>
      <w:hyperlink r:id="rId10" w:history="1">
        <w:r w:rsidR="00442220" w:rsidRPr="00E54B74">
          <w:rPr>
            <w:rFonts w:ascii="Arial" w:hAnsi="Arial" w:cs="Arial"/>
            <w:b/>
            <w:color w:val="00B0F0"/>
            <w:sz w:val="18"/>
            <w:szCs w:val="18"/>
            <w:u w:val="single"/>
          </w:rPr>
          <w:t>a2b@contact.bham.ac.uk</w:t>
        </w:r>
      </w:hyperlink>
      <w:r w:rsidRPr="00E54B74">
        <w:rPr>
          <w:rFonts w:ascii="Arial" w:hAnsi="Arial" w:cs="Arial"/>
          <w:sz w:val="18"/>
          <w:szCs w:val="18"/>
        </w:rPr>
        <w:t> if you have any queries.</w:t>
      </w:r>
    </w:p>
    <w:p w:rsidR="0087204F" w:rsidRPr="00E54B74" w:rsidRDefault="0087204F" w:rsidP="002C345B">
      <w:pPr>
        <w:pStyle w:val="NoSpacing"/>
        <w:jc w:val="both"/>
        <w:rPr>
          <w:rFonts w:ascii="Arial" w:hAnsi="Arial" w:cs="Arial"/>
          <w:sz w:val="18"/>
          <w:szCs w:val="18"/>
        </w:rPr>
      </w:pPr>
    </w:p>
    <w:p w:rsidR="0087204F" w:rsidRPr="00E54B74" w:rsidRDefault="0087204F" w:rsidP="002C345B">
      <w:pPr>
        <w:pStyle w:val="NoSpacing"/>
        <w:jc w:val="both"/>
        <w:rPr>
          <w:rFonts w:ascii="Arial" w:hAnsi="Arial" w:cs="Arial"/>
          <w:sz w:val="18"/>
          <w:szCs w:val="18"/>
        </w:rPr>
      </w:pPr>
      <w:r w:rsidRPr="00E54B74">
        <w:rPr>
          <w:rFonts w:ascii="Arial" w:hAnsi="Arial" w:cs="Arial"/>
          <w:sz w:val="18"/>
          <w:szCs w:val="18"/>
        </w:rPr>
        <w:t>After submitting your application, please ensure that you check your emails frequently, as the A2B team will be in contact once your application has been considered.</w:t>
      </w:r>
    </w:p>
    <w:p w:rsidR="00FE4934" w:rsidRPr="00FE4934" w:rsidRDefault="00FE4934" w:rsidP="00FE4934">
      <w:pPr>
        <w:pStyle w:val="NoSpacing"/>
        <w:rPr>
          <w:rFonts w:ascii="Arial" w:hAnsi="Arial" w:cs="Arial"/>
          <w:sz w:val="20"/>
        </w:rPr>
      </w:pPr>
    </w:p>
    <w:p w:rsidR="00442220" w:rsidRDefault="0087204F" w:rsidP="00AA6075">
      <w:pPr>
        <w:pStyle w:val="Heading4"/>
        <w:shd w:val="clear" w:color="auto" w:fill="FFFFFF"/>
        <w:spacing w:before="0" w:line="450" w:lineRule="atLeast"/>
        <w:textAlignment w:val="baseline"/>
        <w:rPr>
          <w:rStyle w:val="Strong"/>
          <w:rFonts w:ascii="inherit" w:hAnsi="inherit" w:cs="Helvetica"/>
          <w:i w:val="0"/>
          <w:color w:val="333134"/>
          <w:sz w:val="28"/>
          <w:szCs w:val="32"/>
          <w:bdr w:val="none" w:sz="0" w:space="0" w:color="auto" w:frame="1"/>
        </w:rPr>
      </w:pPr>
      <w:r w:rsidRPr="0087204F">
        <w:rPr>
          <w:rStyle w:val="Strong"/>
          <w:rFonts w:ascii="inherit" w:hAnsi="inherit" w:cs="Helvetica"/>
          <w:i w:val="0"/>
          <w:color w:val="333134"/>
          <w:sz w:val="28"/>
          <w:szCs w:val="32"/>
          <w:bdr w:val="none" w:sz="0" w:space="0" w:color="auto" w:frame="1"/>
        </w:rPr>
        <w:t>A2B APPLICATION DETAILS</w:t>
      </w:r>
      <w:r w:rsidR="00442220">
        <w:rPr>
          <w:rStyle w:val="Strong"/>
          <w:rFonts w:ascii="inherit" w:hAnsi="inherit" w:cs="Helvetica"/>
          <w:i w:val="0"/>
          <w:color w:val="333134"/>
          <w:sz w:val="28"/>
          <w:szCs w:val="32"/>
          <w:bdr w:val="none" w:sz="0" w:space="0" w:color="auto" w:frame="1"/>
        </w:rPr>
        <w:t xml:space="preserve"> </w:t>
      </w:r>
    </w:p>
    <w:p w:rsidR="00AA6075" w:rsidRPr="00AA6075" w:rsidRDefault="00AA6075" w:rsidP="00AA6075">
      <w:pPr>
        <w:pStyle w:val="NoSpacing"/>
      </w:pPr>
    </w:p>
    <w:tbl>
      <w:tblPr>
        <w:tblStyle w:val="TableGrid"/>
        <w:tblW w:w="9996" w:type="dxa"/>
        <w:tblLayout w:type="fixed"/>
        <w:tblLook w:val="04A0" w:firstRow="1" w:lastRow="0" w:firstColumn="1" w:lastColumn="0" w:noHBand="0" w:noVBand="1"/>
      </w:tblPr>
      <w:tblGrid>
        <w:gridCol w:w="3543"/>
        <w:gridCol w:w="6453"/>
      </w:tblGrid>
      <w:tr w:rsidR="0087204F" w:rsidRPr="008D649D" w:rsidTr="002C345B">
        <w:trPr>
          <w:cantSplit/>
          <w:trHeight w:hRule="exact" w:val="302"/>
        </w:trPr>
        <w:tc>
          <w:tcPr>
            <w:tcW w:w="3543" w:type="dxa"/>
          </w:tcPr>
          <w:p w:rsidR="0087204F" w:rsidRPr="008D649D" w:rsidRDefault="0087204F" w:rsidP="0087204F">
            <w:pPr>
              <w:jc w:val="both"/>
              <w:rPr>
                <w:rFonts w:ascii="Arial" w:hAnsi="Arial" w:cs="Arial"/>
                <w:sz w:val="18"/>
              </w:rPr>
            </w:pPr>
            <w:r>
              <w:rPr>
                <w:rFonts w:ascii="Arial" w:hAnsi="Arial" w:cs="Arial"/>
                <w:sz w:val="18"/>
              </w:rPr>
              <w:t>Your UCAS ID</w:t>
            </w:r>
          </w:p>
        </w:tc>
        <w:sdt>
          <w:sdtPr>
            <w:rPr>
              <w:rFonts w:ascii="Arial" w:hAnsi="Arial" w:cs="Arial"/>
              <w:sz w:val="18"/>
            </w:rPr>
            <w:id w:val="-569966865"/>
            <w:placeholder>
              <w:docPart w:val="0585A1D919D441D1A65F5D33A1B893DC"/>
            </w:placeholder>
            <w:showingPlcHdr/>
            <w:text/>
          </w:sdtPr>
          <w:sdtEndPr/>
          <w:sdtContent>
            <w:tc>
              <w:tcPr>
                <w:tcW w:w="6453" w:type="dxa"/>
              </w:tcPr>
              <w:p w:rsidR="0087204F" w:rsidRDefault="0087204F" w:rsidP="00C9021C">
                <w:pPr>
                  <w:rPr>
                    <w:rFonts w:ascii="Arial" w:hAnsi="Arial" w:cs="Arial"/>
                    <w:sz w:val="18"/>
                  </w:rPr>
                </w:pPr>
                <w:r w:rsidRPr="008D649D">
                  <w:rPr>
                    <w:rStyle w:val="PlaceholderText"/>
                    <w:rFonts w:ascii="Arial" w:hAnsi="Arial" w:cs="Arial"/>
                    <w:sz w:val="18"/>
                  </w:rPr>
                  <w:t>Click here to enter text.</w:t>
                </w:r>
              </w:p>
            </w:tc>
          </w:sdtContent>
        </w:sdt>
      </w:tr>
      <w:tr w:rsidR="0087204F" w:rsidRPr="008D649D" w:rsidTr="002C345B">
        <w:trPr>
          <w:cantSplit/>
          <w:trHeight w:hRule="exact" w:val="302"/>
        </w:trPr>
        <w:tc>
          <w:tcPr>
            <w:tcW w:w="3543" w:type="dxa"/>
          </w:tcPr>
          <w:p w:rsidR="0087204F" w:rsidRPr="008D649D" w:rsidRDefault="0087204F" w:rsidP="0087204F">
            <w:pPr>
              <w:jc w:val="both"/>
              <w:rPr>
                <w:rFonts w:ascii="Arial" w:hAnsi="Arial" w:cs="Arial"/>
                <w:sz w:val="18"/>
              </w:rPr>
            </w:pPr>
            <w:r w:rsidRPr="008D649D">
              <w:rPr>
                <w:rFonts w:ascii="Arial" w:hAnsi="Arial" w:cs="Arial"/>
                <w:sz w:val="18"/>
              </w:rPr>
              <w:t>Name of school/college/sixth form</w:t>
            </w:r>
          </w:p>
        </w:tc>
        <w:sdt>
          <w:sdtPr>
            <w:rPr>
              <w:rFonts w:ascii="Arial" w:hAnsi="Arial" w:cs="Arial"/>
              <w:sz w:val="18"/>
            </w:rPr>
            <w:id w:val="1858233477"/>
            <w:placeholder>
              <w:docPart w:val="1DF0A48802F2455A82E0AFF7DEF50910"/>
            </w:placeholder>
            <w:showingPlcHdr/>
            <w:text/>
          </w:sdtPr>
          <w:sdtEndPr/>
          <w:sdtContent>
            <w:tc>
              <w:tcPr>
                <w:tcW w:w="6453" w:type="dxa"/>
              </w:tcPr>
              <w:p w:rsidR="0087204F" w:rsidRPr="008D649D" w:rsidRDefault="0087204F" w:rsidP="00C9021C">
                <w:pPr>
                  <w:rPr>
                    <w:rFonts w:ascii="Arial" w:hAnsi="Arial" w:cs="Arial"/>
                    <w:sz w:val="18"/>
                  </w:rPr>
                </w:pPr>
                <w:r w:rsidRPr="008D649D">
                  <w:rPr>
                    <w:rStyle w:val="PlaceholderText"/>
                    <w:rFonts w:ascii="Arial" w:hAnsi="Arial" w:cs="Arial"/>
                    <w:sz w:val="18"/>
                  </w:rPr>
                  <w:t>Click here to enter text.</w:t>
                </w:r>
              </w:p>
            </w:tc>
          </w:sdtContent>
        </w:sdt>
      </w:tr>
      <w:tr w:rsidR="0087204F" w:rsidRPr="008D649D" w:rsidTr="002C345B">
        <w:trPr>
          <w:cantSplit/>
          <w:trHeight w:hRule="exact" w:val="302"/>
        </w:trPr>
        <w:tc>
          <w:tcPr>
            <w:tcW w:w="3543" w:type="dxa"/>
          </w:tcPr>
          <w:p w:rsidR="0087204F" w:rsidRPr="008D649D" w:rsidRDefault="0087204F" w:rsidP="0087204F">
            <w:pPr>
              <w:jc w:val="both"/>
              <w:rPr>
                <w:rFonts w:ascii="Arial" w:hAnsi="Arial" w:cs="Arial"/>
                <w:sz w:val="18"/>
              </w:rPr>
            </w:pPr>
            <w:r w:rsidRPr="008D649D">
              <w:rPr>
                <w:rFonts w:ascii="Arial" w:hAnsi="Arial" w:cs="Arial"/>
                <w:sz w:val="18"/>
              </w:rPr>
              <w:t>Name of secondary school</w:t>
            </w:r>
            <w:r>
              <w:rPr>
                <w:rFonts w:ascii="Arial" w:hAnsi="Arial" w:cs="Arial"/>
                <w:sz w:val="18"/>
              </w:rPr>
              <w:t xml:space="preserve"> (</w:t>
            </w:r>
            <w:r w:rsidRPr="008D649D">
              <w:rPr>
                <w:rFonts w:ascii="Arial" w:hAnsi="Arial" w:cs="Arial"/>
                <w:sz w:val="18"/>
              </w:rPr>
              <w:t>if different</w:t>
            </w:r>
            <w:r>
              <w:rPr>
                <w:rFonts w:ascii="Arial" w:hAnsi="Arial" w:cs="Arial"/>
                <w:sz w:val="18"/>
              </w:rPr>
              <w:t>)</w:t>
            </w:r>
          </w:p>
        </w:tc>
        <w:sdt>
          <w:sdtPr>
            <w:rPr>
              <w:rFonts w:ascii="Arial" w:hAnsi="Arial" w:cs="Arial"/>
              <w:sz w:val="18"/>
            </w:rPr>
            <w:id w:val="-1667706908"/>
            <w:placeholder>
              <w:docPart w:val="8AB5FCCF7C7447119875C290A67B2BD7"/>
            </w:placeholder>
            <w:showingPlcHdr/>
            <w:text/>
          </w:sdtPr>
          <w:sdtEndPr/>
          <w:sdtContent>
            <w:tc>
              <w:tcPr>
                <w:tcW w:w="6453" w:type="dxa"/>
              </w:tcPr>
              <w:p w:rsidR="0087204F" w:rsidRPr="008D649D" w:rsidRDefault="0087204F" w:rsidP="00C9021C">
                <w:pPr>
                  <w:rPr>
                    <w:rFonts w:ascii="Arial" w:hAnsi="Arial" w:cs="Arial"/>
                    <w:sz w:val="18"/>
                  </w:rPr>
                </w:pPr>
                <w:r w:rsidRPr="008D649D">
                  <w:rPr>
                    <w:rStyle w:val="PlaceholderText"/>
                    <w:rFonts w:ascii="Arial" w:hAnsi="Arial" w:cs="Arial"/>
                    <w:sz w:val="18"/>
                  </w:rPr>
                  <w:t>Click here to enter text.</w:t>
                </w:r>
              </w:p>
            </w:tc>
          </w:sdtContent>
        </w:sdt>
      </w:tr>
      <w:tr w:rsidR="0087204F" w:rsidRPr="008D649D" w:rsidTr="002C345B">
        <w:trPr>
          <w:cantSplit/>
          <w:trHeight w:hRule="exact" w:val="302"/>
        </w:trPr>
        <w:tc>
          <w:tcPr>
            <w:tcW w:w="3543" w:type="dxa"/>
            <w:shd w:val="clear" w:color="auto" w:fill="auto"/>
          </w:tcPr>
          <w:p w:rsidR="0087204F" w:rsidRPr="0087204F" w:rsidRDefault="0087204F" w:rsidP="0087204F">
            <w:pPr>
              <w:jc w:val="both"/>
              <w:rPr>
                <w:rFonts w:ascii="Arial" w:hAnsi="Arial" w:cs="Arial"/>
                <w:sz w:val="18"/>
              </w:rPr>
            </w:pPr>
            <w:r w:rsidRPr="0087204F">
              <w:rPr>
                <w:rFonts w:ascii="Arial" w:hAnsi="Arial" w:cs="Arial"/>
                <w:bCs/>
                <w:sz w:val="18"/>
              </w:rPr>
              <w:t>Your school A2B co-ordinator's name</w:t>
            </w:r>
          </w:p>
        </w:tc>
        <w:sdt>
          <w:sdtPr>
            <w:rPr>
              <w:rFonts w:ascii="Arial" w:hAnsi="Arial" w:cs="Arial"/>
              <w:sz w:val="18"/>
            </w:rPr>
            <w:id w:val="-977990263"/>
            <w:placeholder>
              <w:docPart w:val="B712D27CCC624FD7B54144451AFC5E9A"/>
            </w:placeholder>
            <w:showingPlcHdr/>
            <w:text/>
          </w:sdtPr>
          <w:sdtEndPr/>
          <w:sdtContent>
            <w:tc>
              <w:tcPr>
                <w:tcW w:w="6453" w:type="dxa"/>
              </w:tcPr>
              <w:p w:rsidR="0087204F" w:rsidRPr="008D649D" w:rsidRDefault="0087204F" w:rsidP="00C9021C">
                <w:pPr>
                  <w:rPr>
                    <w:rFonts w:ascii="Arial" w:hAnsi="Arial" w:cs="Arial"/>
                    <w:sz w:val="18"/>
                  </w:rPr>
                </w:pPr>
                <w:r w:rsidRPr="008D649D">
                  <w:rPr>
                    <w:rStyle w:val="PlaceholderText"/>
                    <w:rFonts w:ascii="Arial" w:hAnsi="Arial" w:cs="Arial"/>
                    <w:sz w:val="18"/>
                  </w:rPr>
                  <w:t>Click here to enter text.</w:t>
                </w:r>
              </w:p>
            </w:tc>
          </w:sdtContent>
        </w:sdt>
      </w:tr>
      <w:tr w:rsidR="0087204F" w:rsidRPr="008D649D" w:rsidTr="002C345B">
        <w:trPr>
          <w:cantSplit/>
          <w:trHeight w:hRule="exact" w:val="302"/>
        </w:trPr>
        <w:tc>
          <w:tcPr>
            <w:tcW w:w="3543" w:type="dxa"/>
          </w:tcPr>
          <w:p w:rsidR="0087204F" w:rsidRPr="0087204F" w:rsidRDefault="0087204F" w:rsidP="0087204F">
            <w:pPr>
              <w:jc w:val="both"/>
              <w:rPr>
                <w:rFonts w:ascii="Arial" w:hAnsi="Arial" w:cs="Arial"/>
                <w:sz w:val="18"/>
              </w:rPr>
            </w:pPr>
            <w:r w:rsidRPr="0087204F">
              <w:rPr>
                <w:rFonts w:ascii="Arial" w:hAnsi="Arial" w:cs="Arial"/>
                <w:sz w:val="18"/>
              </w:rPr>
              <w:t>Your school A2B co-ordinator's email</w:t>
            </w:r>
            <w:r w:rsidRPr="0087204F">
              <w:rPr>
                <w:rStyle w:val="Strong"/>
                <w:rFonts w:ascii="Helvetica" w:hAnsi="Helvetica" w:cs="Helvetica"/>
                <w:color w:val="333134"/>
                <w:sz w:val="21"/>
                <w:szCs w:val="21"/>
                <w:bdr w:val="none" w:sz="0" w:space="0" w:color="auto" w:frame="1"/>
                <w:shd w:val="clear" w:color="auto" w:fill="F9F9F9"/>
              </w:rPr>
              <w:t xml:space="preserve"> </w:t>
            </w:r>
          </w:p>
        </w:tc>
        <w:sdt>
          <w:sdtPr>
            <w:rPr>
              <w:rFonts w:ascii="Arial" w:hAnsi="Arial" w:cs="Arial"/>
              <w:sz w:val="18"/>
            </w:rPr>
            <w:id w:val="-1736156974"/>
            <w:placeholder>
              <w:docPart w:val="80C265064DCA4FA19EF766E8DF53B722"/>
            </w:placeholder>
            <w:showingPlcHdr/>
            <w:text/>
          </w:sdtPr>
          <w:sdtEndPr/>
          <w:sdtContent>
            <w:tc>
              <w:tcPr>
                <w:tcW w:w="6453" w:type="dxa"/>
              </w:tcPr>
              <w:p w:rsidR="0087204F" w:rsidRPr="008D649D" w:rsidRDefault="0087204F" w:rsidP="00C9021C">
                <w:pPr>
                  <w:rPr>
                    <w:rFonts w:ascii="Arial" w:hAnsi="Arial" w:cs="Arial"/>
                    <w:sz w:val="18"/>
                  </w:rPr>
                </w:pPr>
                <w:r w:rsidRPr="008D649D">
                  <w:rPr>
                    <w:rStyle w:val="PlaceholderText"/>
                    <w:rFonts w:ascii="Arial" w:hAnsi="Arial" w:cs="Arial"/>
                    <w:sz w:val="18"/>
                  </w:rPr>
                  <w:t>Click here to enter text.</w:t>
                </w:r>
              </w:p>
            </w:tc>
          </w:sdtContent>
        </w:sdt>
      </w:tr>
    </w:tbl>
    <w:p w:rsidR="002C345B" w:rsidRDefault="002C345B" w:rsidP="00EB274E">
      <w:pPr>
        <w:spacing w:after="0" w:line="240" w:lineRule="auto"/>
        <w:rPr>
          <w:rFonts w:ascii="Arial" w:hAnsi="Arial" w:cs="Arial"/>
          <w:sz w:val="18"/>
        </w:rPr>
      </w:pPr>
    </w:p>
    <w:p w:rsidR="002C345B" w:rsidRPr="008D649D" w:rsidRDefault="002C345B" w:rsidP="00EB274E">
      <w:pPr>
        <w:spacing w:after="0" w:line="240" w:lineRule="auto"/>
        <w:rPr>
          <w:rFonts w:ascii="Arial" w:hAnsi="Arial" w:cs="Arial"/>
          <w:sz w:val="18"/>
        </w:rPr>
      </w:pPr>
      <w:r w:rsidRPr="0087204F">
        <w:rPr>
          <w:rFonts w:ascii="Arial" w:hAnsi="Arial" w:cs="Arial"/>
          <w:i/>
          <w:iCs/>
          <w:spacing w:val="4"/>
          <w:sz w:val="16"/>
        </w:rPr>
        <w:t>By providing this information, you agree to the University of Birmingham contacting your A2B Coordinator to confirm eligibility.</w:t>
      </w:r>
    </w:p>
    <w:tbl>
      <w:tblPr>
        <w:tblStyle w:val="TableGrid"/>
        <w:tblpPr w:leftFromText="180" w:rightFromText="180" w:vertAnchor="text" w:horzAnchor="margin" w:tblpY="354"/>
        <w:tblW w:w="9984" w:type="dxa"/>
        <w:tblLayout w:type="fixed"/>
        <w:tblLook w:val="04A0" w:firstRow="1" w:lastRow="0" w:firstColumn="1" w:lastColumn="0" w:noHBand="0" w:noVBand="1"/>
      </w:tblPr>
      <w:tblGrid>
        <w:gridCol w:w="3539"/>
        <w:gridCol w:w="3222"/>
        <w:gridCol w:w="3223"/>
      </w:tblGrid>
      <w:tr w:rsidR="002C345B" w:rsidTr="002C345B">
        <w:trPr>
          <w:trHeight w:val="264"/>
        </w:trPr>
        <w:tc>
          <w:tcPr>
            <w:tcW w:w="3539" w:type="dxa"/>
            <w:vMerge w:val="restart"/>
          </w:tcPr>
          <w:p w:rsidR="002C345B" w:rsidRDefault="002C345B" w:rsidP="002C345B">
            <w:pPr>
              <w:jc w:val="both"/>
              <w:rPr>
                <w:rStyle w:val="Emphasis"/>
                <w:rFonts w:ascii="inherit" w:hAnsi="inherit" w:cs="Helvetica"/>
                <w:color w:val="333134"/>
                <w:sz w:val="21"/>
                <w:szCs w:val="21"/>
                <w:bdr w:val="none" w:sz="0" w:space="0" w:color="auto" w:frame="1"/>
              </w:rPr>
            </w:pPr>
            <w:r w:rsidRPr="0087204F">
              <w:rPr>
                <w:rFonts w:ascii="Arial" w:hAnsi="Arial" w:cs="Arial"/>
                <w:iCs/>
                <w:sz w:val="18"/>
              </w:rPr>
              <w:t>Course(s) applied for at the University of Birmingham.</w:t>
            </w:r>
            <w:r>
              <w:rPr>
                <w:rStyle w:val="Emphasis"/>
                <w:rFonts w:ascii="inherit" w:hAnsi="inherit" w:cs="Helvetica"/>
                <w:color w:val="333134"/>
                <w:sz w:val="21"/>
                <w:szCs w:val="21"/>
                <w:bdr w:val="none" w:sz="0" w:space="0" w:color="auto" w:frame="1"/>
              </w:rPr>
              <w:t xml:space="preserve"> </w:t>
            </w:r>
          </w:p>
          <w:p w:rsidR="002C345B" w:rsidRPr="0087204F" w:rsidRDefault="002C345B" w:rsidP="002C345B">
            <w:pPr>
              <w:pStyle w:val="NormalWeb"/>
              <w:shd w:val="clear" w:color="auto" w:fill="FFFFFF"/>
              <w:spacing w:before="0" w:beforeAutospacing="0" w:after="300" w:afterAutospacing="0"/>
              <w:textAlignment w:val="baseline"/>
              <w:rPr>
                <w:rFonts w:ascii="Arial" w:hAnsi="Arial" w:cs="Arial"/>
                <w:i/>
                <w:sz w:val="18"/>
              </w:rPr>
            </w:pPr>
            <w:r w:rsidRPr="0087204F">
              <w:rPr>
                <w:rFonts w:ascii="Arial" w:hAnsi="Arial" w:cs="Arial"/>
                <w:i/>
                <w:spacing w:val="4"/>
                <w:sz w:val="16"/>
              </w:rPr>
              <w:t>Please ensure you enter both the University Course Name and UCAS Course Code, one course per line.</w:t>
            </w:r>
          </w:p>
        </w:tc>
        <w:tc>
          <w:tcPr>
            <w:tcW w:w="3222" w:type="dxa"/>
          </w:tcPr>
          <w:p w:rsidR="002C345B" w:rsidRPr="0087204F" w:rsidRDefault="002C345B" w:rsidP="002C345B">
            <w:pPr>
              <w:jc w:val="center"/>
              <w:rPr>
                <w:rFonts w:ascii="Arial" w:hAnsi="Arial" w:cs="Arial"/>
                <w:sz w:val="18"/>
              </w:rPr>
            </w:pPr>
            <w:r w:rsidRPr="0087204F">
              <w:rPr>
                <w:rFonts w:ascii="Arial" w:hAnsi="Arial" w:cs="Arial"/>
                <w:spacing w:val="4"/>
                <w:sz w:val="16"/>
                <w:szCs w:val="24"/>
              </w:rPr>
              <w:t>Course Name</w:t>
            </w:r>
          </w:p>
        </w:tc>
        <w:tc>
          <w:tcPr>
            <w:tcW w:w="3223" w:type="dxa"/>
          </w:tcPr>
          <w:p w:rsidR="002C345B" w:rsidRPr="0087204F" w:rsidRDefault="002C345B" w:rsidP="002C345B">
            <w:pPr>
              <w:jc w:val="center"/>
              <w:rPr>
                <w:rFonts w:ascii="Arial" w:hAnsi="Arial" w:cs="Arial"/>
                <w:sz w:val="18"/>
              </w:rPr>
            </w:pPr>
            <w:r w:rsidRPr="0087204F">
              <w:rPr>
                <w:rFonts w:ascii="Arial" w:hAnsi="Arial" w:cs="Arial"/>
                <w:spacing w:val="4"/>
                <w:sz w:val="16"/>
                <w:szCs w:val="24"/>
              </w:rPr>
              <w:t>UCAS Course Code</w:t>
            </w:r>
          </w:p>
        </w:tc>
      </w:tr>
      <w:tr w:rsidR="002C345B" w:rsidTr="002C345B">
        <w:trPr>
          <w:trHeight w:hRule="exact" w:val="258"/>
        </w:trPr>
        <w:tc>
          <w:tcPr>
            <w:tcW w:w="3539" w:type="dxa"/>
            <w:vMerge/>
          </w:tcPr>
          <w:p w:rsidR="002C345B" w:rsidRPr="0087204F" w:rsidRDefault="002C345B" w:rsidP="002C345B">
            <w:pPr>
              <w:jc w:val="both"/>
              <w:rPr>
                <w:rFonts w:ascii="Arial" w:hAnsi="Arial" w:cs="Arial"/>
                <w:iCs/>
                <w:sz w:val="18"/>
              </w:rPr>
            </w:pPr>
          </w:p>
        </w:tc>
        <w:sdt>
          <w:sdtPr>
            <w:rPr>
              <w:rFonts w:ascii="Arial" w:hAnsi="Arial" w:cs="Arial"/>
              <w:sz w:val="18"/>
            </w:rPr>
            <w:id w:val="2121881344"/>
            <w:placeholder>
              <w:docPart w:val="EFBE8AB1C024475EB3177DBEFBB45374"/>
            </w:placeholder>
            <w:showingPlcHdr/>
            <w:text/>
          </w:sdtPr>
          <w:sdtContent>
            <w:tc>
              <w:tcPr>
                <w:tcW w:w="3222" w:type="dxa"/>
              </w:tcPr>
              <w:p w:rsidR="002C345B" w:rsidRDefault="002C345B" w:rsidP="002C345B">
                <w:pPr>
                  <w:jc w:val="center"/>
                </w:pPr>
                <w:r w:rsidRPr="00475D20">
                  <w:rPr>
                    <w:rStyle w:val="PlaceholderText"/>
                    <w:rFonts w:ascii="Arial" w:hAnsi="Arial" w:cs="Arial"/>
                    <w:sz w:val="18"/>
                  </w:rPr>
                  <w:t>Click here to enter text.</w:t>
                </w:r>
              </w:p>
            </w:tc>
          </w:sdtContent>
        </w:sdt>
        <w:sdt>
          <w:sdtPr>
            <w:rPr>
              <w:rFonts w:ascii="Arial" w:hAnsi="Arial" w:cs="Arial"/>
              <w:sz w:val="18"/>
            </w:rPr>
            <w:id w:val="248396278"/>
            <w:placeholder>
              <w:docPart w:val="A3BAE2719C9245FDA2BA9014E40ECC79"/>
            </w:placeholder>
            <w:showingPlcHdr/>
            <w:text/>
          </w:sdtPr>
          <w:sdtContent>
            <w:tc>
              <w:tcPr>
                <w:tcW w:w="3223" w:type="dxa"/>
              </w:tcPr>
              <w:p w:rsidR="002C345B" w:rsidRDefault="002C345B" w:rsidP="002C345B">
                <w:pPr>
                  <w:jc w:val="center"/>
                </w:pPr>
                <w:r w:rsidRPr="00475D20">
                  <w:rPr>
                    <w:rStyle w:val="PlaceholderText"/>
                    <w:rFonts w:ascii="Arial" w:hAnsi="Arial" w:cs="Arial"/>
                    <w:sz w:val="18"/>
                  </w:rPr>
                  <w:t>Click here to enter text.</w:t>
                </w:r>
              </w:p>
            </w:tc>
          </w:sdtContent>
        </w:sdt>
      </w:tr>
      <w:tr w:rsidR="002C345B" w:rsidTr="002C345B">
        <w:trPr>
          <w:trHeight w:hRule="exact" w:val="258"/>
        </w:trPr>
        <w:tc>
          <w:tcPr>
            <w:tcW w:w="3539" w:type="dxa"/>
            <w:vMerge/>
          </w:tcPr>
          <w:p w:rsidR="002C345B" w:rsidRPr="0087204F" w:rsidRDefault="002C345B" w:rsidP="002C345B">
            <w:pPr>
              <w:jc w:val="both"/>
              <w:rPr>
                <w:rFonts w:ascii="Arial" w:hAnsi="Arial" w:cs="Arial"/>
                <w:iCs/>
                <w:sz w:val="18"/>
              </w:rPr>
            </w:pPr>
          </w:p>
        </w:tc>
        <w:sdt>
          <w:sdtPr>
            <w:rPr>
              <w:rFonts w:ascii="Arial" w:hAnsi="Arial" w:cs="Arial"/>
              <w:sz w:val="18"/>
            </w:rPr>
            <w:id w:val="778146831"/>
            <w:placeholder>
              <w:docPart w:val="124C64A682E44B528F1A253EF6AB35E2"/>
            </w:placeholder>
            <w:showingPlcHdr/>
            <w:text/>
          </w:sdtPr>
          <w:sdtContent>
            <w:tc>
              <w:tcPr>
                <w:tcW w:w="3222" w:type="dxa"/>
              </w:tcPr>
              <w:p w:rsidR="002C345B" w:rsidRDefault="002C345B" w:rsidP="002C345B">
                <w:pPr>
                  <w:jc w:val="center"/>
                </w:pPr>
                <w:r w:rsidRPr="00475D20">
                  <w:rPr>
                    <w:rStyle w:val="PlaceholderText"/>
                    <w:rFonts w:ascii="Arial" w:hAnsi="Arial" w:cs="Arial"/>
                    <w:sz w:val="18"/>
                  </w:rPr>
                  <w:t>Click here to enter text.</w:t>
                </w:r>
              </w:p>
            </w:tc>
          </w:sdtContent>
        </w:sdt>
        <w:sdt>
          <w:sdtPr>
            <w:rPr>
              <w:rFonts w:ascii="Arial" w:hAnsi="Arial" w:cs="Arial"/>
              <w:sz w:val="18"/>
            </w:rPr>
            <w:id w:val="-667010880"/>
            <w:placeholder>
              <w:docPart w:val="F21C04CC445E4FA5B14C2E455A860F7B"/>
            </w:placeholder>
            <w:showingPlcHdr/>
            <w:text/>
          </w:sdtPr>
          <w:sdtContent>
            <w:tc>
              <w:tcPr>
                <w:tcW w:w="3223" w:type="dxa"/>
              </w:tcPr>
              <w:p w:rsidR="002C345B" w:rsidRDefault="002C345B" w:rsidP="002C345B">
                <w:pPr>
                  <w:jc w:val="center"/>
                </w:pPr>
                <w:r w:rsidRPr="00475D20">
                  <w:rPr>
                    <w:rStyle w:val="PlaceholderText"/>
                    <w:rFonts w:ascii="Arial" w:hAnsi="Arial" w:cs="Arial"/>
                    <w:sz w:val="18"/>
                  </w:rPr>
                  <w:t>Click here to enter text.</w:t>
                </w:r>
              </w:p>
            </w:tc>
          </w:sdtContent>
        </w:sdt>
      </w:tr>
      <w:tr w:rsidR="002C345B" w:rsidTr="002C345B">
        <w:trPr>
          <w:trHeight w:hRule="exact" w:val="258"/>
        </w:trPr>
        <w:tc>
          <w:tcPr>
            <w:tcW w:w="3539" w:type="dxa"/>
            <w:vMerge/>
          </w:tcPr>
          <w:p w:rsidR="002C345B" w:rsidRPr="0087204F" w:rsidRDefault="002C345B" w:rsidP="002C345B">
            <w:pPr>
              <w:jc w:val="both"/>
              <w:rPr>
                <w:rFonts w:ascii="Arial" w:hAnsi="Arial" w:cs="Arial"/>
                <w:iCs/>
                <w:sz w:val="18"/>
              </w:rPr>
            </w:pPr>
          </w:p>
        </w:tc>
        <w:sdt>
          <w:sdtPr>
            <w:rPr>
              <w:rFonts w:ascii="Arial" w:hAnsi="Arial" w:cs="Arial"/>
              <w:sz w:val="18"/>
            </w:rPr>
            <w:id w:val="889846624"/>
            <w:placeholder>
              <w:docPart w:val="CC92BDA108F54B9898AF9D0662FB92BA"/>
            </w:placeholder>
            <w:showingPlcHdr/>
            <w:text/>
          </w:sdtPr>
          <w:sdtContent>
            <w:tc>
              <w:tcPr>
                <w:tcW w:w="3222" w:type="dxa"/>
              </w:tcPr>
              <w:p w:rsidR="002C345B" w:rsidRDefault="002C345B" w:rsidP="002C345B">
                <w:pPr>
                  <w:jc w:val="center"/>
                </w:pPr>
                <w:r w:rsidRPr="00475D20">
                  <w:rPr>
                    <w:rStyle w:val="PlaceholderText"/>
                    <w:rFonts w:ascii="Arial" w:hAnsi="Arial" w:cs="Arial"/>
                    <w:sz w:val="18"/>
                  </w:rPr>
                  <w:t>Click here to enter text.</w:t>
                </w:r>
              </w:p>
            </w:tc>
          </w:sdtContent>
        </w:sdt>
        <w:sdt>
          <w:sdtPr>
            <w:rPr>
              <w:rFonts w:ascii="Arial" w:hAnsi="Arial" w:cs="Arial"/>
              <w:sz w:val="18"/>
            </w:rPr>
            <w:id w:val="1403726846"/>
            <w:placeholder>
              <w:docPart w:val="24A610A831184B90B8812494205F7EF1"/>
            </w:placeholder>
            <w:showingPlcHdr/>
            <w:text/>
          </w:sdtPr>
          <w:sdtContent>
            <w:tc>
              <w:tcPr>
                <w:tcW w:w="3223" w:type="dxa"/>
              </w:tcPr>
              <w:p w:rsidR="002C345B" w:rsidRDefault="002C345B" w:rsidP="002C345B">
                <w:pPr>
                  <w:jc w:val="center"/>
                </w:pPr>
                <w:r w:rsidRPr="00475D20">
                  <w:rPr>
                    <w:rStyle w:val="PlaceholderText"/>
                    <w:rFonts w:ascii="Arial" w:hAnsi="Arial" w:cs="Arial"/>
                    <w:sz w:val="18"/>
                  </w:rPr>
                  <w:t>Click here to enter text.</w:t>
                </w:r>
              </w:p>
            </w:tc>
          </w:sdtContent>
        </w:sdt>
      </w:tr>
      <w:tr w:rsidR="002C345B" w:rsidTr="002C345B">
        <w:trPr>
          <w:trHeight w:hRule="exact" w:val="258"/>
        </w:trPr>
        <w:tc>
          <w:tcPr>
            <w:tcW w:w="3539" w:type="dxa"/>
            <w:vMerge/>
          </w:tcPr>
          <w:p w:rsidR="002C345B" w:rsidRPr="0087204F" w:rsidRDefault="002C345B" w:rsidP="002C345B">
            <w:pPr>
              <w:jc w:val="both"/>
              <w:rPr>
                <w:rFonts w:ascii="Arial" w:hAnsi="Arial" w:cs="Arial"/>
                <w:iCs/>
                <w:sz w:val="18"/>
              </w:rPr>
            </w:pPr>
          </w:p>
        </w:tc>
        <w:sdt>
          <w:sdtPr>
            <w:rPr>
              <w:rFonts w:ascii="Arial" w:hAnsi="Arial" w:cs="Arial"/>
              <w:sz w:val="18"/>
            </w:rPr>
            <w:id w:val="-1441684867"/>
            <w:placeholder>
              <w:docPart w:val="A9296310F1134A5A82F14325CD573250"/>
            </w:placeholder>
            <w:showingPlcHdr/>
            <w:text/>
          </w:sdtPr>
          <w:sdtContent>
            <w:tc>
              <w:tcPr>
                <w:tcW w:w="3222" w:type="dxa"/>
              </w:tcPr>
              <w:p w:rsidR="002C345B" w:rsidRDefault="002C345B" w:rsidP="002C345B">
                <w:pPr>
                  <w:jc w:val="center"/>
                </w:pPr>
                <w:r w:rsidRPr="00475D20">
                  <w:rPr>
                    <w:rStyle w:val="PlaceholderText"/>
                    <w:rFonts w:ascii="Arial" w:hAnsi="Arial" w:cs="Arial"/>
                    <w:sz w:val="18"/>
                  </w:rPr>
                  <w:t>Click here to enter text.</w:t>
                </w:r>
              </w:p>
            </w:tc>
          </w:sdtContent>
        </w:sdt>
        <w:sdt>
          <w:sdtPr>
            <w:rPr>
              <w:rFonts w:ascii="Arial" w:hAnsi="Arial" w:cs="Arial"/>
              <w:sz w:val="18"/>
            </w:rPr>
            <w:id w:val="-1290896973"/>
            <w:placeholder>
              <w:docPart w:val="BADAFF2E855C4FAB9D3E1661C5FC6204"/>
            </w:placeholder>
            <w:showingPlcHdr/>
            <w:text/>
          </w:sdtPr>
          <w:sdtContent>
            <w:tc>
              <w:tcPr>
                <w:tcW w:w="3223" w:type="dxa"/>
              </w:tcPr>
              <w:p w:rsidR="002C345B" w:rsidRDefault="002C345B" w:rsidP="002C345B">
                <w:pPr>
                  <w:jc w:val="center"/>
                </w:pPr>
                <w:r w:rsidRPr="00475D20">
                  <w:rPr>
                    <w:rStyle w:val="PlaceholderText"/>
                    <w:rFonts w:ascii="Arial" w:hAnsi="Arial" w:cs="Arial"/>
                    <w:sz w:val="18"/>
                  </w:rPr>
                  <w:t>Click here to enter text.</w:t>
                </w:r>
              </w:p>
            </w:tc>
          </w:sdtContent>
        </w:sdt>
      </w:tr>
      <w:tr w:rsidR="002C345B" w:rsidTr="002C345B">
        <w:trPr>
          <w:trHeight w:hRule="exact" w:val="258"/>
        </w:trPr>
        <w:tc>
          <w:tcPr>
            <w:tcW w:w="3539" w:type="dxa"/>
            <w:vMerge/>
          </w:tcPr>
          <w:p w:rsidR="002C345B" w:rsidRPr="0087204F" w:rsidRDefault="002C345B" w:rsidP="002C345B">
            <w:pPr>
              <w:jc w:val="both"/>
              <w:rPr>
                <w:rFonts w:ascii="Arial" w:hAnsi="Arial" w:cs="Arial"/>
                <w:iCs/>
                <w:sz w:val="18"/>
              </w:rPr>
            </w:pPr>
          </w:p>
        </w:tc>
        <w:sdt>
          <w:sdtPr>
            <w:rPr>
              <w:rFonts w:ascii="Arial" w:hAnsi="Arial" w:cs="Arial"/>
              <w:sz w:val="18"/>
            </w:rPr>
            <w:id w:val="2129040147"/>
            <w:placeholder>
              <w:docPart w:val="CBA5B1D43A6A4078AF0EEF952FE3DADD"/>
            </w:placeholder>
            <w:showingPlcHdr/>
            <w:text/>
          </w:sdtPr>
          <w:sdtContent>
            <w:tc>
              <w:tcPr>
                <w:tcW w:w="3222" w:type="dxa"/>
              </w:tcPr>
              <w:p w:rsidR="002C345B" w:rsidRDefault="002C345B" w:rsidP="002C345B">
                <w:pPr>
                  <w:jc w:val="center"/>
                </w:pPr>
                <w:r w:rsidRPr="00475D20">
                  <w:rPr>
                    <w:rStyle w:val="PlaceholderText"/>
                    <w:rFonts w:ascii="Arial" w:hAnsi="Arial" w:cs="Arial"/>
                    <w:sz w:val="18"/>
                  </w:rPr>
                  <w:t>Click here to enter text.</w:t>
                </w:r>
              </w:p>
            </w:tc>
          </w:sdtContent>
        </w:sdt>
        <w:sdt>
          <w:sdtPr>
            <w:rPr>
              <w:rFonts w:ascii="Arial" w:hAnsi="Arial" w:cs="Arial"/>
              <w:sz w:val="18"/>
            </w:rPr>
            <w:id w:val="332725316"/>
            <w:placeholder>
              <w:docPart w:val="EBCC09E5CE1D4D68AF3D24F38BDDEAFD"/>
            </w:placeholder>
            <w:showingPlcHdr/>
            <w:text/>
          </w:sdtPr>
          <w:sdtContent>
            <w:tc>
              <w:tcPr>
                <w:tcW w:w="3223" w:type="dxa"/>
              </w:tcPr>
              <w:p w:rsidR="002C345B" w:rsidRDefault="002C345B" w:rsidP="002C345B">
                <w:pPr>
                  <w:jc w:val="center"/>
                </w:pPr>
                <w:r w:rsidRPr="00475D20">
                  <w:rPr>
                    <w:rStyle w:val="PlaceholderText"/>
                    <w:rFonts w:ascii="Arial" w:hAnsi="Arial" w:cs="Arial"/>
                    <w:sz w:val="18"/>
                  </w:rPr>
                  <w:t>Click here to enter text.</w:t>
                </w:r>
              </w:p>
            </w:tc>
          </w:sdtContent>
        </w:sdt>
      </w:tr>
    </w:tbl>
    <w:p w:rsidR="002C345B" w:rsidRDefault="002C345B" w:rsidP="00611246">
      <w:pPr>
        <w:pStyle w:val="NoSpacing"/>
        <w:rPr>
          <w:rStyle w:val="Strong"/>
          <w:rFonts w:ascii="inherit" w:hAnsi="inherit" w:cs="Helvetica"/>
          <w:i/>
          <w:color w:val="333134"/>
          <w:szCs w:val="32"/>
          <w:bdr w:val="none" w:sz="0" w:space="0" w:color="auto" w:frame="1"/>
        </w:rPr>
      </w:pPr>
    </w:p>
    <w:p w:rsidR="002C345B" w:rsidRDefault="002C345B" w:rsidP="00611246">
      <w:pPr>
        <w:pStyle w:val="NoSpacing"/>
        <w:rPr>
          <w:rStyle w:val="Strong"/>
          <w:rFonts w:ascii="inherit" w:hAnsi="inherit" w:cs="Helvetica"/>
          <w:i/>
          <w:color w:val="333134"/>
          <w:szCs w:val="32"/>
          <w:bdr w:val="none" w:sz="0" w:space="0" w:color="auto" w:frame="1"/>
        </w:rPr>
      </w:pPr>
    </w:p>
    <w:p w:rsidR="002C345B" w:rsidRPr="002C345B" w:rsidRDefault="002C345B" w:rsidP="002C345B">
      <w:pPr>
        <w:pStyle w:val="Heading4"/>
        <w:shd w:val="clear" w:color="auto" w:fill="FFFFFF"/>
        <w:spacing w:before="0" w:line="450" w:lineRule="atLeast"/>
        <w:textAlignment w:val="baseline"/>
        <w:rPr>
          <w:rStyle w:val="Strong"/>
          <w:rFonts w:ascii="inherit" w:hAnsi="inherit" w:cs="Helvetica"/>
          <w:i w:val="0"/>
          <w:color w:val="333134"/>
          <w:sz w:val="28"/>
          <w:szCs w:val="32"/>
          <w:bdr w:val="none" w:sz="0" w:space="0" w:color="auto" w:frame="1"/>
        </w:rPr>
      </w:pPr>
      <w:r w:rsidRPr="002C345B">
        <w:rPr>
          <w:rStyle w:val="Strong"/>
          <w:rFonts w:ascii="inherit" w:hAnsi="inherit" w:cs="Helvetica"/>
          <w:i w:val="0"/>
          <w:color w:val="333134"/>
          <w:sz w:val="28"/>
          <w:szCs w:val="32"/>
          <w:bdr w:val="none" w:sz="0" w:space="0" w:color="auto" w:frame="1"/>
        </w:rPr>
        <w:t xml:space="preserve">PERSONAL DETAILS </w:t>
      </w:r>
    </w:p>
    <w:tbl>
      <w:tblPr>
        <w:tblStyle w:val="TableGrid"/>
        <w:tblpPr w:leftFromText="180" w:rightFromText="180" w:vertAnchor="text" w:horzAnchor="margin" w:tblpY="720"/>
        <w:tblOverlap w:val="never"/>
        <w:tblW w:w="0" w:type="auto"/>
        <w:tblLook w:val="0420" w:firstRow="1" w:lastRow="0" w:firstColumn="0" w:lastColumn="0" w:noHBand="0" w:noVBand="1"/>
      </w:tblPr>
      <w:tblGrid>
        <w:gridCol w:w="1159"/>
        <w:gridCol w:w="2308"/>
        <w:gridCol w:w="1980"/>
        <w:gridCol w:w="1657"/>
        <w:gridCol w:w="1476"/>
        <w:gridCol w:w="1382"/>
      </w:tblGrid>
      <w:tr w:rsidR="002C345B" w:rsidRPr="008D649D" w:rsidTr="002C345B">
        <w:trPr>
          <w:cantSplit/>
          <w:trHeight w:hRule="exact" w:val="257"/>
        </w:trPr>
        <w:tc>
          <w:tcPr>
            <w:tcW w:w="0" w:type="auto"/>
          </w:tcPr>
          <w:p w:rsidR="002C345B" w:rsidRPr="008D649D" w:rsidRDefault="002C345B" w:rsidP="002C345B">
            <w:pPr>
              <w:rPr>
                <w:rFonts w:ascii="Arial" w:hAnsi="Arial" w:cs="Arial"/>
                <w:sz w:val="18"/>
              </w:rPr>
            </w:pPr>
            <w:r w:rsidRPr="008D649D">
              <w:rPr>
                <w:rFonts w:ascii="Arial" w:hAnsi="Arial" w:cs="Arial"/>
                <w:sz w:val="18"/>
              </w:rPr>
              <w:t>First Name</w:t>
            </w:r>
          </w:p>
        </w:tc>
        <w:sdt>
          <w:sdtPr>
            <w:rPr>
              <w:rFonts w:ascii="Arial" w:hAnsi="Arial" w:cs="Arial"/>
              <w:sz w:val="18"/>
            </w:rPr>
            <w:id w:val="1772362843"/>
            <w:placeholder>
              <w:docPart w:val="35BCD9BE80F4487EAAA40D3E7E26777D"/>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c>
          <w:tcPr>
            <w:tcW w:w="0" w:type="auto"/>
          </w:tcPr>
          <w:p w:rsidR="002C345B" w:rsidRPr="008D649D" w:rsidRDefault="002C345B" w:rsidP="002C345B">
            <w:pPr>
              <w:rPr>
                <w:rFonts w:ascii="Arial" w:hAnsi="Arial" w:cs="Arial"/>
                <w:sz w:val="18"/>
              </w:rPr>
            </w:pPr>
            <w:r w:rsidRPr="008D649D">
              <w:rPr>
                <w:rFonts w:ascii="Arial" w:hAnsi="Arial" w:cs="Arial"/>
                <w:sz w:val="18"/>
              </w:rPr>
              <w:t>Surname</w:t>
            </w:r>
          </w:p>
        </w:tc>
        <w:sdt>
          <w:sdtPr>
            <w:rPr>
              <w:rFonts w:ascii="Arial" w:hAnsi="Arial" w:cs="Arial"/>
              <w:sz w:val="18"/>
            </w:rPr>
            <w:id w:val="-1536968465"/>
            <w:placeholder>
              <w:docPart w:val="BC2ACE71304E42C081CBA20D7A553F1D"/>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r>
      <w:tr w:rsidR="002C345B" w:rsidRPr="008D649D" w:rsidTr="002C345B">
        <w:trPr>
          <w:cantSplit/>
          <w:trHeight w:hRule="exact" w:val="257"/>
        </w:trPr>
        <w:tc>
          <w:tcPr>
            <w:tcW w:w="0" w:type="auto"/>
          </w:tcPr>
          <w:p w:rsidR="002C345B" w:rsidRPr="008D649D" w:rsidRDefault="002C345B" w:rsidP="002C345B">
            <w:pPr>
              <w:rPr>
                <w:rFonts w:ascii="Arial" w:hAnsi="Arial" w:cs="Arial"/>
                <w:sz w:val="18"/>
              </w:rPr>
            </w:pPr>
            <w:r w:rsidRPr="008D649D">
              <w:rPr>
                <w:rFonts w:ascii="Arial" w:hAnsi="Arial" w:cs="Arial"/>
                <w:sz w:val="18"/>
              </w:rPr>
              <w:t>Address</w:t>
            </w:r>
          </w:p>
        </w:tc>
        <w:sdt>
          <w:sdtPr>
            <w:rPr>
              <w:rFonts w:ascii="Arial" w:hAnsi="Arial" w:cs="Arial"/>
              <w:sz w:val="18"/>
            </w:rPr>
            <w:id w:val="-1109187789"/>
            <w:placeholder>
              <w:docPart w:val="B4BC81B4D24F40A8989E339E00823230"/>
            </w:placeholder>
            <w:showingPlcHdr/>
            <w:text/>
          </w:sdtPr>
          <w:sdtContent>
            <w:tc>
              <w:tcPr>
                <w:tcW w:w="0" w:type="auto"/>
                <w:gridSpan w:val="5"/>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r>
      <w:tr w:rsidR="002C345B" w:rsidRPr="008D649D" w:rsidTr="002C345B">
        <w:trPr>
          <w:cantSplit/>
          <w:trHeight w:hRule="exact" w:val="257"/>
        </w:trPr>
        <w:tc>
          <w:tcPr>
            <w:tcW w:w="0" w:type="auto"/>
          </w:tcPr>
          <w:p w:rsidR="002C345B" w:rsidRPr="008D649D" w:rsidRDefault="002C345B" w:rsidP="002C345B">
            <w:pPr>
              <w:rPr>
                <w:rFonts w:ascii="Arial" w:hAnsi="Arial" w:cs="Arial"/>
                <w:sz w:val="18"/>
              </w:rPr>
            </w:pPr>
            <w:r w:rsidRPr="008D649D">
              <w:rPr>
                <w:rFonts w:ascii="Arial" w:hAnsi="Arial" w:cs="Arial"/>
                <w:sz w:val="18"/>
              </w:rPr>
              <w:t>Postcode</w:t>
            </w:r>
          </w:p>
        </w:tc>
        <w:sdt>
          <w:sdtPr>
            <w:rPr>
              <w:rFonts w:ascii="Arial" w:hAnsi="Arial" w:cs="Arial"/>
              <w:sz w:val="18"/>
            </w:rPr>
            <w:id w:val="-1660770151"/>
            <w:placeholder>
              <w:docPart w:val="B4BC81B4D24F40A8989E339E00823230"/>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c>
          <w:tcPr>
            <w:tcW w:w="0" w:type="auto"/>
          </w:tcPr>
          <w:p w:rsidR="002C345B" w:rsidRPr="008D649D" w:rsidRDefault="002C345B" w:rsidP="002C345B">
            <w:pPr>
              <w:rPr>
                <w:rFonts w:ascii="Arial" w:hAnsi="Arial" w:cs="Arial"/>
                <w:sz w:val="18"/>
              </w:rPr>
            </w:pPr>
            <w:r w:rsidRPr="008D649D">
              <w:rPr>
                <w:rFonts w:ascii="Arial" w:hAnsi="Arial" w:cs="Arial"/>
                <w:sz w:val="18"/>
              </w:rPr>
              <w:t>Date of Birth</w:t>
            </w:r>
          </w:p>
        </w:tc>
        <w:sdt>
          <w:sdtPr>
            <w:rPr>
              <w:rFonts w:ascii="Arial" w:hAnsi="Arial" w:cs="Arial"/>
              <w:sz w:val="18"/>
            </w:rPr>
            <w:id w:val="-247427208"/>
            <w:placeholder>
              <w:docPart w:val="B4BC81B4D24F40A8989E339E00823230"/>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r>
      <w:tr w:rsidR="002C345B" w:rsidRPr="008D649D" w:rsidTr="002C345B">
        <w:trPr>
          <w:cantSplit/>
          <w:trHeight w:hRule="exact" w:val="267"/>
        </w:trPr>
        <w:tc>
          <w:tcPr>
            <w:tcW w:w="0" w:type="auto"/>
          </w:tcPr>
          <w:p w:rsidR="002C345B" w:rsidRPr="008D649D" w:rsidRDefault="002C345B" w:rsidP="002C345B">
            <w:pPr>
              <w:rPr>
                <w:rFonts w:ascii="Arial" w:hAnsi="Arial" w:cs="Arial"/>
                <w:sz w:val="18"/>
              </w:rPr>
            </w:pPr>
            <w:r>
              <w:rPr>
                <w:rFonts w:ascii="Arial" w:hAnsi="Arial" w:cs="Arial"/>
                <w:sz w:val="18"/>
              </w:rPr>
              <w:t>Home Phone</w:t>
            </w:r>
          </w:p>
        </w:tc>
        <w:sdt>
          <w:sdtPr>
            <w:rPr>
              <w:rFonts w:ascii="Arial" w:hAnsi="Arial" w:cs="Arial"/>
              <w:sz w:val="18"/>
            </w:rPr>
            <w:id w:val="1507784222"/>
            <w:placeholder>
              <w:docPart w:val="B4BC81B4D24F40A8989E339E00823230"/>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c>
          <w:tcPr>
            <w:tcW w:w="0" w:type="auto"/>
          </w:tcPr>
          <w:p w:rsidR="002C345B" w:rsidRPr="008D649D" w:rsidRDefault="002C345B" w:rsidP="002C345B">
            <w:pPr>
              <w:rPr>
                <w:rFonts w:ascii="Arial" w:hAnsi="Arial" w:cs="Arial"/>
                <w:sz w:val="18"/>
              </w:rPr>
            </w:pPr>
            <w:r w:rsidRPr="008D649D">
              <w:rPr>
                <w:rFonts w:ascii="Arial" w:hAnsi="Arial" w:cs="Arial"/>
                <w:sz w:val="18"/>
              </w:rPr>
              <w:t>Mobile number</w:t>
            </w:r>
          </w:p>
        </w:tc>
        <w:sdt>
          <w:sdtPr>
            <w:rPr>
              <w:rFonts w:ascii="Arial" w:hAnsi="Arial" w:cs="Arial"/>
              <w:sz w:val="18"/>
            </w:rPr>
            <w:id w:val="1124040033"/>
            <w:placeholder>
              <w:docPart w:val="B4BC81B4D24F40A8989E339E00823230"/>
            </w:placeholder>
            <w:showingPlcHdr/>
            <w:text/>
          </w:sdtPr>
          <w:sdtContent>
            <w:tc>
              <w:tcPr>
                <w:tcW w:w="0" w:type="auto"/>
                <w:gridSpan w:val="2"/>
              </w:tcPr>
              <w:p w:rsidR="002C345B" w:rsidRPr="008D649D" w:rsidRDefault="002C345B" w:rsidP="002C345B">
                <w:pPr>
                  <w:tabs>
                    <w:tab w:val="left" w:pos="960"/>
                  </w:tabs>
                  <w:rPr>
                    <w:rFonts w:ascii="Arial" w:hAnsi="Arial" w:cs="Arial"/>
                    <w:sz w:val="18"/>
                  </w:rPr>
                </w:pPr>
                <w:r w:rsidRPr="008D649D">
                  <w:rPr>
                    <w:rStyle w:val="PlaceholderText"/>
                    <w:rFonts w:ascii="Arial" w:hAnsi="Arial" w:cs="Arial"/>
                    <w:sz w:val="18"/>
                  </w:rPr>
                  <w:t>Click here to enter text.</w:t>
                </w:r>
              </w:p>
            </w:tc>
          </w:sdtContent>
        </w:sdt>
      </w:tr>
      <w:tr w:rsidR="002C345B" w:rsidRPr="008D649D" w:rsidTr="002C345B">
        <w:trPr>
          <w:cantSplit/>
          <w:trHeight w:hRule="exact" w:val="257"/>
        </w:trPr>
        <w:tc>
          <w:tcPr>
            <w:tcW w:w="0" w:type="auto"/>
          </w:tcPr>
          <w:p w:rsidR="002C345B" w:rsidRPr="008D649D" w:rsidRDefault="002C345B" w:rsidP="002C345B">
            <w:pPr>
              <w:rPr>
                <w:rFonts w:ascii="Arial" w:hAnsi="Arial" w:cs="Arial"/>
                <w:sz w:val="18"/>
              </w:rPr>
            </w:pPr>
            <w:r w:rsidRPr="008D649D">
              <w:rPr>
                <w:rFonts w:ascii="Arial" w:hAnsi="Arial" w:cs="Arial"/>
                <w:sz w:val="18"/>
              </w:rPr>
              <w:t>Email</w:t>
            </w:r>
          </w:p>
        </w:tc>
        <w:sdt>
          <w:sdtPr>
            <w:rPr>
              <w:rFonts w:ascii="Arial" w:hAnsi="Arial" w:cs="Arial"/>
              <w:sz w:val="18"/>
            </w:rPr>
            <w:id w:val="1579857934"/>
            <w:placeholder>
              <w:docPart w:val="B4BC81B4D24F40A8989E339E00823230"/>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c>
          <w:tcPr>
            <w:tcW w:w="0" w:type="auto"/>
          </w:tcPr>
          <w:p w:rsidR="002C345B" w:rsidRPr="008D649D" w:rsidRDefault="002C345B" w:rsidP="002C345B">
            <w:pPr>
              <w:rPr>
                <w:rFonts w:ascii="Arial" w:hAnsi="Arial" w:cs="Arial"/>
                <w:sz w:val="18"/>
              </w:rPr>
            </w:pPr>
            <w:r>
              <w:rPr>
                <w:rFonts w:ascii="Arial" w:hAnsi="Arial" w:cs="Arial"/>
                <w:sz w:val="18"/>
              </w:rPr>
              <w:t>Gender</w:t>
            </w:r>
          </w:p>
        </w:tc>
        <w:sdt>
          <w:sdtPr>
            <w:rPr>
              <w:rFonts w:ascii="Arial" w:hAnsi="Arial" w:cs="Arial"/>
              <w:sz w:val="18"/>
            </w:rPr>
            <w:id w:val="1130521882"/>
            <w:placeholder>
              <w:docPart w:val="B4BC81B4D24F40A8989E339E00823230"/>
            </w:placeholder>
            <w:showingPlcHdr/>
            <w:text/>
          </w:sdtPr>
          <w:sdtContent>
            <w:tc>
              <w:tcPr>
                <w:tcW w:w="0" w:type="auto"/>
                <w:gridSpan w:val="2"/>
              </w:tcPr>
              <w:p w:rsidR="002C345B" w:rsidRPr="008D649D" w:rsidRDefault="002C345B" w:rsidP="002C345B">
                <w:pPr>
                  <w:rPr>
                    <w:rFonts w:ascii="Arial" w:hAnsi="Arial" w:cs="Arial"/>
                    <w:sz w:val="18"/>
                  </w:rPr>
                </w:pPr>
                <w:r w:rsidRPr="008D649D">
                  <w:rPr>
                    <w:rStyle w:val="PlaceholderText"/>
                    <w:rFonts w:ascii="Arial" w:hAnsi="Arial" w:cs="Arial"/>
                    <w:sz w:val="18"/>
                  </w:rPr>
                  <w:t>Click here to enter text.</w:t>
                </w:r>
              </w:p>
            </w:tc>
          </w:sdtContent>
        </w:sdt>
      </w:tr>
      <w:tr w:rsidR="002C345B" w:rsidRPr="008D649D" w:rsidTr="002C345B">
        <w:trPr>
          <w:cantSplit/>
          <w:trHeight w:hRule="exact" w:val="257"/>
        </w:trPr>
        <w:tc>
          <w:tcPr>
            <w:tcW w:w="0" w:type="auto"/>
            <w:vMerge w:val="restart"/>
          </w:tcPr>
          <w:p w:rsidR="002C345B" w:rsidRPr="008D649D" w:rsidRDefault="002C345B" w:rsidP="002C345B">
            <w:pPr>
              <w:rPr>
                <w:rFonts w:ascii="Arial" w:hAnsi="Arial" w:cs="Arial"/>
                <w:sz w:val="18"/>
              </w:rPr>
            </w:pPr>
            <w:r w:rsidRPr="008D649D">
              <w:rPr>
                <w:rFonts w:ascii="Arial" w:hAnsi="Arial" w:cs="Arial"/>
                <w:sz w:val="18"/>
              </w:rPr>
              <w:t>Ethnic Origin</w:t>
            </w:r>
          </w:p>
        </w:tc>
        <w:tc>
          <w:tcPr>
            <w:tcW w:w="0" w:type="auto"/>
          </w:tcPr>
          <w:p w:rsidR="002C345B" w:rsidRPr="00442220" w:rsidRDefault="002C345B" w:rsidP="002C345B">
            <w:pPr>
              <w:rPr>
                <w:rFonts w:ascii="Arial" w:hAnsi="Arial" w:cs="Arial"/>
                <w:sz w:val="18"/>
              </w:rPr>
            </w:pPr>
            <w:sdt>
              <w:sdtPr>
                <w:rPr>
                  <w:rFonts w:ascii="Arial" w:hAnsi="Arial" w:cs="Arial"/>
                  <w:sz w:val="18"/>
                </w:rPr>
                <w:id w:val="-590461929"/>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White British</w:t>
            </w:r>
          </w:p>
        </w:tc>
        <w:tc>
          <w:tcPr>
            <w:tcW w:w="0" w:type="auto"/>
          </w:tcPr>
          <w:p w:rsidR="002C345B" w:rsidRPr="00442220" w:rsidRDefault="002C345B" w:rsidP="002C345B">
            <w:pPr>
              <w:rPr>
                <w:rFonts w:ascii="Arial" w:hAnsi="Arial" w:cs="Arial"/>
                <w:sz w:val="18"/>
              </w:rPr>
            </w:pPr>
            <w:sdt>
              <w:sdtPr>
                <w:rPr>
                  <w:rFonts w:ascii="Arial" w:hAnsi="Arial" w:cs="Arial"/>
                  <w:sz w:val="18"/>
                </w:rPr>
                <w:id w:val="1784146095"/>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White Irish</w:t>
            </w:r>
          </w:p>
        </w:tc>
        <w:tc>
          <w:tcPr>
            <w:tcW w:w="0" w:type="auto"/>
          </w:tcPr>
          <w:p w:rsidR="002C345B" w:rsidRPr="00442220" w:rsidRDefault="002C345B" w:rsidP="002C345B">
            <w:pPr>
              <w:rPr>
                <w:rFonts w:ascii="Arial" w:hAnsi="Arial" w:cs="Arial"/>
                <w:sz w:val="18"/>
              </w:rPr>
            </w:pPr>
            <w:sdt>
              <w:sdtPr>
                <w:rPr>
                  <w:rFonts w:ascii="Arial" w:hAnsi="Arial" w:cs="Arial"/>
                  <w:sz w:val="18"/>
                </w:rPr>
                <w:id w:val="-386646083"/>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White Other</w:t>
            </w:r>
          </w:p>
        </w:tc>
        <w:tc>
          <w:tcPr>
            <w:tcW w:w="0" w:type="auto"/>
          </w:tcPr>
          <w:p w:rsidR="002C345B" w:rsidRPr="00442220" w:rsidRDefault="002C345B" w:rsidP="002C345B">
            <w:pPr>
              <w:rPr>
                <w:rFonts w:ascii="Arial" w:hAnsi="Arial" w:cs="Arial"/>
                <w:sz w:val="18"/>
              </w:rPr>
            </w:pPr>
            <w:sdt>
              <w:sdtPr>
                <w:rPr>
                  <w:rFonts w:ascii="Arial" w:hAnsi="Arial" w:cs="Arial"/>
                  <w:sz w:val="18"/>
                </w:rPr>
                <w:id w:val="-1784884731"/>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Asian Indian</w:t>
            </w:r>
          </w:p>
        </w:tc>
        <w:tc>
          <w:tcPr>
            <w:tcW w:w="0" w:type="auto"/>
          </w:tcPr>
          <w:p w:rsidR="002C345B" w:rsidRPr="00442220" w:rsidRDefault="002C345B" w:rsidP="002C345B">
            <w:pPr>
              <w:rPr>
                <w:rFonts w:ascii="Arial" w:hAnsi="Arial" w:cs="Arial"/>
                <w:sz w:val="18"/>
              </w:rPr>
            </w:pPr>
            <w:sdt>
              <w:sdtPr>
                <w:rPr>
                  <w:rFonts w:ascii="Arial" w:hAnsi="Arial" w:cs="Arial"/>
                  <w:sz w:val="18"/>
                </w:rPr>
                <w:id w:val="1688254580"/>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Asian Pakistani</w:t>
            </w:r>
          </w:p>
        </w:tc>
      </w:tr>
      <w:tr w:rsidR="002C345B" w:rsidRPr="008D649D" w:rsidTr="002C345B">
        <w:trPr>
          <w:trHeight w:val="263"/>
        </w:trPr>
        <w:tc>
          <w:tcPr>
            <w:tcW w:w="0" w:type="auto"/>
            <w:vMerge/>
          </w:tcPr>
          <w:p w:rsidR="002C345B" w:rsidRPr="008D649D" w:rsidRDefault="002C345B" w:rsidP="002C345B">
            <w:pPr>
              <w:rPr>
                <w:rFonts w:ascii="Arial" w:hAnsi="Arial" w:cs="Arial"/>
                <w:sz w:val="18"/>
              </w:rPr>
            </w:pPr>
          </w:p>
        </w:tc>
        <w:tc>
          <w:tcPr>
            <w:tcW w:w="0" w:type="auto"/>
          </w:tcPr>
          <w:p w:rsidR="002C345B" w:rsidRPr="00442220" w:rsidRDefault="002C345B" w:rsidP="002C345B">
            <w:pPr>
              <w:rPr>
                <w:rFonts w:ascii="Arial" w:hAnsi="Arial" w:cs="Arial"/>
                <w:sz w:val="18"/>
              </w:rPr>
            </w:pPr>
            <w:sdt>
              <w:sdtPr>
                <w:rPr>
                  <w:rFonts w:ascii="Arial" w:hAnsi="Arial" w:cs="Arial"/>
                  <w:sz w:val="18"/>
                </w:rPr>
                <w:id w:val="-1319115389"/>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Asian Bangladeshi</w:t>
            </w:r>
          </w:p>
        </w:tc>
        <w:tc>
          <w:tcPr>
            <w:tcW w:w="0" w:type="auto"/>
          </w:tcPr>
          <w:p w:rsidR="002C345B" w:rsidRPr="00442220" w:rsidRDefault="002C345B" w:rsidP="002C345B">
            <w:pPr>
              <w:rPr>
                <w:rFonts w:ascii="Arial" w:hAnsi="Arial" w:cs="Arial"/>
                <w:sz w:val="18"/>
              </w:rPr>
            </w:pPr>
            <w:sdt>
              <w:sdtPr>
                <w:rPr>
                  <w:rFonts w:ascii="Arial" w:hAnsi="Arial" w:cs="Arial"/>
                  <w:sz w:val="18"/>
                </w:rPr>
                <w:id w:val="1111559068"/>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Asian Other</w:t>
            </w:r>
          </w:p>
        </w:tc>
        <w:tc>
          <w:tcPr>
            <w:tcW w:w="0" w:type="auto"/>
          </w:tcPr>
          <w:p w:rsidR="002C345B" w:rsidRPr="00442220" w:rsidRDefault="002C345B" w:rsidP="002C345B">
            <w:pPr>
              <w:rPr>
                <w:rFonts w:ascii="Arial" w:hAnsi="Arial" w:cs="Arial"/>
                <w:sz w:val="18"/>
              </w:rPr>
            </w:pPr>
            <w:sdt>
              <w:sdtPr>
                <w:rPr>
                  <w:rFonts w:ascii="Arial" w:hAnsi="Arial" w:cs="Arial"/>
                  <w:sz w:val="18"/>
                </w:rPr>
                <w:id w:val="-1386865296"/>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Chinese</w:t>
            </w:r>
          </w:p>
        </w:tc>
        <w:tc>
          <w:tcPr>
            <w:tcW w:w="0" w:type="auto"/>
          </w:tcPr>
          <w:p w:rsidR="002C345B" w:rsidRPr="00442220" w:rsidRDefault="002C345B" w:rsidP="002C345B">
            <w:pPr>
              <w:rPr>
                <w:rFonts w:ascii="Arial" w:hAnsi="Arial" w:cs="Arial"/>
                <w:sz w:val="18"/>
              </w:rPr>
            </w:pPr>
            <w:sdt>
              <w:sdtPr>
                <w:rPr>
                  <w:rFonts w:ascii="Arial" w:hAnsi="Arial" w:cs="Arial"/>
                  <w:sz w:val="18"/>
                </w:rPr>
                <w:id w:val="-1802380800"/>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Black Caribbean</w:t>
            </w:r>
          </w:p>
        </w:tc>
        <w:tc>
          <w:tcPr>
            <w:tcW w:w="0" w:type="auto"/>
          </w:tcPr>
          <w:p w:rsidR="002C345B" w:rsidRPr="00442220" w:rsidRDefault="002C345B" w:rsidP="002C345B">
            <w:pPr>
              <w:rPr>
                <w:rFonts w:ascii="Arial" w:hAnsi="Arial" w:cs="Arial"/>
                <w:sz w:val="18"/>
              </w:rPr>
            </w:pPr>
            <w:sdt>
              <w:sdtPr>
                <w:rPr>
                  <w:rFonts w:ascii="Arial" w:hAnsi="Arial" w:cs="Arial"/>
                  <w:sz w:val="18"/>
                </w:rPr>
                <w:id w:val="-1537883964"/>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Black Other</w:t>
            </w:r>
          </w:p>
        </w:tc>
      </w:tr>
      <w:tr w:rsidR="002C345B" w:rsidRPr="008D649D" w:rsidTr="002C345B">
        <w:trPr>
          <w:trHeight w:val="280"/>
        </w:trPr>
        <w:tc>
          <w:tcPr>
            <w:tcW w:w="0" w:type="auto"/>
            <w:vMerge/>
          </w:tcPr>
          <w:p w:rsidR="002C345B" w:rsidRPr="008D649D" w:rsidRDefault="002C345B" w:rsidP="002C345B">
            <w:pPr>
              <w:rPr>
                <w:rFonts w:ascii="Arial" w:hAnsi="Arial" w:cs="Arial"/>
                <w:sz w:val="18"/>
              </w:rPr>
            </w:pPr>
          </w:p>
        </w:tc>
        <w:tc>
          <w:tcPr>
            <w:tcW w:w="0" w:type="auto"/>
          </w:tcPr>
          <w:p w:rsidR="002C345B" w:rsidRPr="00442220" w:rsidRDefault="002C345B" w:rsidP="002C345B">
            <w:pPr>
              <w:rPr>
                <w:rFonts w:ascii="Arial" w:hAnsi="Arial" w:cs="Arial"/>
                <w:sz w:val="18"/>
              </w:rPr>
            </w:pPr>
            <w:sdt>
              <w:sdtPr>
                <w:rPr>
                  <w:rFonts w:ascii="Arial" w:hAnsi="Arial" w:cs="Arial"/>
                  <w:sz w:val="18"/>
                </w:rPr>
                <w:id w:val="1917210210"/>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Mixed White &amp; Black Caribbean</w:t>
            </w:r>
          </w:p>
        </w:tc>
        <w:tc>
          <w:tcPr>
            <w:tcW w:w="0" w:type="auto"/>
          </w:tcPr>
          <w:p w:rsidR="002C345B" w:rsidRPr="00442220" w:rsidRDefault="002C345B" w:rsidP="002C345B">
            <w:pPr>
              <w:rPr>
                <w:rFonts w:ascii="Arial" w:hAnsi="Arial" w:cs="Arial"/>
                <w:sz w:val="18"/>
              </w:rPr>
            </w:pPr>
            <w:sdt>
              <w:sdtPr>
                <w:rPr>
                  <w:rFonts w:ascii="Arial" w:hAnsi="Arial" w:cs="Arial"/>
                  <w:sz w:val="18"/>
                </w:rPr>
                <w:id w:val="1836031770"/>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Mixed White &amp; Black African</w:t>
            </w:r>
          </w:p>
        </w:tc>
        <w:tc>
          <w:tcPr>
            <w:tcW w:w="0" w:type="auto"/>
          </w:tcPr>
          <w:p w:rsidR="002C345B" w:rsidRPr="00442220" w:rsidRDefault="002C345B" w:rsidP="002C345B">
            <w:pPr>
              <w:rPr>
                <w:rFonts w:ascii="Arial" w:hAnsi="Arial" w:cs="Arial"/>
                <w:sz w:val="18"/>
              </w:rPr>
            </w:pPr>
            <w:sdt>
              <w:sdtPr>
                <w:rPr>
                  <w:rFonts w:ascii="Arial" w:hAnsi="Arial" w:cs="Arial"/>
                  <w:sz w:val="18"/>
                </w:rPr>
                <w:id w:val="258810791"/>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Mixed White &amp; Asian</w:t>
            </w:r>
          </w:p>
        </w:tc>
        <w:tc>
          <w:tcPr>
            <w:tcW w:w="0" w:type="auto"/>
          </w:tcPr>
          <w:p w:rsidR="002C345B" w:rsidRPr="00442220" w:rsidRDefault="002C345B" w:rsidP="002C345B">
            <w:pPr>
              <w:rPr>
                <w:rFonts w:ascii="Arial" w:hAnsi="Arial" w:cs="Arial"/>
                <w:sz w:val="18"/>
              </w:rPr>
            </w:pPr>
            <w:sdt>
              <w:sdtPr>
                <w:rPr>
                  <w:rFonts w:ascii="Arial" w:hAnsi="Arial" w:cs="Arial"/>
                  <w:sz w:val="18"/>
                </w:rPr>
                <w:id w:val="74016921"/>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Mixed Other</w:t>
            </w:r>
          </w:p>
        </w:tc>
        <w:tc>
          <w:tcPr>
            <w:tcW w:w="0" w:type="auto"/>
          </w:tcPr>
          <w:p w:rsidR="002C345B" w:rsidRPr="00442220" w:rsidRDefault="002C345B" w:rsidP="002C345B">
            <w:pPr>
              <w:rPr>
                <w:rFonts w:ascii="Arial" w:hAnsi="Arial" w:cs="Arial"/>
                <w:sz w:val="18"/>
              </w:rPr>
            </w:pPr>
            <w:sdt>
              <w:sdtPr>
                <w:rPr>
                  <w:rFonts w:ascii="Arial" w:hAnsi="Arial" w:cs="Arial"/>
                  <w:sz w:val="18"/>
                </w:rPr>
                <w:id w:val="386301945"/>
                <w14:checkbox>
                  <w14:checked w14:val="0"/>
                  <w14:checkedState w14:val="2612" w14:font="MS Gothic"/>
                  <w14:uncheckedState w14:val="2610" w14:font="MS Gothic"/>
                </w14:checkbox>
              </w:sdtPr>
              <w:sdtContent>
                <w:r w:rsidRPr="00442220">
                  <w:rPr>
                    <w:rFonts w:ascii="Arial" w:hAnsi="Arial" w:cs="Arial" w:hint="eastAsia"/>
                    <w:sz w:val="18"/>
                  </w:rPr>
                  <w:t>☐</w:t>
                </w:r>
              </w:sdtContent>
            </w:sdt>
            <w:r w:rsidRPr="00442220">
              <w:rPr>
                <w:rFonts w:ascii="Arial" w:hAnsi="Arial" w:cs="Arial"/>
                <w:sz w:val="18"/>
              </w:rPr>
              <w:t>Other</w:t>
            </w:r>
          </w:p>
        </w:tc>
      </w:tr>
    </w:tbl>
    <w:p w:rsidR="002C345B" w:rsidRDefault="002C345B" w:rsidP="002C345B">
      <w:pPr>
        <w:pStyle w:val="Heading4"/>
        <w:shd w:val="clear" w:color="auto" w:fill="FFFFFF"/>
        <w:spacing w:before="0" w:line="450" w:lineRule="atLeast"/>
        <w:textAlignment w:val="baseline"/>
        <w:rPr>
          <w:rStyle w:val="Strong"/>
          <w:rFonts w:ascii="inherit" w:hAnsi="inherit" w:cs="Helvetica"/>
          <w:i w:val="0"/>
          <w:color w:val="333134"/>
          <w:sz w:val="28"/>
          <w:szCs w:val="32"/>
          <w:bdr w:val="none" w:sz="0" w:space="0" w:color="auto" w:frame="1"/>
        </w:rPr>
      </w:pPr>
    </w:p>
    <w:p w:rsidR="002C345B" w:rsidRDefault="002C345B" w:rsidP="002C345B">
      <w:pPr>
        <w:pStyle w:val="Heading4"/>
        <w:shd w:val="clear" w:color="auto" w:fill="FFFFFF"/>
        <w:spacing w:before="0" w:line="450" w:lineRule="atLeast"/>
        <w:textAlignment w:val="baseline"/>
        <w:rPr>
          <w:rStyle w:val="Strong"/>
          <w:rFonts w:ascii="inherit" w:hAnsi="inherit" w:cs="Helvetica"/>
          <w:i w:val="0"/>
          <w:color w:val="333134"/>
          <w:sz w:val="28"/>
          <w:szCs w:val="32"/>
          <w:bdr w:val="none" w:sz="0" w:space="0" w:color="auto" w:frame="1"/>
        </w:rPr>
      </w:pPr>
    </w:p>
    <w:p w:rsidR="002C345B" w:rsidRPr="002C345B" w:rsidRDefault="002C345B" w:rsidP="002C345B">
      <w:pPr>
        <w:pStyle w:val="Heading4"/>
        <w:shd w:val="clear" w:color="auto" w:fill="FFFFFF"/>
        <w:spacing w:before="0" w:line="450" w:lineRule="atLeast"/>
        <w:textAlignment w:val="baseline"/>
        <w:rPr>
          <w:rFonts w:ascii="inherit" w:hAnsi="inherit" w:cs="Helvetica"/>
          <w:b w:val="0"/>
          <w:bCs w:val="0"/>
          <w:i w:val="0"/>
          <w:color w:val="333134"/>
          <w:sz w:val="28"/>
          <w:szCs w:val="32"/>
          <w:bdr w:val="none" w:sz="0" w:space="0" w:color="auto" w:frame="1"/>
        </w:rPr>
      </w:pPr>
      <w:r>
        <w:rPr>
          <w:rStyle w:val="Strong"/>
          <w:rFonts w:ascii="inherit" w:hAnsi="inherit" w:cs="Helvetica"/>
          <w:i w:val="0"/>
          <w:color w:val="333134"/>
          <w:sz w:val="28"/>
          <w:szCs w:val="32"/>
          <w:bdr w:val="none" w:sz="0" w:space="0" w:color="auto" w:frame="1"/>
        </w:rPr>
        <w:t>ELIGIBILITY FOR A2B</w:t>
      </w:r>
    </w:p>
    <w:p w:rsidR="002C345B" w:rsidRDefault="002C345B" w:rsidP="00AA6075">
      <w:pPr>
        <w:pStyle w:val="NoSpacing"/>
      </w:pPr>
    </w:p>
    <w:p w:rsidR="00EB274E" w:rsidRPr="002C345B" w:rsidRDefault="002C345B" w:rsidP="002C345B">
      <w:pPr>
        <w:spacing w:line="240" w:lineRule="auto"/>
        <w:rPr>
          <w:rFonts w:ascii="Arial" w:hAnsi="Arial" w:cs="Arial"/>
          <w:i/>
          <w:iCs/>
          <w:sz w:val="18"/>
        </w:rPr>
      </w:pPr>
      <w:r w:rsidRPr="002C345B">
        <w:rPr>
          <w:rFonts w:ascii="Arial" w:hAnsi="Arial" w:cs="Arial"/>
          <w:i/>
          <w:iCs/>
          <w:sz w:val="18"/>
        </w:rPr>
        <w:t>More information arou</w:t>
      </w:r>
      <w:r>
        <w:rPr>
          <w:rFonts w:ascii="Arial" w:hAnsi="Arial" w:cs="Arial"/>
          <w:i/>
          <w:iCs/>
          <w:sz w:val="18"/>
        </w:rPr>
        <w:t xml:space="preserve">nd eligibility criteria can be found at </w:t>
      </w:r>
      <w:hyperlink r:id="rId11" w:history="1">
        <w:r w:rsidRPr="002C345B">
          <w:rPr>
            <w:b/>
            <w:color w:val="00B0F0"/>
            <w:szCs w:val="18"/>
          </w:rPr>
          <w:t>www.birmingham.ac.uk/ptbcriteria</w:t>
        </w:r>
      </w:hyperlink>
      <w:r>
        <w:rPr>
          <w:rFonts w:ascii="Arial" w:hAnsi="Arial" w:cs="Arial"/>
          <w:i/>
          <w:iCs/>
          <w:sz w:val="18"/>
        </w:rPr>
        <w:t xml:space="preserve"> </w:t>
      </w:r>
    </w:p>
    <w:tbl>
      <w:tblPr>
        <w:tblStyle w:val="TableGrid"/>
        <w:tblpPr w:leftFromText="180" w:rightFromText="180" w:vertAnchor="text" w:horzAnchor="margin" w:tblpY="78"/>
        <w:tblW w:w="9451" w:type="dxa"/>
        <w:tblLayout w:type="fixed"/>
        <w:tblLook w:val="04A0" w:firstRow="1" w:lastRow="0" w:firstColumn="1" w:lastColumn="0" w:noHBand="0" w:noVBand="1"/>
      </w:tblPr>
      <w:tblGrid>
        <w:gridCol w:w="7537"/>
        <w:gridCol w:w="838"/>
        <w:gridCol w:w="1076"/>
      </w:tblGrid>
      <w:tr w:rsidR="002C345B" w:rsidRPr="008D649D" w:rsidTr="00B55720">
        <w:trPr>
          <w:trHeight w:val="235"/>
        </w:trPr>
        <w:tc>
          <w:tcPr>
            <w:tcW w:w="7537" w:type="dxa"/>
          </w:tcPr>
          <w:p w:rsidR="002C345B" w:rsidRPr="008D649D" w:rsidRDefault="002C345B" w:rsidP="002C345B">
            <w:pPr>
              <w:rPr>
                <w:rFonts w:ascii="Arial" w:hAnsi="Arial" w:cs="Arial"/>
                <w:b/>
                <w:sz w:val="18"/>
              </w:rPr>
            </w:pPr>
            <w:r w:rsidRPr="008D649D">
              <w:rPr>
                <w:rFonts w:ascii="Arial" w:hAnsi="Arial" w:cs="Arial"/>
                <w:b/>
                <w:sz w:val="18"/>
              </w:rPr>
              <w:t>Please tick YES or No to the following statements</w:t>
            </w:r>
          </w:p>
        </w:tc>
        <w:tc>
          <w:tcPr>
            <w:tcW w:w="838" w:type="dxa"/>
          </w:tcPr>
          <w:p w:rsidR="002C345B" w:rsidRPr="008D649D" w:rsidRDefault="002C345B" w:rsidP="002C345B">
            <w:pPr>
              <w:jc w:val="center"/>
              <w:rPr>
                <w:rFonts w:ascii="Arial" w:hAnsi="Arial" w:cs="Arial"/>
                <w:b/>
                <w:sz w:val="18"/>
              </w:rPr>
            </w:pPr>
            <w:r w:rsidRPr="008D649D">
              <w:rPr>
                <w:rFonts w:ascii="Arial" w:hAnsi="Arial" w:cs="Arial"/>
                <w:b/>
                <w:sz w:val="18"/>
              </w:rPr>
              <w:t>Yes</w:t>
            </w:r>
          </w:p>
        </w:tc>
        <w:tc>
          <w:tcPr>
            <w:tcW w:w="1076" w:type="dxa"/>
          </w:tcPr>
          <w:p w:rsidR="002C345B" w:rsidRPr="008D649D" w:rsidRDefault="002C345B" w:rsidP="002C345B">
            <w:pPr>
              <w:jc w:val="center"/>
              <w:rPr>
                <w:rFonts w:ascii="Arial" w:hAnsi="Arial" w:cs="Arial"/>
                <w:b/>
                <w:sz w:val="18"/>
              </w:rPr>
            </w:pPr>
            <w:r w:rsidRPr="008D649D">
              <w:rPr>
                <w:rFonts w:ascii="Arial" w:hAnsi="Arial" w:cs="Arial"/>
                <w:b/>
                <w:sz w:val="18"/>
              </w:rPr>
              <w:t>No</w:t>
            </w:r>
          </w:p>
        </w:tc>
      </w:tr>
      <w:tr w:rsidR="002C345B" w:rsidRPr="008D649D" w:rsidTr="00B55720">
        <w:trPr>
          <w:trHeight w:val="248"/>
        </w:trPr>
        <w:tc>
          <w:tcPr>
            <w:tcW w:w="7537" w:type="dxa"/>
          </w:tcPr>
          <w:p w:rsidR="002C345B" w:rsidRPr="008D649D" w:rsidRDefault="002C345B" w:rsidP="002C345B">
            <w:pPr>
              <w:rPr>
                <w:rFonts w:ascii="Arial" w:hAnsi="Arial" w:cs="Arial"/>
                <w:sz w:val="18"/>
              </w:rPr>
            </w:pPr>
            <w:r w:rsidRPr="008D649D">
              <w:rPr>
                <w:rFonts w:ascii="Arial" w:hAnsi="Arial" w:cs="Arial"/>
                <w:sz w:val="18"/>
              </w:rPr>
              <w:t>Did either of your parents/guardians go to university?</w:t>
            </w:r>
          </w:p>
        </w:tc>
        <w:sdt>
          <w:sdtPr>
            <w:rPr>
              <w:rFonts w:ascii="Arial" w:hAnsi="Arial" w:cs="Arial"/>
              <w:sz w:val="18"/>
            </w:rPr>
            <w:id w:val="-654919576"/>
            <w14:checkbox>
              <w14:checked w14:val="0"/>
              <w14:checkedState w14:val="2612" w14:font="MS Gothic"/>
              <w14:uncheckedState w14:val="2610" w14:font="MS Gothic"/>
            </w14:checkbox>
          </w:sdtPr>
          <w:sdtContent>
            <w:tc>
              <w:tcPr>
                <w:tcW w:w="838"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2145851355"/>
            <w14:checkbox>
              <w14:checked w14:val="0"/>
              <w14:checkedState w14:val="2612" w14:font="MS Gothic"/>
              <w14:uncheckedState w14:val="2610" w14:font="MS Gothic"/>
            </w14:checkbox>
          </w:sdtPr>
          <w:sdtContent>
            <w:tc>
              <w:tcPr>
                <w:tcW w:w="1076"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tr>
      <w:tr w:rsidR="002C345B" w:rsidRPr="008D649D" w:rsidTr="00B55720">
        <w:trPr>
          <w:trHeight w:val="263"/>
        </w:trPr>
        <w:tc>
          <w:tcPr>
            <w:tcW w:w="7537" w:type="dxa"/>
          </w:tcPr>
          <w:p w:rsidR="002C345B" w:rsidRPr="008D649D" w:rsidRDefault="002C345B" w:rsidP="002C345B">
            <w:pPr>
              <w:rPr>
                <w:rFonts w:ascii="Arial" w:hAnsi="Arial" w:cs="Arial"/>
                <w:sz w:val="18"/>
              </w:rPr>
            </w:pPr>
            <w:r w:rsidRPr="008D649D">
              <w:rPr>
                <w:rFonts w:ascii="Arial" w:hAnsi="Arial" w:cs="Arial"/>
                <w:sz w:val="18"/>
              </w:rPr>
              <w:t>Is your household income over £42,875?</w:t>
            </w:r>
          </w:p>
        </w:tc>
        <w:sdt>
          <w:sdtPr>
            <w:rPr>
              <w:rFonts w:ascii="Arial" w:hAnsi="Arial" w:cs="Arial"/>
              <w:sz w:val="18"/>
            </w:rPr>
            <w:id w:val="-790813552"/>
            <w14:checkbox>
              <w14:checked w14:val="0"/>
              <w14:checkedState w14:val="2612" w14:font="MS Gothic"/>
              <w14:uncheckedState w14:val="2610" w14:font="MS Gothic"/>
            </w14:checkbox>
          </w:sdtPr>
          <w:sdtContent>
            <w:tc>
              <w:tcPr>
                <w:tcW w:w="838"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1787075450"/>
            <w14:checkbox>
              <w14:checked w14:val="0"/>
              <w14:checkedState w14:val="2612" w14:font="MS Gothic"/>
              <w14:uncheckedState w14:val="2610" w14:font="MS Gothic"/>
            </w14:checkbox>
          </w:sdtPr>
          <w:sdtContent>
            <w:tc>
              <w:tcPr>
                <w:tcW w:w="1076"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tr>
      <w:tr w:rsidR="002C345B" w:rsidRPr="008D649D" w:rsidTr="00B55720">
        <w:trPr>
          <w:trHeight w:val="248"/>
        </w:trPr>
        <w:tc>
          <w:tcPr>
            <w:tcW w:w="7537" w:type="dxa"/>
          </w:tcPr>
          <w:p w:rsidR="002C345B" w:rsidRPr="008D649D" w:rsidRDefault="002C345B" w:rsidP="002C345B">
            <w:pPr>
              <w:rPr>
                <w:rFonts w:ascii="Arial" w:hAnsi="Arial" w:cs="Arial"/>
                <w:sz w:val="18"/>
              </w:rPr>
            </w:pPr>
            <w:r w:rsidRPr="008D649D">
              <w:rPr>
                <w:rFonts w:ascii="Arial" w:hAnsi="Arial" w:cs="Arial"/>
                <w:sz w:val="18"/>
              </w:rPr>
              <w:t>Have you applied through Access to Birmingham (A2B) before?</w:t>
            </w:r>
          </w:p>
        </w:tc>
        <w:sdt>
          <w:sdtPr>
            <w:rPr>
              <w:rFonts w:ascii="Arial" w:hAnsi="Arial" w:cs="Arial"/>
              <w:sz w:val="18"/>
            </w:rPr>
            <w:id w:val="-455403660"/>
            <w14:checkbox>
              <w14:checked w14:val="0"/>
              <w14:checkedState w14:val="2612" w14:font="MS Gothic"/>
              <w14:uncheckedState w14:val="2610" w14:font="MS Gothic"/>
            </w14:checkbox>
          </w:sdtPr>
          <w:sdtContent>
            <w:tc>
              <w:tcPr>
                <w:tcW w:w="838"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241489917"/>
            <w14:checkbox>
              <w14:checked w14:val="0"/>
              <w14:checkedState w14:val="2612" w14:font="MS Gothic"/>
              <w14:uncheckedState w14:val="2610" w14:font="MS Gothic"/>
            </w14:checkbox>
          </w:sdtPr>
          <w:sdtContent>
            <w:tc>
              <w:tcPr>
                <w:tcW w:w="1076"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tr>
      <w:tr w:rsidR="002C345B" w:rsidRPr="008D649D" w:rsidTr="00B55720">
        <w:trPr>
          <w:trHeight w:val="263"/>
        </w:trPr>
        <w:tc>
          <w:tcPr>
            <w:tcW w:w="7537" w:type="dxa"/>
          </w:tcPr>
          <w:p w:rsidR="002C345B" w:rsidRPr="008D649D" w:rsidRDefault="002C345B" w:rsidP="002C345B">
            <w:pPr>
              <w:rPr>
                <w:rFonts w:ascii="Arial" w:hAnsi="Arial" w:cs="Arial"/>
                <w:sz w:val="18"/>
              </w:rPr>
            </w:pPr>
            <w:r w:rsidRPr="008D649D">
              <w:rPr>
                <w:rFonts w:ascii="Arial" w:hAnsi="Arial" w:cs="Arial"/>
                <w:sz w:val="18"/>
              </w:rPr>
              <w:t>Are you eligible for student fees as a UK/EU student?</w:t>
            </w:r>
          </w:p>
        </w:tc>
        <w:sdt>
          <w:sdtPr>
            <w:rPr>
              <w:rFonts w:ascii="Arial" w:hAnsi="Arial" w:cs="Arial"/>
              <w:sz w:val="18"/>
            </w:rPr>
            <w:id w:val="797102932"/>
            <w14:checkbox>
              <w14:checked w14:val="0"/>
              <w14:checkedState w14:val="2612" w14:font="MS Gothic"/>
              <w14:uncheckedState w14:val="2610" w14:font="MS Gothic"/>
            </w14:checkbox>
          </w:sdtPr>
          <w:sdtContent>
            <w:tc>
              <w:tcPr>
                <w:tcW w:w="838" w:type="dxa"/>
              </w:tcPr>
              <w:p w:rsidR="002C345B" w:rsidRPr="008D649D" w:rsidRDefault="002C345B" w:rsidP="002C345B">
                <w:pPr>
                  <w:jc w:val="center"/>
                  <w:rPr>
                    <w:rFonts w:ascii="Arial" w:hAnsi="Arial" w:cs="Arial"/>
                    <w:sz w:val="18"/>
                  </w:rPr>
                </w:pPr>
                <w:r>
                  <w:rPr>
                    <w:rFonts w:ascii="MS Gothic" w:eastAsia="MS Gothic" w:hAnsi="MS Gothic" w:cs="Arial" w:hint="eastAsia"/>
                    <w:sz w:val="18"/>
                  </w:rPr>
                  <w:t>☐</w:t>
                </w:r>
              </w:p>
            </w:tc>
          </w:sdtContent>
        </w:sdt>
        <w:sdt>
          <w:sdtPr>
            <w:rPr>
              <w:rFonts w:ascii="Arial" w:hAnsi="Arial" w:cs="Arial"/>
              <w:sz w:val="18"/>
            </w:rPr>
            <w:id w:val="-1813477924"/>
            <w14:checkbox>
              <w14:checked w14:val="0"/>
              <w14:checkedState w14:val="2612" w14:font="MS Gothic"/>
              <w14:uncheckedState w14:val="2610" w14:font="MS Gothic"/>
            </w14:checkbox>
          </w:sdtPr>
          <w:sdtContent>
            <w:tc>
              <w:tcPr>
                <w:tcW w:w="1076"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tr>
      <w:tr w:rsidR="002C345B" w:rsidRPr="008D649D" w:rsidTr="00B55720">
        <w:trPr>
          <w:trHeight w:val="428"/>
        </w:trPr>
        <w:tc>
          <w:tcPr>
            <w:tcW w:w="7537" w:type="dxa"/>
          </w:tcPr>
          <w:p w:rsidR="002C345B" w:rsidRDefault="002C345B" w:rsidP="002C345B">
            <w:pPr>
              <w:rPr>
                <w:rFonts w:ascii="Helvetica" w:hAnsi="Helvetica" w:cs="Helvetica"/>
                <w:b/>
                <w:bCs/>
                <w:color w:val="333134"/>
                <w:sz w:val="21"/>
                <w:szCs w:val="21"/>
              </w:rPr>
            </w:pPr>
            <w:r w:rsidRPr="00FE4934">
              <w:rPr>
                <w:rFonts w:ascii="Arial" w:hAnsi="Arial" w:cs="Arial"/>
                <w:bCs/>
                <w:sz w:val="18"/>
              </w:rPr>
              <w:t>Do you have a disability and are in receipt of a personal independence payment?</w:t>
            </w:r>
            <w:r>
              <w:rPr>
                <w:rFonts w:ascii="Helvetica" w:hAnsi="Helvetica" w:cs="Helvetica"/>
                <w:b/>
                <w:bCs/>
                <w:color w:val="333134"/>
                <w:sz w:val="21"/>
                <w:szCs w:val="21"/>
              </w:rPr>
              <w:t xml:space="preserve"> </w:t>
            </w:r>
          </w:p>
          <w:p w:rsidR="002C345B" w:rsidRPr="008D649D" w:rsidRDefault="002C345B" w:rsidP="002C345B">
            <w:pPr>
              <w:rPr>
                <w:rFonts w:ascii="Arial" w:hAnsi="Arial" w:cs="Arial"/>
                <w:sz w:val="18"/>
              </w:rPr>
            </w:pPr>
            <w:r w:rsidRPr="00FE4934">
              <w:rPr>
                <w:rFonts w:ascii="Arial" w:hAnsi="Arial" w:cs="Arial"/>
                <w:bCs/>
                <w:i/>
                <w:iCs/>
                <w:sz w:val="16"/>
              </w:rPr>
              <w:t xml:space="preserve">If yes, please give further details in </w:t>
            </w:r>
            <w:r>
              <w:rPr>
                <w:rFonts w:ascii="Arial" w:hAnsi="Arial" w:cs="Arial"/>
                <w:bCs/>
                <w:i/>
                <w:iCs/>
                <w:sz w:val="16"/>
              </w:rPr>
              <w:t>s</w:t>
            </w:r>
            <w:r w:rsidRPr="00FE4934">
              <w:rPr>
                <w:rFonts w:ascii="Arial" w:hAnsi="Arial" w:cs="Arial"/>
                <w:bCs/>
                <w:i/>
                <w:iCs/>
                <w:sz w:val="16"/>
              </w:rPr>
              <w:t>upporting statement below.</w:t>
            </w:r>
          </w:p>
        </w:tc>
        <w:sdt>
          <w:sdtPr>
            <w:rPr>
              <w:rFonts w:ascii="Arial" w:hAnsi="Arial" w:cs="Arial"/>
              <w:sz w:val="18"/>
            </w:rPr>
            <w:id w:val="1791011570"/>
            <w14:checkbox>
              <w14:checked w14:val="0"/>
              <w14:checkedState w14:val="2612" w14:font="MS Gothic"/>
              <w14:uncheckedState w14:val="2610" w14:font="MS Gothic"/>
            </w14:checkbox>
          </w:sdtPr>
          <w:sdtContent>
            <w:tc>
              <w:tcPr>
                <w:tcW w:w="838" w:type="dxa"/>
              </w:tcPr>
              <w:p w:rsidR="002C345B" w:rsidRDefault="002C345B" w:rsidP="002C345B">
                <w:pPr>
                  <w:jc w:val="center"/>
                </w:pPr>
                <w:r>
                  <w:rPr>
                    <w:rFonts w:ascii="MS Gothic" w:eastAsia="MS Gothic" w:hAnsi="MS Gothic" w:cs="Arial" w:hint="eastAsia"/>
                    <w:sz w:val="18"/>
                  </w:rPr>
                  <w:t>☐</w:t>
                </w:r>
              </w:p>
            </w:tc>
          </w:sdtContent>
        </w:sdt>
        <w:sdt>
          <w:sdtPr>
            <w:rPr>
              <w:rFonts w:ascii="Arial" w:hAnsi="Arial" w:cs="Arial"/>
              <w:sz w:val="18"/>
            </w:rPr>
            <w:id w:val="685720508"/>
            <w14:checkbox>
              <w14:checked w14:val="0"/>
              <w14:checkedState w14:val="2612" w14:font="MS Gothic"/>
              <w14:uncheckedState w14:val="2610" w14:font="MS Gothic"/>
            </w14:checkbox>
          </w:sdtPr>
          <w:sdtContent>
            <w:tc>
              <w:tcPr>
                <w:tcW w:w="1076" w:type="dxa"/>
              </w:tcPr>
              <w:p w:rsidR="002C345B" w:rsidRDefault="002C345B" w:rsidP="002C345B">
                <w:pPr>
                  <w:jc w:val="center"/>
                </w:pPr>
                <w:r w:rsidRPr="00451B25">
                  <w:rPr>
                    <w:rFonts w:ascii="MS Gothic" w:eastAsia="MS Gothic" w:hAnsi="MS Gothic" w:cs="MS Gothic" w:hint="eastAsia"/>
                    <w:sz w:val="18"/>
                  </w:rPr>
                  <w:t>☐</w:t>
                </w:r>
              </w:p>
            </w:tc>
          </w:sdtContent>
        </w:sdt>
      </w:tr>
      <w:tr w:rsidR="002C345B" w:rsidRPr="008D649D" w:rsidTr="00B55720">
        <w:trPr>
          <w:trHeight w:val="428"/>
        </w:trPr>
        <w:tc>
          <w:tcPr>
            <w:tcW w:w="7537" w:type="dxa"/>
          </w:tcPr>
          <w:p w:rsidR="002C345B" w:rsidRDefault="002C345B" w:rsidP="002C345B">
            <w:pPr>
              <w:rPr>
                <w:rFonts w:ascii="Arial" w:hAnsi="Arial" w:cs="Arial"/>
                <w:bCs/>
                <w:i/>
                <w:iCs/>
                <w:sz w:val="16"/>
              </w:rPr>
            </w:pPr>
            <w:r w:rsidRPr="008D649D">
              <w:rPr>
                <w:rFonts w:ascii="Arial" w:hAnsi="Arial" w:cs="Arial"/>
                <w:sz w:val="18"/>
              </w:rPr>
              <w:t>Have you spent any time in local authority care?</w:t>
            </w:r>
            <w:r>
              <w:rPr>
                <w:rFonts w:ascii="Arial" w:hAnsi="Arial" w:cs="Arial"/>
                <w:sz w:val="18"/>
              </w:rPr>
              <w:t xml:space="preserve"> </w:t>
            </w:r>
            <w:r w:rsidRPr="00FE4934">
              <w:rPr>
                <w:rFonts w:ascii="Arial" w:hAnsi="Arial" w:cs="Arial"/>
                <w:bCs/>
                <w:i/>
                <w:iCs/>
                <w:sz w:val="16"/>
              </w:rPr>
              <w:t xml:space="preserve"> </w:t>
            </w:r>
          </w:p>
          <w:p w:rsidR="002C345B" w:rsidRPr="008D649D" w:rsidRDefault="002C345B" w:rsidP="002C345B">
            <w:pPr>
              <w:rPr>
                <w:rFonts w:ascii="Arial" w:hAnsi="Arial" w:cs="Arial"/>
                <w:sz w:val="18"/>
              </w:rPr>
            </w:pPr>
            <w:r w:rsidRPr="00FE4934">
              <w:rPr>
                <w:rFonts w:ascii="Arial" w:hAnsi="Arial" w:cs="Arial"/>
                <w:bCs/>
                <w:i/>
                <w:iCs/>
                <w:sz w:val="16"/>
              </w:rPr>
              <w:t>If yes, please give further details in supporting statement below.</w:t>
            </w:r>
          </w:p>
        </w:tc>
        <w:sdt>
          <w:sdtPr>
            <w:rPr>
              <w:rFonts w:ascii="Arial" w:hAnsi="Arial" w:cs="Arial"/>
              <w:sz w:val="18"/>
            </w:rPr>
            <w:id w:val="1055193368"/>
            <w14:checkbox>
              <w14:checked w14:val="0"/>
              <w14:checkedState w14:val="2612" w14:font="MS Gothic"/>
              <w14:uncheckedState w14:val="2610" w14:font="MS Gothic"/>
            </w14:checkbox>
          </w:sdtPr>
          <w:sdtContent>
            <w:tc>
              <w:tcPr>
                <w:tcW w:w="838" w:type="dxa"/>
              </w:tcPr>
              <w:p w:rsidR="002C345B" w:rsidRDefault="002C345B" w:rsidP="002C345B">
                <w:pPr>
                  <w:jc w:val="center"/>
                </w:pPr>
                <w:r w:rsidRPr="00451B25">
                  <w:rPr>
                    <w:rFonts w:ascii="MS Gothic" w:eastAsia="MS Gothic" w:hAnsi="MS Gothic" w:cs="MS Gothic" w:hint="eastAsia"/>
                    <w:sz w:val="18"/>
                  </w:rPr>
                  <w:t>☐</w:t>
                </w:r>
              </w:p>
            </w:tc>
          </w:sdtContent>
        </w:sdt>
        <w:sdt>
          <w:sdtPr>
            <w:rPr>
              <w:rFonts w:ascii="Arial" w:hAnsi="Arial" w:cs="Arial"/>
              <w:sz w:val="18"/>
            </w:rPr>
            <w:id w:val="-823652716"/>
            <w14:checkbox>
              <w14:checked w14:val="0"/>
              <w14:checkedState w14:val="2612" w14:font="MS Gothic"/>
              <w14:uncheckedState w14:val="2610" w14:font="MS Gothic"/>
            </w14:checkbox>
          </w:sdtPr>
          <w:sdtContent>
            <w:tc>
              <w:tcPr>
                <w:tcW w:w="1076" w:type="dxa"/>
              </w:tcPr>
              <w:p w:rsidR="002C345B" w:rsidRDefault="002C345B" w:rsidP="002C345B">
                <w:pPr>
                  <w:jc w:val="center"/>
                </w:pPr>
                <w:r w:rsidRPr="00451B25">
                  <w:rPr>
                    <w:rFonts w:ascii="MS Gothic" w:eastAsia="MS Gothic" w:hAnsi="MS Gothic" w:cs="MS Gothic" w:hint="eastAsia"/>
                    <w:sz w:val="18"/>
                  </w:rPr>
                  <w:t>☐</w:t>
                </w:r>
              </w:p>
            </w:tc>
          </w:sdtContent>
        </w:sdt>
      </w:tr>
      <w:tr w:rsidR="002C345B" w:rsidRPr="008D649D" w:rsidTr="00B55720">
        <w:trPr>
          <w:trHeight w:val="648"/>
        </w:trPr>
        <w:tc>
          <w:tcPr>
            <w:tcW w:w="7537" w:type="dxa"/>
          </w:tcPr>
          <w:p w:rsidR="002C345B" w:rsidRDefault="002C345B" w:rsidP="002C345B">
            <w:pPr>
              <w:rPr>
                <w:rFonts w:ascii="Arial" w:hAnsi="Arial" w:cs="Arial"/>
                <w:bCs/>
                <w:i/>
                <w:iCs/>
                <w:sz w:val="16"/>
              </w:rPr>
            </w:pPr>
            <w:r w:rsidRPr="008D649D">
              <w:rPr>
                <w:rFonts w:ascii="Arial" w:hAnsi="Arial" w:cs="Arial"/>
                <w:sz w:val="18"/>
              </w:rPr>
              <w:t>Do you provide unpaid care to a friend or family member who due to illness, disability, a mental health problem or an addiction cannot cope without your support?</w:t>
            </w:r>
            <w:r w:rsidRPr="00FE4934">
              <w:rPr>
                <w:rFonts w:ascii="Arial" w:hAnsi="Arial" w:cs="Arial"/>
                <w:bCs/>
                <w:i/>
                <w:iCs/>
                <w:sz w:val="16"/>
              </w:rPr>
              <w:t xml:space="preserve"> </w:t>
            </w:r>
          </w:p>
          <w:p w:rsidR="002C345B" w:rsidRPr="008D649D" w:rsidRDefault="002C345B" w:rsidP="002C345B">
            <w:pPr>
              <w:rPr>
                <w:rFonts w:ascii="Arial" w:hAnsi="Arial" w:cs="Arial"/>
                <w:sz w:val="18"/>
              </w:rPr>
            </w:pPr>
            <w:r w:rsidRPr="00FE4934">
              <w:rPr>
                <w:rFonts w:ascii="Arial" w:hAnsi="Arial" w:cs="Arial"/>
                <w:bCs/>
                <w:i/>
                <w:iCs/>
                <w:sz w:val="16"/>
              </w:rPr>
              <w:t>If yes, please give further details in supporting statement below.</w:t>
            </w:r>
          </w:p>
        </w:tc>
        <w:sdt>
          <w:sdtPr>
            <w:rPr>
              <w:rFonts w:ascii="Arial" w:hAnsi="Arial" w:cs="Arial"/>
              <w:sz w:val="18"/>
            </w:rPr>
            <w:id w:val="1690261265"/>
            <w14:checkbox>
              <w14:checked w14:val="0"/>
              <w14:checkedState w14:val="2612" w14:font="MS Gothic"/>
              <w14:uncheckedState w14:val="2610" w14:font="MS Gothic"/>
            </w14:checkbox>
          </w:sdtPr>
          <w:sdtContent>
            <w:tc>
              <w:tcPr>
                <w:tcW w:w="838" w:type="dxa"/>
              </w:tcPr>
              <w:p w:rsidR="002C345B" w:rsidRDefault="002C345B" w:rsidP="002C345B">
                <w:pPr>
                  <w:jc w:val="center"/>
                </w:pPr>
                <w:r>
                  <w:rPr>
                    <w:rFonts w:ascii="MS Gothic" w:eastAsia="MS Gothic" w:hAnsi="MS Gothic" w:cs="Arial" w:hint="eastAsia"/>
                    <w:sz w:val="18"/>
                  </w:rPr>
                  <w:t>☐</w:t>
                </w:r>
              </w:p>
            </w:tc>
          </w:sdtContent>
        </w:sdt>
        <w:sdt>
          <w:sdtPr>
            <w:rPr>
              <w:rFonts w:ascii="Arial" w:hAnsi="Arial" w:cs="Arial"/>
              <w:sz w:val="18"/>
            </w:rPr>
            <w:id w:val="809363423"/>
            <w14:checkbox>
              <w14:checked w14:val="0"/>
              <w14:checkedState w14:val="2612" w14:font="MS Gothic"/>
              <w14:uncheckedState w14:val="2610" w14:font="MS Gothic"/>
            </w14:checkbox>
          </w:sdtPr>
          <w:sdtContent>
            <w:tc>
              <w:tcPr>
                <w:tcW w:w="1076" w:type="dxa"/>
              </w:tcPr>
              <w:p w:rsidR="002C345B" w:rsidRDefault="002C345B" w:rsidP="002C345B">
                <w:pPr>
                  <w:jc w:val="center"/>
                </w:pPr>
                <w:r w:rsidRPr="00451B25">
                  <w:rPr>
                    <w:rFonts w:ascii="MS Gothic" w:eastAsia="MS Gothic" w:hAnsi="MS Gothic" w:cs="MS Gothic" w:hint="eastAsia"/>
                    <w:sz w:val="18"/>
                  </w:rPr>
                  <w:t>☐</w:t>
                </w:r>
              </w:p>
            </w:tc>
          </w:sdtContent>
        </w:sdt>
      </w:tr>
      <w:tr w:rsidR="002C345B" w:rsidRPr="008D649D" w:rsidTr="00B55720">
        <w:trPr>
          <w:trHeight w:val="661"/>
        </w:trPr>
        <w:tc>
          <w:tcPr>
            <w:tcW w:w="7537" w:type="dxa"/>
          </w:tcPr>
          <w:p w:rsidR="002C345B" w:rsidRDefault="002C345B" w:rsidP="002C345B">
            <w:pPr>
              <w:rPr>
                <w:rFonts w:ascii="Arial" w:hAnsi="Arial" w:cs="Arial"/>
                <w:bCs/>
                <w:i/>
                <w:iCs/>
                <w:sz w:val="16"/>
              </w:rPr>
            </w:pPr>
            <w:r w:rsidRPr="00FE4934">
              <w:rPr>
                <w:rFonts w:ascii="Arial" w:hAnsi="Arial" w:cs="Arial"/>
                <w:sz w:val="18"/>
              </w:rPr>
              <w:t>Have you experienced any extenuating circumstance which is having, or has had, a significant impact on your academic attainment?</w:t>
            </w:r>
            <w:r w:rsidRPr="00FE4934">
              <w:rPr>
                <w:rFonts w:ascii="Arial" w:hAnsi="Arial" w:cs="Arial"/>
                <w:bCs/>
                <w:i/>
                <w:iCs/>
                <w:sz w:val="16"/>
              </w:rPr>
              <w:t xml:space="preserve"> </w:t>
            </w:r>
          </w:p>
          <w:p w:rsidR="002C345B" w:rsidRPr="00FE4934" w:rsidRDefault="002C345B" w:rsidP="002C345B">
            <w:pPr>
              <w:rPr>
                <w:rFonts w:ascii="Arial" w:hAnsi="Arial" w:cs="Arial"/>
                <w:bCs/>
                <w:sz w:val="18"/>
              </w:rPr>
            </w:pPr>
            <w:r w:rsidRPr="00FE4934">
              <w:rPr>
                <w:rFonts w:ascii="Arial" w:hAnsi="Arial" w:cs="Arial"/>
                <w:bCs/>
                <w:i/>
                <w:iCs/>
                <w:sz w:val="16"/>
              </w:rPr>
              <w:t>If yes, please give further details in supporting statement below</w:t>
            </w:r>
            <w:r>
              <w:rPr>
                <w:rFonts w:ascii="Arial" w:hAnsi="Arial" w:cs="Arial"/>
                <w:bCs/>
                <w:i/>
                <w:iCs/>
                <w:sz w:val="16"/>
              </w:rPr>
              <w:t>.</w:t>
            </w:r>
          </w:p>
        </w:tc>
        <w:sdt>
          <w:sdtPr>
            <w:rPr>
              <w:rFonts w:ascii="Arial" w:hAnsi="Arial" w:cs="Arial"/>
              <w:sz w:val="18"/>
            </w:rPr>
            <w:id w:val="-875154217"/>
            <w14:checkbox>
              <w14:checked w14:val="0"/>
              <w14:checkedState w14:val="2612" w14:font="MS Gothic"/>
              <w14:uncheckedState w14:val="2610" w14:font="MS Gothic"/>
            </w14:checkbox>
          </w:sdtPr>
          <w:sdtContent>
            <w:tc>
              <w:tcPr>
                <w:tcW w:w="838" w:type="dxa"/>
              </w:tcPr>
              <w:p w:rsidR="002C345B" w:rsidRDefault="002C345B" w:rsidP="002C345B">
                <w:pPr>
                  <w:jc w:val="center"/>
                </w:pPr>
                <w:r>
                  <w:rPr>
                    <w:rFonts w:ascii="MS Gothic" w:eastAsia="MS Gothic" w:hAnsi="MS Gothic" w:cs="Arial" w:hint="eastAsia"/>
                    <w:sz w:val="18"/>
                  </w:rPr>
                  <w:t>☐</w:t>
                </w:r>
              </w:p>
            </w:tc>
          </w:sdtContent>
        </w:sdt>
        <w:sdt>
          <w:sdtPr>
            <w:rPr>
              <w:rFonts w:ascii="Arial" w:hAnsi="Arial" w:cs="Arial"/>
              <w:sz w:val="18"/>
            </w:rPr>
            <w:id w:val="-2039960202"/>
            <w14:checkbox>
              <w14:checked w14:val="0"/>
              <w14:checkedState w14:val="2612" w14:font="MS Gothic"/>
              <w14:uncheckedState w14:val="2610" w14:font="MS Gothic"/>
            </w14:checkbox>
          </w:sdtPr>
          <w:sdtContent>
            <w:tc>
              <w:tcPr>
                <w:tcW w:w="1076" w:type="dxa"/>
              </w:tcPr>
              <w:p w:rsidR="002C345B" w:rsidRDefault="002C345B" w:rsidP="002C345B">
                <w:pPr>
                  <w:jc w:val="center"/>
                </w:pPr>
                <w:r w:rsidRPr="00451B25">
                  <w:rPr>
                    <w:rFonts w:ascii="MS Gothic" w:eastAsia="MS Gothic" w:hAnsi="MS Gothic" w:cs="MS Gothic" w:hint="eastAsia"/>
                    <w:sz w:val="18"/>
                  </w:rPr>
                  <w:t>☐</w:t>
                </w:r>
              </w:p>
            </w:tc>
          </w:sdtContent>
        </w:sdt>
      </w:tr>
      <w:tr w:rsidR="002C345B" w:rsidRPr="008D649D" w:rsidTr="00B55720">
        <w:trPr>
          <w:trHeight w:val="472"/>
        </w:trPr>
        <w:tc>
          <w:tcPr>
            <w:tcW w:w="7537" w:type="dxa"/>
          </w:tcPr>
          <w:p w:rsidR="002C345B" w:rsidRDefault="002C345B" w:rsidP="002C345B">
            <w:pPr>
              <w:rPr>
                <w:rFonts w:ascii="Arial" w:hAnsi="Arial" w:cs="Arial"/>
                <w:bCs/>
                <w:i/>
                <w:iCs/>
                <w:sz w:val="16"/>
              </w:rPr>
            </w:pPr>
            <w:r w:rsidRPr="00FE4934">
              <w:rPr>
                <w:rFonts w:ascii="Arial" w:hAnsi="Arial" w:cs="Arial"/>
                <w:bCs/>
                <w:sz w:val="18"/>
              </w:rPr>
              <w:t xml:space="preserve"> </w:t>
            </w:r>
            <w:r w:rsidRPr="00FE4934">
              <w:rPr>
                <w:rFonts w:ascii="Arial" w:hAnsi="Arial" w:cs="Arial"/>
                <w:sz w:val="18"/>
              </w:rPr>
              <w:t>Are you estranged from your parents or guardians?</w:t>
            </w:r>
            <w:r>
              <w:rPr>
                <w:rFonts w:ascii="Arial" w:hAnsi="Arial" w:cs="Arial"/>
                <w:bCs/>
                <w:i/>
                <w:iCs/>
                <w:sz w:val="16"/>
              </w:rPr>
              <w:t xml:space="preserve"> </w:t>
            </w:r>
          </w:p>
          <w:p w:rsidR="002C345B" w:rsidRPr="00FE4934" w:rsidRDefault="002C345B" w:rsidP="002C345B">
            <w:pPr>
              <w:rPr>
                <w:rFonts w:ascii="Arial" w:hAnsi="Arial" w:cs="Arial"/>
                <w:bCs/>
                <w:i/>
                <w:iCs/>
                <w:sz w:val="16"/>
              </w:rPr>
            </w:pPr>
            <w:r w:rsidRPr="00FE4934">
              <w:rPr>
                <w:rFonts w:ascii="Arial" w:hAnsi="Arial" w:cs="Arial"/>
                <w:bCs/>
                <w:i/>
                <w:iCs/>
                <w:sz w:val="16"/>
              </w:rPr>
              <w:t xml:space="preserve"> If yes, please give further details in supporting statement below</w:t>
            </w:r>
            <w:r>
              <w:rPr>
                <w:rFonts w:ascii="Arial" w:hAnsi="Arial" w:cs="Arial"/>
                <w:bCs/>
                <w:i/>
                <w:iCs/>
                <w:sz w:val="16"/>
              </w:rPr>
              <w:t>.</w:t>
            </w:r>
          </w:p>
        </w:tc>
        <w:sdt>
          <w:sdtPr>
            <w:rPr>
              <w:rFonts w:ascii="Arial" w:hAnsi="Arial" w:cs="Arial"/>
              <w:sz w:val="18"/>
            </w:rPr>
            <w:id w:val="-930732682"/>
            <w14:checkbox>
              <w14:checked w14:val="0"/>
              <w14:checkedState w14:val="2612" w14:font="MS Gothic"/>
              <w14:uncheckedState w14:val="2610" w14:font="MS Gothic"/>
            </w14:checkbox>
          </w:sdtPr>
          <w:sdtContent>
            <w:tc>
              <w:tcPr>
                <w:tcW w:w="838" w:type="dxa"/>
              </w:tcPr>
              <w:p w:rsidR="002C345B" w:rsidRDefault="002C345B" w:rsidP="002C345B">
                <w:pPr>
                  <w:jc w:val="center"/>
                </w:pPr>
                <w:r w:rsidRPr="00451B25">
                  <w:rPr>
                    <w:rFonts w:ascii="MS Gothic" w:eastAsia="MS Gothic" w:hAnsi="MS Gothic" w:cs="MS Gothic" w:hint="eastAsia"/>
                    <w:sz w:val="18"/>
                  </w:rPr>
                  <w:t>☐</w:t>
                </w:r>
              </w:p>
            </w:tc>
          </w:sdtContent>
        </w:sdt>
        <w:sdt>
          <w:sdtPr>
            <w:rPr>
              <w:rFonts w:ascii="Arial" w:hAnsi="Arial" w:cs="Arial"/>
              <w:sz w:val="18"/>
            </w:rPr>
            <w:id w:val="2042231181"/>
            <w14:checkbox>
              <w14:checked w14:val="0"/>
              <w14:checkedState w14:val="2612" w14:font="MS Gothic"/>
              <w14:uncheckedState w14:val="2610" w14:font="MS Gothic"/>
            </w14:checkbox>
          </w:sdtPr>
          <w:sdtContent>
            <w:tc>
              <w:tcPr>
                <w:tcW w:w="1076" w:type="dxa"/>
              </w:tcPr>
              <w:p w:rsidR="002C345B" w:rsidRDefault="002C345B" w:rsidP="002C345B">
                <w:pPr>
                  <w:jc w:val="center"/>
                </w:pPr>
                <w:r w:rsidRPr="00451B25">
                  <w:rPr>
                    <w:rFonts w:ascii="MS Gothic" w:eastAsia="MS Gothic" w:hAnsi="MS Gothic" w:cs="MS Gothic" w:hint="eastAsia"/>
                    <w:sz w:val="18"/>
                  </w:rPr>
                  <w:t>☐</w:t>
                </w:r>
              </w:p>
            </w:tc>
          </w:sdtContent>
        </w:sdt>
      </w:tr>
    </w:tbl>
    <w:p w:rsidR="002C345B" w:rsidRDefault="002C345B" w:rsidP="0087204F">
      <w:pPr>
        <w:pStyle w:val="Heading4"/>
        <w:shd w:val="clear" w:color="auto" w:fill="FFFFFF"/>
        <w:spacing w:before="0" w:line="450" w:lineRule="atLeast"/>
        <w:textAlignment w:val="baseline"/>
        <w:rPr>
          <w:rStyle w:val="Strong"/>
          <w:rFonts w:ascii="inherit" w:hAnsi="inherit" w:cs="Helvetica"/>
          <w:i w:val="0"/>
          <w:color w:val="333134"/>
          <w:sz w:val="28"/>
          <w:szCs w:val="32"/>
          <w:bdr w:val="none" w:sz="0" w:space="0" w:color="auto" w:frame="1"/>
        </w:rPr>
      </w:pPr>
    </w:p>
    <w:p w:rsidR="00442220" w:rsidRDefault="0087204F" w:rsidP="0087204F">
      <w:pPr>
        <w:spacing w:line="240" w:lineRule="auto"/>
        <w:rPr>
          <w:rFonts w:ascii="Arial" w:hAnsi="Arial" w:cs="Arial"/>
          <w:b/>
          <w:sz w:val="18"/>
        </w:rPr>
      </w:pPr>
      <w:bookmarkStart w:id="0" w:name="_GoBack"/>
      <w:bookmarkEnd w:id="0"/>
      <w:r w:rsidRPr="008D649D">
        <w:rPr>
          <w:rFonts w:ascii="Arial" w:hAnsi="Arial" w:cs="Arial"/>
          <w:b/>
          <w:sz w:val="18"/>
          <w:u w:val="single"/>
        </w:rPr>
        <w:t>Supporting Statement</w:t>
      </w:r>
      <w:r w:rsidRPr="008D649D">
        <w:rPr>
          <w:rFonts w:ascii="Arial" w:hAnsi="Arial" w:cs="Arial"/>
          <w:b/>
          <w:sz w:val="18"/>
        </w:rPr>
        <w:t xml:space="preserve"> </w:t>
      </w:r>
    </w:p>
    <w:p w:rsidR="0087204F" w:rsidRPr="002C345B" w:rsidRDefault="00442220" w:rsidP="0087204F">
      <w:pPr>
        <w:spacing w:line="240" w:lineRule="auto"/>
        <w:rPr>
          <w:rFonts w:ascii="Arial" w:hAnsi="Arial" w:cs="Arial"/>
          <w:i/>
          <w:iCs/>
          <w:sz w:val="18"/>
        </w:rPr>
      </w:pPr>
      <w:r w:rsidRPr="00442220">
        <w:rPr>
          <w:rFonts w:ascii="Arial" w:hAnsi="Arial" w:cs="Arial"/>
          <w:i/>
          <w:iCs/>
          <w:sz w:val="18"/>
        </w:rPr>
        <w:t>Please specify here if you have any extenuating circumstances, whether at home or in your school/college, that may have prevented you from achieving your full potential in your academic work.</w:t>
      </w:r>
    </w:p>
    <w:tbl>
      <w:tblPr>
        <w:tblStyle w:val="TableGrid"/>
        <w:tblW w:w="0" w:type="auto"/>
        <w:tblInd w:w="250" w:type="dxa"/>
        <w:tblLook w:val="04A0" w:firstRow="1" w:lastRow="0" w:firstColumn="1" w:lastColumn="0" w:noHBand="0" w:noVBand="1"/>
      </w:tblPr>
      <w:tblGrid>
        <w:gridCol w:w="9216"/>
      </w:tblGrid>
      <w:tr w:rsidR="0087204F" w:rsidRPr="008D649D" w:rsidTr="002C345B">
        <w:trPr>
          <w:cantSplit/>
          <w:trHeight w:hRule="exact" w:val="1568"/>
        </w:trPr>
        <w:sdt>
          <w:sdtPr>
            <w:rPr>
              <w:rFonts w:ascii="Arial" w:hAnsi="Arial" w:cs="Arial"/>
              <w:b/>
              <w:sz w:val="18"/>
            </w:rPr>
            <w:id w:val="-516778227"/>
            <w:showingPlcHdr/>
            <w:text/>
          </w:sdtPr>
          <w:sdtEndPr/>
          <w:sdtContent>
            <w:tc>
              <w:tcPr>
                <w:tcW w:w="9216" w:type="dxa"/>
              </w:tcPr>
              <w:p w:rsidR="0087204F" w:rsidRPr="008D649D" w:rsidRDefault="0087204F" w:rsidP="00752002">
                <w:pPr>
                  <w:rPr>
                    <w:rFonts w:ascii="Arial" w:hAnsi="Arial" w:cs="Arial"/>
                    <w:b/>
                    <w:sz w:val="18"/>
                  </w:rPr>
                </w:pPr>
                <w:r w:rsidRPr="008D649D">
                  <w:rPr>
                    <w:rStyle w:val="PlaceholderText"/>
                    <w:rFonts w:ascii="Arial" w:hAnsi="Arial" w:cs="Arial"/>
                    <w:sz w:val="18"/>
                  </w:rPr>
                  <w:t>Click here to enter text.</w:t>
                </w:r>
              </w:p>
            </w:tc>
          </w:sdtContent>
        </w:sdt>
      </w:tr>
    </w:tbl>
    <w:p w:rsidR="0087204F" w:rsidRPr="008D649D" w:rsidRDefault="0087204F" w:rsidP="0087204F">
      <w:pPr>
        <w:spacing w:line="240" w:lineRule="auto"/>
        <w:rPr>
          <w:rFonts w:ascii="Arial" w:hAnsi="Arial" w:cs="Arial"/>
          <w:b/>
          <w:sz w:val="18"/>
          <w:u w:val="single"/>
        </w:rPr>
      </w:pPr>
    </w:p>
    <w:p w:rsidR="0087204F" w:rsidRDefault="0087204F" w:rsidP="0087204F">
      <w:pPr>
        <w:pStyle w:val="Heading4"/>
        <w:shd w:val="clear" w:color="auto" w:fill="FFFFFF"/>
        <w:spacing w:before="0" w:line="450" w:lineRule="atLeast"/>
        <w:textAlignment w:val="baseline"/>
        <w:rPr>
          <w:rStyle w:val="Strong"/>
          <w:rFonts w:ascii="inherit" w:hAnsi="inherit" w:cs="Helvetica"/>
          <w:i w:val="0"/>
          <w:color w:val="333134"/>
          <w:sz w:val="28"/>
          <w:szCs w:val="32"/>
          <w:bdr w:val="none" w:sz="0" w:space="0" w:color="auto" w:frame="1"/>
        </w:rPr>
      </w:pPr>
      <w:r>
        <w:rPr>
          <w:rStyle w:val="Strong"/>
          <w:rFonts w:ascii="inherit" w:hAnsi="inherit" w:cs="Helvetica"/>
          <w:i w:val="0"/>
          <w:color w:val="333134"/>
          <w:sz w:val="28"/>
          <w:szCs w:val="32"/>
          <w:bdr w:val="none" w:sz="0" w:space="0" w:color="auto" w:frame="1"/>
        </w:rPr>
        <w:t>STUDENT DECLARATION</w:t>
      </w:r>
    </w:p>
    <w:p w:rsidR="002C345B" w:rsidRPr="002C345B" w:rsidRDefault="002C345B" w:rsidP="002C345B"/>
    <w:tbl>
      <w:tblPr>
        <w:tblStyle w:val="TableGrid"/>
        <w:tblpPr w:leftFromText="180" w:rightFromText="180" w:vertAnchor="text" w:horzAnchor="margin" w:tblpXSpec="right" w:tblpY="190"/>
        <w:tblW w:w="0" w:type="auto"/>
        <w:tblLayout w:type="fixed"/>
        <w:tblLook w:val="04A0" w:firstRow="1" w:lastRow="0" w:firstColumn="1" w:lastColumn="0" w:noHBand="0" w:noVBand="1"/>
      </w:tblPr>
      <w:tblGrid>
        <w:gridCol w:w="1275"/>
        <w:gridCol w:w="1275"/>
      </w:tblGrid>
      <w:tr w:rsidR="00442220" w:rsidRPr="008D649D" w:rsidTr="00442220">
        <w:trPr>
          <w:trHeight w:hRule="exact" w:val="284"/>
        </w:trPr>
        <w:tc>
          <w:tcPr>
            <w:tcW w:w="1275" w:type="dxa"/>
          </w:tcPr>
          <w:p w:rsidR="00442220" w:rsidRPr="008D649D" w:rsidRDefault="00442220" w:rsidP="00442220">
            <w:pPr>
              <w:jc w:val="center"/>
              <w:rPr>
                <w:rFonts w:ascii="Arial" w:hAnsi="Arial" w:cs="Arial"/>
                <w:b/>
                <w:sz w:val="18"/>
              </w:rPr>
            </w:pPr>
            <w:r w:rsidRPr="008D649D">
              <w:rPr>
                <w:rFonts w:ascii="Arial" w:hAnsi="Arial" w:cs="Arial"/>
                <w:b/>
                <w:sz w:val="18"/>
              </w:rPr>
              <w:t>Yes</w:t>
            </w:r>
          </w:p>
        </w:tc>
        <w:tc>
          <w:tcPr>
            <w:tcW w:w="1275" w:type="dxa"/>
          </w:tcPr>
          <w:p w:rsidR="00442220" w:rsidRPr="008D649D" w:rsidRDefault="00442220" w:rsidP="00442220">
            <w:pPr>
              <w:jc w:val="center"/>
              <w:rPr>
                <w:rFonts w:ascii="Arial" w:hAnsi="Arial" w:cs="Arial"/>
                <w:b/>
                <w:sz w:val="18"/>
              </w:rPr>
            </w:pPr>
            <w:r w:rsidRPr="008D649D">
              <w:rPr>
                <w:rFonts w:ascii="Arial" w:hAnsi="Arial" w:cs="Arial"/>
                <w:b/>
                <w:sz w:val="18"/>
              </w:rPr>
              <w:t>No</w:t>
            </w:r>
          </w:p>
        </w:tc>
      </w:tr>
      <w:tr w:rsidR="00442220" w:rsidRPr="008D649D" w:rsidTr="00442220">
        <w:trPr>
          <w:trHeight w:hRule="exact" w:val="284"/>
        </w:trPr>
        <w:sdt>
          <w:sdtPr>
            <w:rPr>
              <w:rFonts w:ascii="Arial" w:hAnsi="Arial" w:cs="Arial"/>
              <w:sz w:val="18"/>
            </w:rPr>
            <w:id w:val="-214435691"/>
            <w14:checkbox>
              <w14:checked w14:val="0"/>
              <w14:checkedState w14:val="2612" w14:font="MS Gothic"/>
              <w14:uncheckedState w14:val="2610" w14:font="MS Gothic"/>
            </w14:checkbox>
          </w:sdtPr>
          <w:sdtEndPr/>
          <w:sdtContent>
            <w:tc>
              <w:tcPr>
                <w:tcW w:w="1275" w:type="dxa"/>
              </w:tcPr>
              <w:p w:rsidR="00442220" w:rsidRPr="008D649D" w:rsidRDefault="00442220" w:rsidP="00442220">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839390714"/>
            <w14:checkbox>
              <w14:checked w14:val="0"/>
              <w14:checkedState w14:val="2612" w14:font="MS Gothic"/>
              <w14:uncheckedState w14:val="2610" w14:font="MS Gothic"/>
            </w14:checkbox>
          </w:sdtPr>
          <w:sdtEndPr/>
          <w:sdtContent>
            <w:tc>
              <w:tcPr>
                <w:tcW w:w="1275" w:type="dxa"/>
              </w:tcPr>
              <w:p w:rsidR="00442220" w:rsidRPr="008D649D" w:rsidRDefault="00442220" w:rsidP="00442220">
                <w:pPr>
                  <w:jc w:val="center"/>
                  <w:rPr>
                    <w:rFonts w:ascii="Arial" w:hAnsi="Arial" w:cs="Arial"/>
                    <w:sz w:val="18"/>
                  </w:rPr>
                </w:pPr>
                <w:r w:rsidRPr="008D649D">
                  <w:rPr>
                    <w:rFonts w:ascii="MS Gothic" w:eastAsia="MS Gothic" w:hAnsi="MS Gothic" w:cs="MS Gothic" w:hint="eastAsia"/>
                    <w:sz w:val="18"/>
                  </w:rPr>
                  <w:t>☐</w:t>
                </w:r>
              </w:p>
            </w:tc>
          </w:sdtContent>
        </w:sdt>
      </w:tr>
    </w:tbl>
    <w:p w:rsidR="00E76D15" w:rsidRDefault="0087204F" w:rsidP="00E76D15">
      <w:pPr>
        <w:spacing w:line="240" w:lineRule="auto"/>
        <w:rPr>
          <w:rFonts w:ascii="Arial" w:hAnsi="Arial" w:cs="Arial"/>
          <w:sz w:val="18"/>
        </w:rPr>
      </w:pPr>
      <w:r w:rsidRPr="0087204F">
        <w:rPr>
          <w:rFonts w:ascii="Arial" w:hAnsi="Arial" w:cs="Arial"/>
          <w:sz w:val="18"/>
        </w:rPr>
        <w:t>I agree to the University of Birmingham contacting me for the purpose outlined on this form and that my details will be kept, stored, and used in line with our </w:t>
      </w:r>
      <w:hyperlink r:id="rId12" w:tgtFrame="_blank" w:history="1">
        <w:r w:rsidRPr="00A9444A">
          <w:rPr>
            <w:rFonts w:ascii="Arial" w:hAnsi="Arial" w:cs="Arial"/>
            <w:b/>
            <w:color w:val="00B0F0"/>
            <w:sz w:val="18"/>
            <w:u w:val="single"/>
          </w:rPr>
          <w:t>Student Applicant Privacy Notice</w:t>
        </w:r>
      </w:hyperlink>
      <w:r w:rsidR="002C345B">
        <w:rPr>
          <w:rFonts w:ascii="Arial" w:hAnsi="Arial" w:cs="Arial"/>
          <w:sz w:val="18"/>
        </w:rPr>
        <w:t xml:space="preserve"> and </w:t>
      </w:r>
      <w:hyperlink r:id="rId13" w:history="1">
        <w:r w:rsidR="002C345B" w:rsidRPr="002C345B">
          <w:rPr>
            <w:rStyle w:val="Hyperlink"/>
            <w:rFonts w:ascii="Arial" w:hAnsi="Arial" w:cs="Arial"/>
            <w:b/>
            <w:color w:val="00B0F0"/>
            <w:sz w:val="18"/>
          </w:rPr>
          <w:t xml:space="preserve">Outreach </w:t>
        </w:r>
        <w:r w:rsidR="002C345B">
          <w:rPr>
            <w:rStyle w:val="Hyperlink"/>
            <w:rFonts w:ascii="Arial" w:hAnsi="Arial" w:cs="Arial"/>
            <w:b/>
            <w:color w:val="00B0F0"/>
            <w:sz w:val="18"/>
          </w:rPr>
          <w:t>P</w:t>
        </w:r>
        <w:r w:rsidR="002C345B" w:rsidRPr="002C345B">
          <w:rPr>
            <w:rStyle w:val="Hyperlink"/>
            <w:rFonts w:ascii="Arial" w:hAnsi="Arial" w:cs="Arial"/>
            <w:b/>
            <w:color w:val="00B0F0"/>
            <w:sz w:val="18"/>
          </w:rPr>
          <w:t>rivacy Notice</w:t>
        </w:r>
      </w:hyperlink>
      <w:r w:rsidR="002C345B">
        <w:rPr>
          <w:rFonts w:ascii="Arial" w:hAnsi="Arial" w:cs="Arial"/>
          <w:sz w:val="18"/>
        </w:rPr>
        <w:t>.</w:t>
      </w:r>
    </w:p>
    <w:p w:rsidR="00B55720" w:rsidRPr="00B55720" w:rsidRDefault="00B55720" w:rsidP="00E76D15">
      <w:pPr>
        <w:spacing w:line="240" w:lineRule="auto"/>
        <w:rPr>
          <w:rFonts w:ascii="Arial" w:hAnsi="Arial" w:cs="Arial"/>
          <w:sz w:val="18"/>
        </w:rPr>
      </w:pPr>
    </w:p>
    <w:tbl>
      <w:tblPr>
        <w:tblStyle w:val="TableGrid"/>
        <w:tblW w:w="9996" w:type="dxa"/>
        <w:tblLayout w:type="fixed"/>
        <w:tblLook w:val="04A0" w:firstRow="1" w:lastRow="0" w:firstColumn="1" w:lastColumn="0" w:noHBand="0" w:noVBand="1"/>
      </w:tblPr>
      <w:tblGrid>
        <w:gridCol w:w="3543"/>
        <w:gridCol w:w="6453"/>
      </w:tblGrid>
      <w:tr w:rsidR="002C345B" w:rsidRPr="008D649D" w:rsidTr="002B06FB">
        <w:trPr>
          <w:cantSplit/>
          <w:trHeight w:hRule="exact" w:val="302"/>
        </w:trPr>
        <w:tc>
          <w:tcPr>
            <w:tcW w:w="3543" w:type="dxa"/>
          </w:tcPr>
          <w:p w:rsidR="002C345B" w:rsidRPr="0087204F" w:rsidRDefault="002C345B" w:rsidP="002B06FB">
            <w:pPr>
              <w:jc w:val="both"/>
              <w:rPr>
                <w:rFonts w:ascii="Arial" w:hAnsi="Arial" w:cs="Arial"/>
                <w:sz w:val="18"/>
              </w:rPr>
            </w:pPr>
            <w:r>
              <w:rPr>
                <w:rFonts w:ascii="Arial" w:hAnsi="Arial" w:cs="Arial"/>
                <w:sz w:val="18"/>
              </w:rPr>
              <w:t xml:space="preserve">Student Signature </w:t>
            </w:r>
            <w:r w:rsidRPr="0087204F">
              <w:rPr>
                <w:rStyle w:val="Strong"/>
                <w:rFonts w:ascii="Helvetica" w:hAnsi="Helvetica" w:cs="Helvetica"/>
                <w:color w:val="333134"/>
                <w:sz w:val="21"/>
                <w:szCs w:val="21"/>
                <w:bdr w:val="none" w:sz="0" w:space="0" w:color="auto" w:frame="1"/>
                <w:shd w:val="clear" w:color="auto" w:fill="F9F9F9"/>
              </w:rPr>
              <w:t xml:space="preserve"> </w:t>
            </w:r>
          </w:p>
        </w:tc>
        <w:sdt>
          <w:sdtPr>
            <w:rPr>
              <w:rFonts w:ascii="Arial" w:hAnsi="Arial" w:cs="Arial"/>
              <w:sz w:val="18"/>
            </w:rPr>
            <w:id w:val="-1624840941"/>
            <w:placeholder>
              <w:docPart w:val="CE4F5F1337694F30A7B003A17AEF25C5"/>
            </w:placeholder>
            <w:showingPlcHdr/>
            <w:text/>
          </w:sdtPr>
          <w:sdtContent>
            <w:tc>
              <w:tcPr>
                <w:tcW w:w="6453" w:type="dxa"/>
              </w:tcPr>
              <w:p w:rsidR="002C345B" w:rsidRPr="008D649D" w:rsidRDefault="002C345B" w:rsidP="002B06FB">
                <w:pPr>
                  <w:rPr>
                    <w:rFonts w:ascii="Arial" w:hAnsi="Arial" w:cs="Arial"/>
                    <w:sz w:val="18"/>
                  </w:rPr>
                </w:pPr>
                <w:r w:rsidRPr="008D649D">
                  <w:rPr>
                    <w:rStyle w:val="PlaceholderText"/>
                    <w:rFonts w:ascii="Arial" w:hAnsi="Arial" w:cs="Arial"/>
                    <w:sz w:val="18"/>
                  </w:rPr>
                  <w:t>Click here to enter text.</w:t>
                </w:r>
              </w:p>
            </w:tc>
          </w:sdtContent>
        </w:sdt>
      </w:tr>
    </w:tbl>
    <w:p w:rsidR="002C345B" w:rsidRDefault="002C345B" w:rsidP="002C345B"/>
    <w:p w:rsidR="00B55720" w:rsidRPr="00B55720" w:rsidRDefault="00B55720" w:rsidP="00B55720">
      <w:pPr>
        <w:spacing w:line="240" w:lineRule="auto"/>
        <w:rPr>
          <w:rFonts w:ascii="Arial" w:hAnsi="Arial" w:cs="Arial"/>
          <w:sz w:val="18"/>
        </w:rPr>
      </w:pPr>
      <w:r w:rsidRPr="00B55720">
        <w:rPr>
          <w:rFonts w:ascii="Arial" w:hAnsi="Arial" w:cs="Arial"/>
          <w:sz w:val="18"/>
        </w:rPr>
        <w:t xml:space="preserve">Please pass the remainder of this form onto your A2B Co-ordinator to complete. </w:t>
      </w:r>
    </w:p>
    <w:p w:rsidR="002C345B" w:rsidRDefault="00B55720" w:rsidP="00442220">
      <w:pPr>
        <w:pStyle w:val="Heading4"/>
        <w:shd w:val="clear" w:color="auto" w:fill="FFFFFF"/>
        <w:spacing w:before="0" w:line="450" w:lineRule="atLeast"/>
        <w:textAlignment w:val="baseline"/>
        <w:rPr>
          <w:rStyle w:val="Strong"/>
          <w:rFonts w:ascii="inherit" w:hAnsi="inherit" w:cs="Helvetica"/>
          <w:i w:val="0"/>
          <w:color w:val="333134"/>
          <w:sz w:val="28"/>
          <w:bdr w:val="none" w:sz="0" w:space="0" w:color="auto" w:frame="1"/>
        </w:rPr>
      </w:pPr>
      <w:r w:rsidRPr="00442220">
        <w:rPr>
          <w:rFonts w:ascii="Arial" w:hAnsi="Arial" w:cs="Arial"/>
          <w:sz w:val="18"/>
        </w:rPr>
        <w:t>………………………………………………………………………………………………………………………………………………</w:t>
      </w:r>
    </w:p>
    <w:p w:rsidR="002C345B" w:rsidRPr="002C345B" w:rsidRDefault="002C345B" w:rsidP="002C345B"/>
    <w:p w:rsidR="00FE4934" w:rsidRDefault="00442220" w:rsidP="00442220">
      <w:pPr>
        <w:pStyle w:val="Heading4"/>
        <w:shd w:val="clear" w:color="auto" w:fill="FFFFFF"/>
        <w:spacing w:before="0" w:line="450" w:lineRule="atLeast"/>
        <w:textAlignment w:val="baseline"/>
        <w:rPr>
          <w:rStyle w:val="Strong"/>
          <w:rFonts w:ascii="inherit" w:hAnsi="inherit" w:cs="Helvetica"/>
          <w:i w:val="0"/>
          <w:color w:val="333134"/>
          <w:sz w:val="28"/>
          <w:bdr w:val="none" w:sz="0" w:space="0" w:color="auto" w:frame="1"/>
        </w:rPr>
      </w:pPr>
      <w:r w:rsidRPr="00442220">
        <w:rPr>
          <w:rStyle w:val="Strong"/>
          <w:rFonts w:ascii="inherit" w:hAnsi="inherit" w:cs="Helvetica"/>
          <w:i w:val="0"/>
          <w:color w:val="333134"/>
          <w:sz w:val="28"/>
          <w:bdr w:val="none" w:sz="0" w:space="0" w:color="auto" w:frame="1"/>
        </w:rPr>
        <w:lastRenderedPageBreak/>
        <w:t>A2B CO</w:t>
      </w:r>
      <w:r w:rsidR="00AA6075">
        <w:rPr>
          <w:rStyle w:val="Strong"/>
          <w:rFonts w:ascii="inherit" w:hAnsi="inherit" w:cs="Helvetica"/>
          <w:i w:val="0"/>
          <w:color w:val="333134"/>
          <w:sz w:val="28"/>
          <w:bdr w:val="none" w:sz="0" w:space="0" w:color="auto" w:frame="1"/>
        </w:rPr>
        <w:t>-</w:t>
      </w:r>
      <w:r w:rsidRPr="00442220">
        <w:rPr>
          <w:rStyle w:val="Strong"/>
          <w:rFonts w:ascii="inherit" w:hAnsi="inherit" w:cs="Helvetica"/>
          <w:i w:val="0"/>
          <w:color w:val="333134"/>
          <w:sz w:val="28"/>
          <w:bdr w:val="none" w:sz="0" w:space="0" w:color="auto" w:frame="1"/>
        </w:rPr>
        <w:t xml:space="preserve">ORDINATOR SECTION  </w:t>
      </w:r>
    </w:p>
    <w:p w:rsidR="00FE4934" w:rsidRDefault="00FE4934" w:rsidP="00FE4934">
      <w:pPr>
        <w:pStyle w:val="NoSpacing"/>
      </w:pPr>
    </w:p>
    <w:p w:rsidR="00FE4934" w:rsidRDefault="00FE4934" w:rsidP="00FE4934">
      <w:pPr>
        <w:pStyle w:val="NoSpacing"/>
        <w:rPr>
          <w:rFonts w:ascii="Arial" w:hAnsi="Arial" w:cs="Arial"/>
          <w:bCs/>
          <w:sz w:val="18"/>
        </w:rPr>
      </w:pPr>
      <w:r w:rsidRPr="00FE4934">
        <w:rPr>
          <w:rFonts w:ascii="Arial" w:hAnsi="Arial" w:cs="Arial"/>
          <w:bCs/>
          <w:sz w:val="18"/>
        </w:rPr>
        <w:t>The below section should be completed by the A2B Coordinator</w:t>
      </w:r>
      <w:r>
        <w:rPr>
          <w:rFonts w:ascii="Arial" w:hAnsi="Arial" w:cs="Arial"/>
          <w:bCs/>
          <w:sz w:val="18"/>
        </w:rPr>
        <w:t>.</w:t>
      </w:r>
    </w:p>
    <w:p w:rsidR="002C345B" w:rsidRDefault="002C345B" w:rsidP="00FE4934">
      <w:pPr>
        <w:pStyle w:val="NoSpacing"/>
        <w:rPr>
          <w:rFonts w:ascii="Arial" w:hAnsi="Arial" w:cs="Arial"/>
          <w:bCs/>
          <w:sz w:val="18"/>
        </w:rPr>
      </w:pPr>
    </w:p>
    <w:p w:rsidR="002C345B" w:rsidRPr="002C345B" w:rsidRDefault="002C345B" w:rsidP="002C345B">
      <w:pPr>
        <w:spacing w:line="240" w:lineRule="auto"/>
        <w:rPr>
          <w:rFonts w:ascii="Arial" w:hAnsi="Arial" w:cs="Arial"/>
          <w:i/>
          <w:iCs/>
          <w:sz w:val="18"/>
        </w:rPr>
      </w:pPr>
      <w:r w:rsidRPr="002C345B">
        <w:rPr>
          <w:rFonts w:ascii="Arial" w:hAnsi="Arial" w:cs="Arial"/>
          <w:i/>
          <w:iCs/>
          <w:sz w:val="18"/>
        </w:rPr>
        <w:t>More information arou</w:t>
      </w:r>
      <w:r>
        <w:rPr>
          <w:rFonts w:ascii="Arial" w:hAnsi="Arial" w:cs="Arial"/>
          <w:i/>
          <w:iCs/>
          <w:sz w:val="18"/>
        </w:rPr>
        <w:t xml:space="preserve">nd eligibility criteria can be found at </w:t>
      </w:r>
      <w:hyperlink r:id="rId14" w:history="1">
        <w:r w:rsidRPr="002C345B">
          <w:rPr>
            <w:b/>
            <w:color w:val="00B0F0"/>
            <w:szCs w:val="18"/>
          </w:rPr>
          <w:t>www.birmingham.ac.uk/ptbcriteria</w:t>
        </w:r>
      </w:hyperlink>
      <w:r>
        <w:rPr>
          <w:rFonts w:ascii="Arial" w:hAnsi="Arial" w:cs="Arial"/>
          <w:i/>
          <w:iCs/>
          <w:sz w:val="18"/>
        </w:rPr>
        <w:t xml:space="preserve"> </w:t>
      </w:r>
    </w:p>
    <w:p w:rsidR="002C345B" w:rsidRDefault="002C345B" w:rsidP="00FE4934">
      <w:pPr>
        <w:pStyle w:val="NoSpacing"/>
        <w:rPr>
          <w:rFonts w:ascii="Arial" w:hAnsi="Arial" w:cs="Arial"/>
          <w:bCs/>
          <w:sz w:val="18"/>
        </w:rPr>
      </w:pPr>
    </w:p>
    <w:tbl>
      <w:tblPr>
        <w:tblStyle w:val="TableGrid"/>
        <w:tblpPr w:leftFromText="180" w:rightFromText="180" w:vertAnchor="text" w:horzAnchor="margin" w:tblpY="-67"/>
        <w:tblW w:w="9986" w:type="dxa"/>
        <w:tblLayout w:type="fixed"/>
        <w:tblLook w:val="04A0" w:firstRow="1" w:lastRow="0" w:firstColumn="1" w:lastColumn="0" w:noHBand="0" w:noVBand="1"/>
      </w:tblPr>
      <w:tblGrid>
        <w:gridCol w:w="7966"/>
        <w:gridCol w:w="884"/>
        <w:gridCol w:w="1136"/>
      </w:tblGrid>
      <w:tr w:rsidR="002C345B" w:rsidRPr="008D649D" w:rsidTr="002C345B">
        <w:trPr>
          <w:trHeight w:hRule="exact" w:val="356"/>
        </w:trPr>
        <w:tc>
          <w:tcPr>
            <w:tcW w:w="7966" w:type="dxa"/>
          </w:tcPr>
          <w:p w:rsidR="002C345B" w:rsidRPr="008D649D" w:rsidRDefault="002C345B" w:rsidP="002C345B">
            <w:pPr>
              <w:rPr>
                <w:rFonts w:ascii="Arial" w:hAnsi="Arial" w:cs="Arial"/>
                <w:b/>
                <w:sz w:val="18"/>
              </w:rPr>
            </w:pPr>
            <w:r w:rsidRPr="008D649D">
              <w:rPr>
                <w:rFonts w:ascii="Arial" w:hAnsi="Arial" w:cs="Arial"/>
                <w:b/>
                <w:sz w:val="18"/>
              </w:rPr>
              <w:t>Please tick as appropriate</w:t>
            </w:r>
          </w:p>
        </w:tc>
        <w:tc>
          <w:tcPr>
            <w:tcW w:w="884" w:type="dxa"/>
          </w:tcPr>
          <w:p w:rsidR="002C345B" w:rsidRPr="008D649D" w:rsidRDefault="002C345B" w:rsidP="002C345B">
            <w:pPr>
              <w:jc w:val="center"/>
              <w:rPr>
                <w:rFonts w:ascii="Arial" w:hAnsi="Arial" w:cs="Arial"/>
                <w:b/>
                <w:sz w:val="18"/>
              </w:rPr>
            </w:pPr>
            <w:r w:rsidRPr="008D649D">
              <w:rPr>
                <w:rFonts w:ascii="Arial" w:hAnsi="Arial" w:cs="Arial"/>
                <w:b/>
                <w:sz w:val="18"/>
              </w:rPr>
              <w:t>Yes</w:t>
            </w:r>
          </w:p>
        </w:tc>
        <w:tc>
          <w:tcPr>
            <w:tcW w:w="1136" w:type="dxa"/>
          </w:tcPr>
          <w:p w:rsidR="002C345B" w:rsidRPr="008D649D" w:rsidRDefault="002C345B" w:rsidP="002C345B">
            <w:pPr>
              <w:jc w:val="center"/>
              <w:rPr>
                <w:rFonts w:ascii="Arial" w:hAnsi="Arial" w:cs="Arial"/>
                <w:b/>
                <w:sz w:val="18"/>
              </w:rPr>
            </w:pPr>
            <w:r w:rsidRPr="008D649D">
              <w:rPr>
                <w:rFonts w:ascii="Arial" w:hAnsi="Arial" w:cs="Arial"/>
                <w:b/>
                <w:sz w:val="18"/>
              </w:rPr>
              <w:t>No</w:t>
            </w:r>
          </w:p>
        </w:tc>
      </w:tr>
      <w:tr w:rsidR="002C345B" w:rsidRPr="008D649D" w:rsidTr="002C345B">
        <w:trPr>
          <w:trHeight w:hRule="exact" w:val="356"/>
        </w:trPr>
        <w:tc>
          <w:tcPr>
            <w:tcW w:w="7966" w:type="dxa"/>
          </w:tcPr>
          <w:p w:rsidR="002C345B" w:rsidRPr="008D649D" w:rsidRDefault="002C345B" w:rsidP="002C345B">
            <w:pPr>
              <w:rPr>
                <w:rFonts w:ascii="Arial" w:hAnsi="Arial" w:cs="Arial"/>
                <w:sz w:val="18"/>
              </w:rPr>
            </w:pPr>
            <w:r w:rsidRPr="008D649D">
              <w:rPr>
                <w:rFonts w:ascii="Arial" w:hAnsi="Arial" w:cs="Arial"/>
                <w:sz w:val="18"/>
              </w:rPr>
              <w:t>To the best of your knowledge does the student meet the A2B criteria they have described?</w:t>
            </w:r>
          </w:p>
        </w:tc>
        <w:sdt>
          <w:sdtPr>
            <w:rPr>
              <w:rFonts w:ascii="Arial" w:hAnsi="Arial" w:cs="Arial"/>
              <w:sz w:val="18"/>
            </w:rPr>
            <w:id w:val="-1866361707"/>
            <w14:checkbox>
              <w14:checked w14:val="0"/>
              <w14:checkedState w14:val="2612" w14:font="MS Gothic"/>
              <w14:uncheckedState w14:val="2610" w14:font="MS Gothic"/>
            </w14:checkbox>
          </w:sdtPr>
          <w:sdtContent>
            <w:tc>
              <w:tcPr>
                <w:tcW w:w="884"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1328517747"/>
            <w14:checkbox>
              <w14:checked w14:val="0"/>
              <w14:checkedState w14:val="2612" w14:font="MS Gothic"/>
              <w14:uncheckedState w14:val="2610" w14:font="MS Gothic"/>
            </w14:checkbox>
          </w:sdtPr>
          <w:sdtContent>
            <w:tc>
              <w:tcPr>
                <w:tcW w:w="1136"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tr>
      <w:tr w:rsidR="002C345B" w:rsidRPr="008D649D" w:rsidTr="002C345B">
        <w:trPr>
          <w:trHeight w:hRule="exact" w:val="356"/>
        </w:trPr>
        <w:tc>
          <w:tcPr>
            <w:tcW w:w="7966" w:type="dxa"/>
          </w:tcPr>
          <w:p w:rsidR="002C345B" w:rsidRPr="008D649D" w:rsidRDefault="002C345B" w:rsidP="002C345B">
            <w:pPr>
              <w:rPr>
                <w:rFonts w:ascii="Arial" w:hAnsi="Arial" w:cs="Arial"/>
                <w:sz w:val="18"/>
              </w:rPr>
            </w:pPr>
            <w:r w:rsidRPr="008D649D">
              <w:rPr>
                <w:rFonts w:ascii="Arial" w:hAnsi="Arial" w:cs="Arial"/>
                <w:sz w:val="18"/>
              </w:rPr>
              <w:t>Has the student ever been eligible for free school meals?</w:t>
            </w:r>
          </w:p>
        </w:tc>
        <w:sdt>
          <w:sdtPr>
            <w:rPr>
              <w:rFonts w:ascii="Arial" w:hAnsi="Arial" w:cs="Arial"/>
              <w:sz w:val="18"/>
            </w:rPr>
            <w:id w:val="233835726"/>
            <w14:checkbox>
              <w14:checked w14:val="0"/>
              <w14:checkedState w14:val="2612" w14:font="MS Gothic"/>
              <w14:uncheckedState w14:val="2610" w14:font="MS Gothic"/>
            </w14:checkbox>
          </w:sdtPr>
          <w:sdtContent>
            <w:tc>
              <w:tcPr>
                <w:tcW w:w="884"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1537962318"/>
            <w14:checkbox>
              <w14:checked w14:val="0"/>
              <w14:checkedState w14:val="2612" w14:font="MS Gothic"/>
              <w14:uncheckedState w14:val="2610" w14:font="MS Gothic"/>
            </w14:checkbox>
          </w:sdtPr>
          <w:sdtContent>
            <w:tc>
              <w:tcPr>
                <w:tcW w:w="1136" w:type="dxa"/>
              </w:tcPr>
              <w:p w:rsidR="002C345B" w:rsidRPr="008D649D" w:rsidRDefault="002C345B" w:rsidP="002C345B">
                <w:pPr>
                  <w:jc w:val="center"/>
                  <w:rPr>
                    <w:rFonts w:ascii="Arial" w:hAnsi="Arial" w:cs="Arial"/>
                    <w:sz w:val="18"/>
                  </w:rPr>
                </w:pPr>
                <w:r>
                  <w:rPr>
                    <w:rFonts w:ascii="MS Gothic" w:eastAsia="MS Gothic" w:hAnsi="MS Gothic" w:cs="Arial" w:hint="eastAsia"/>
                    <w:sz w:val="18"/>
                  </w:rPr>
                  <w:t>☐</w:t>
                </w:r>
              </w:p>
            </w:tc>
          </w:sdtContent>
        </w:sdt>
      </w:tr>
    </w:tbl>
    <w:p w:rsidR="00FE4934" w:rsidRPr="00FE4934" w:rsidRDefault="00FE4934" w:rsidP="00FE4934">
      <w:pPr>
        <w:pStyle w:val="NoSpacing"/>
        <w:rPr>
          <w:rStyle w:val="Strong"/>
          <w:rFonts w:ascii="Arial" w:hAnsi="Arial" w:cs="Arial"/>
          <w:sz w:val="18"/>
        </w:rPr>
      </w:pPr>
    </w:p>
    <w:p w:rsidR="002C345B" w:rsidRDefault="002C345B" w:rsidP="00593E0C">
      <w:pPr>
        <w:pStyle w:val="NoSpacing"/>
        <w:rPr>
          <w:rFonts w:ascii="Arial" w:hAnsi="Arial" w:cs="Arial"/>
          <w:b/>
          <w:sz w:val="18"/>
          <w:u w:val="single"/>
        </w:rPr>
      </w:pPr>
    </w:p>
    <w:p w:rsidR="00593E0C" w:rsidRDefault="00FE4934" w:rsidP="00593E0C">
      <w:pPr>
        <w:pStyle w:val="NoSpacing"/>
        <w:rPr>
          <w:rFonts w:ascii="Arial" w:hAnsi="Arial" w:cs="Arial"/>
          <w:b/>
          <w:sz w:val="18"/>
        </w:rPr>
      </w:pPr>
      <w:r w:rsidRPr="008D649D">
        <w:rPr>
          <w:rFonts w:ascii="Arial" w:hAnsi="Arial" w:cs="Arial"/>
          <w:b/>
          <w:sz w:val="18"/>
          <w:u w:val="single"/>
        </w:rPr>
        <w:t>Supporting Statement</w:t>
      </w:r>
      <w:r w:rsidRPr="008D649D">
        <w:rPr>
          <w:rFonts w:ascii="Arial" w:hAnsi="Arial" w:cs="Arial"/>
          <w:b/>
          <w:sz w:val="18"/>
        </w:rPr>
        <w:t xml:space="preserve"> </w:t>
      </w:r>
    </w:p>
    <w:p w:rsidR="00815DF7" w:rsidRPr="00593E0C" w:rsidRDefault="00FE4934" w:rsidP="00593E0C">
      <w:pPr>
        <w:spacing w:line="240" w:lineRule="auto"/>
        <w:rPr>
          <w:rFonts w:ascii="Arial" w:hAnsi="Arial" w:cs="Arial"/>
          <w:b/>
          <w:sz w:val="18"/>
        </w:rPr>
      </w:pPr>
      <w:r w:rsidRPr="00FE4934">
        <w:rPr>
          <w:b/>
          <w:u w:val="single"/>
        </w:rPr>
        <w:br/>
      </w:r>
      <w:r w:rsidRPr="00593E0C">
        <w:rPr>
          <w:rFonts w:ascii="Arial" w:hAnsi="Arial" w:cs="Arial"/>
          <w:i/>
          <w:iCs/>
          <w:sz w:val="18"/>
        </w:rPr>
        <w:t>Please provide any detail specific to the candidate's family background or extenuating circumstances that may be relevant to this A2B application.</w:t>
      </w:r>
      <w:r w:rsidRPr="00FE4934">
        <w:t> </w:t>
      </w:r>
    </w:p>
    <w:tbl>
      <w:tblPr>
        <w:tblStyle w:val="TableGrid"/>
        <w:tblW w:w="9974" w:type="dxa"/>
        <w:tblLayout w:type="fixed"/>
        <w:tblLook w:val="04A0" w:firstRow="1" w:lastRow="0" w:firstColumn="1" w:lastColumn="0" w:noHBand="0" w:noVBand="1"/>
      </w:tblPr>
      <w:tblGrid>
        <w:gridCol w:w="9974"/>
      </w:tblGrid>
      <w:tr w:rsidR="00BB10F8" w:rsidRPr="008D649D" w:rsidTr="002C345B">
        <w:trPr>
          <w:cantSplit/>
          <w:trHeight w:hRule="exact" w:val="1433"/>
        </w:trPr>
        <w:tc>
          <w:tcPr>
            <w:tcW w:w="9974" w:type="dxa"/>
          </w:tcPr>
          <w:sdt>
            <w:sdtPr>
              <w:rPr>
                <w:rFonts w:ascii="Arial" w:hAnsi="Arial" w:cs="Arial"/>
                <w:sz w:val="18"/>
              </w:rPr>
              <w:id w:val="2006780633"/>
              <w:placeholder>
                <w:docPart w:val="DefaultPlaceholder_1082065158"/>
              </w:placeholder>
              <w:showingPlcHdr/>
              <w:text/>
            </w:sdtPr>
            <w:sdtEndPr/>
            <w:sdtContent>
              <w:p w:rsidR="00BB10F8" w:rsidRPr="008D649D" w:rsidRDefault="00D608F1" w:rsidP="00D608F1">
                <w:pPr>
                  <w:tabs>
                    <w:tab w:val="left" w:pos="6615"/>
                  </w:tabs>
                  <w:rPr>
                    <w:rFonts w:ascii="Arial" w:hAnsi="Arial" w:cs="Arial"/>
                    <w:sz w:val="18"/>
                  </w:rPr>
                </w:pPr>
                <w:r w:rsidRPr="008D649D">
                  <w:rPr>
                    <w:rStyle w:val="PlaceholderText"/>
                    <w:rFonts w:ascii="Arial" w:hAnsi="Arial" w:cs="Arial"/>
                    <w:sz w:val="18"/>
                  </w:rPr>
                  <w:t>Click here to enter text.</w:t>
                </w:r>
              </w:p>
            </w:sdtContent>
          </w:sdt>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p w:rsidR="00D608F1" w:rsidRPr="008D649D" w:rsidRDefault="00D608F1" w:rsidP="00D608F1">
            <w:pPr>
              <w:tabs>
                <w:tab w:val="left" w:pos="6615"/>
              </w:tabs>
              <w:rPr>
                <w:rFonts w:ascii="Arial" w:hAnsi="Arial" w:cs="Arial"/>
                <w:sz w:val="18"/>
              </w:rPr>
            </w:pPr>
          </w:p>
        </w:tc>
      </w:tr>
    </w:tbl>
    <w:p w:rsidR="00002090" w:rsidRPr="008D649D" w:rsidRDefault="00002090" w:rsidP="00DD644C">
      <w:pPr>
        <w:spacing w:after="40" w:line="240" w:lineRule="auto"/>
        <w:rPr>
          <w:rFonts w:ascii="Arial" w:hAnsi="Arial" w:cs="Arial"/>
          <w:sz w:val="18"/>
        </w:rPr>
      </w:pPr>
    </w:p>
    <w:p w:rsidR="00FE4934" w:rsidRDefault="00FE4934" w:rsidP="00FE4934">
      <w:pPr>
        <w:pStyle w:val="Heading4"/>
        <w:shd w:val="clear" w:color="auto" w:fill="FFFFFF"/>
        <w:spacing w:before="0" w:line="450" w:lineRule="atLeast"/>
        <w:textAlignment w:val="baseline"/>
        <w:rPr>
          <w:rStyle w:val="Strong"/>
          <w:rFonts w:ascii="inherit" w:hAnsi="inherit" w:cs="Helvetica"/>
          <w:i w:val="0"/>
          <w:color w:val="333134"/>
          <w:sz w:val="28"/>
          <w:bdr w:val="none" w:sz="0" w:space="0" w:color="auto" w:frame="1"/>
        </w:rPr>
      </w:pPr>
      <w:r>
        <w:rPr>
          <w:rStyle w:val="Strong"/>
          <w:rFonts w:ascii="inherit" w:hAnsi="inherit" w:cs="Helvetica"/>
          <w:i w:val="0"/>
          <w:color w:val="333134"/>
          <w:sz w:val="28"/>
          <w:bdr w:val="none" w:sz="0" w:space="0" w:color="auto" w:frame="1"/>
        </w:rPr>
        <w:t>A2B CO-ORDINATOR DECLARATION</w:t>
      </w:r>
    </w:p>
    <w:p w:rsidR="00A9444A" w:rsidRDefault="00A9444A" w:rsidP="00A9444A">
      <w:pPr>
        <w:pStyle w:val="NoSpacing"/>
        <w:rPr>
          <w:shd w:val="clear" w:color="auto" w:fill="FCFCFC"/>
        </w:rPr>
      </w:pPr>
    </w:p>
    <w:tbl>
      <w:tblPr>
        <w:tblStyle w:val="TableGrid"/>
        <w:tblpPr w:leftFromText="180" w:rightFromText="180" w:vertAnchor="text" w:horzAnchor="margin" w:tblpXSpec="right" w:tblpY="38"/>
        <w:tblW w:w="0" w:type="auto"/>
        <w:tblLayout w:type="fixed"/>
        <w:tblLook w:val="04A0" w:firstRow="1" w:lastRow="0" w:firstColumn="1" w:lastColumn="0" w:noHBand="0" w:noVBand="1"/>
      </w:tblPr>
      <w:tblGrid>
        <w:gridCol w:w="1275"/>
        <w:gridCol w:w="1275"/>
      </w:tblGrid>
      <w:tr w:rsidR="002C345B" w:rsidRPr="008D649D" w:rsidTr="002C345B">
        <w:trPr>
          <w:trHeight w:hRule="exact" w:val="284"/>
        </w:trPr>
        <w:tc>
          <w:tcPr>
            <w:tcW w:w="1275" w:type="dxa"/>
          </w:tcPr>
          <w:p w:rsidR="002C345B" w:rsidRPr="008D649D" w:rsidRDefault="002C345B" w:rsidP="002C345B">
            <w:pPr>
              <w:jc w:val="center"/>
              <w:rPr>
                <w:rFonts w:ascii="Arial" w:hAnsi="Arial" w:cs="Arial"/>
                <w:b/>
                <w:sz w:val="18"/>
              </w:rPr>
            </w:pPr>
            <w:r w:rsidRPr="008D649D">
              <w:rPr>
                <w:rFonts w:ascii="Arial" w:hAnsi="Arial" w:cs="Arial"/>
                <w:b/>
                <w:sz w:val="18"/>
              </w:rPr>
              <w:t>Yes</w:t>
            </w:r>
          </w:p>
        </w:tc>
        <w:tc>
          <w:tcPr>
            <w:tcW w:w="1275" w:type="dxa"/>
          </w:tcPr>
          <w:p w:rsidR="002C345B" w:rsidRPr="008D649D" w:rsidRDefault="002C345B" w:rsidP="002C345B">
            <w:pPr>
              <w:jc w:val="center"/>
              <w:rPr>
                <w:rFonts w:ascii="Arial" w:hAnsi="Arial" w:cs="Arial"/>
                <w:b/>
                <w:sz w:val="18"/>
              </w:rPr>
            </w:pPr>
            <w:r w:rsidRPr="008D649D">
              <w:rPr>
                <w:rFonts w:ascii="Arial" w:hAnsi="Arial" w:cs="Arial"/>
                <w:b/>
                <w:sz w:val="18"/>
              </w:rPr>
              <w:t>No</w:t>
            </w:r>
          </w:p>
        </w:tc>
      </w:tr>
      <w:tr w:rsidR="002C345B" w:rsidRPr="008D649D" w:rsidTr="002C345B">
        <w:trPr>
          <w:trHeight w:hRule="exact" w:val="284"/>
        </w:trPr>
        <w:sdt>
          <w:sdtPr>
            <w:rPr>
              <w:rFonts w:ascii="Arial" w:hAnsi="Arial" w:cs="Arial"/>
              <w:sz w:val="18"/>
            </w:rPr>
            <w:id w:val="-759290141"/>
            <w14:checkbox>
              <w14:checked w14:val="0"/>
              <w14:checkedState w14:val="2612" w14:font="MS Gothic"/>
              <w14:uncheckedState w14:val="2610" w14:font="MS Gothic"/>
            </w14:checkbox>
          </w:sdtPr>
          <w:sdtContent>
            <w:tc>
              <w:tcPr>
                <w:tcW w:w="1275"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sdt>
          <w:sdtPr>
            <w:rPr>
              <w:rFonts w:ascii="Arial" w:hAnsi="Arial" w:cs="Arial"/>
              <w:sz w:val="18"/>
            </w:rPr>
            <w:id w:val="588736753"/>
            <w14:checkbox>
              <w14:checked w14:val="0"/>
              <w14:checkedState w14:val="2612" w14:font="MS Gothic"/>
              <w14:uncheckedState w14:val="2610" w14:font="MS Gothic"/>
            </w14:checkbox>
          </w:sdtPr>
          <w:sdtContent>
            <w:tc>
              <w:tcPr>
                <w:tcW w:w="1275" w:type="dxa"/>
              </w:tcPr>
              <w:p w:rsidR="002C345B" w:rsidRPr="008D649D" w:rsidRDefault="002C345B" w:rsidP="002C345B">
                <w:pPr>
                  <w:jc w:val="center"/>
                  <w:rPr>
                    <w:rFonts w:ascii="Arial" w:hAnsi="Arial" w:cs="Arial"/>
                    <w:sz w:val="18"/>
                  </w:rPr>
                </w:pPr>
                <w:r w:rsidRPr="008D649D">
                  <w:rPr>
                    <w:rFonts w:ascii="MS Gothic" w:eastAsia="MS Gothic" w:hAnsi="MS Gothic" w:cs="MS Gothic" w:hint="eastAsia"/>
                    <w:sz w:val="18"/>
                  </w:rPr>
                  <w:t>☐</w:t>
                </w:r>
              </w:p>
            </w:tc>
          </w:sdtContent>
        </w:sdt>
      </w:tr>
    </w:tbl>
    <w:p w:rsidR="00B55720" w:rsidRDefault="00FE4934" w:rsidP="00FE4934">
      <w:pPr>
        <w:rPr>
          <w:rFonts w:ascii="Arial" w:hAnsi="Arial" w:cs="Arial"/>
          <w:sz w:val="18"/>
        </w:rPr>
      </w:pPr>
      <w:r>
        <w:rPr>
          <w:rFonts w:ascii="Helvetica" w:hAnsi="Helvetica" w:cs="Helvetica"/>
          <w:b/>
          <w:bCs/>
          <w:color w:val="333134"/>
          <w:sz w:val="21"/>
          <w:szCs w:val="21"/>
          <w:shd w:val="clear" w:color="auto" w:fill="FCFCFC"/>
        </w:rPr>
        <w:t> </w:t>
      </w:r>
      <w:r w:rsidRPr="00FE4934">
        <w:rPr>
          <w:rFonts w:ascii="Arial" w:hAnsi="Arial" w:cs="Arial"/>
          <w:sz w:val="18"/>
        </w:rPr>
        <w:t>I agree to the University of Birmingham contacting me for the purpose outlined on this form and that my details will be kept, stored, and used in line with the</w:t>
      </w:r>
      <w:r>
        <w:rPr>
          <w:rFonts w:ascii="Helvetica" w:hAnsi="Helvetica" w:cs="Helvetica"/>
          <w:b/>
          <w:bCs/>
          <w:color w:val="333134"/>
          <w:sz w:val="21"/>
          <w:szCs w:val="21"/>
          <w:shd w:val="clear" w:color="auto" w:fill="FCFCFC"/>
        </w:rPr>
        <w:t> </w:t>
      </w:r>
      <w:hyperlink r:id="rId15" w:tgtFrame="_blank" w:history="1">
        <w:r w:rsidRPr="00A9444A">
          <w:rPr>
            <w:rStyle w:val="Hyperlink"/>
            <w:rFonts w:ascii="Arial" w:hAnsi="Arial" w:cs="Arial"/>
            <w:b/>
            <w:bCs/>
            <w:color w:val="00B0F0"/>
            <w:sz w:val="18"/>
            <w:szCs w:val="18"/>
            <w:bdr w:val="none" w:sz="0" w:space="0" w:color="auto" w:frame="1"/>
          </w:rPr>
          <w:t>Student Applicant Privacy Notice</w:t>
        </w:r>
      </w:hyperlink>
      <w:r w:rsidRPr="00FE4934">
        <w:rPr>
          <w:rFonts w:ascii="Arial" w:hAnsi="Arial" w:cs="Arial"/>
          <w:b/>
          <w:bCs/>
          <w:color w:val="333134"/>
          <w:sz w:val="18"/>
          <w:szCs w:val="18"/>
          <w:shd w:val="clear" w:color="auto" w:fill="FCFCFC"/>
        </w:rPr>
        <w:t> </w:t>
      </w:r>
      <w:r w:rsidRPr="00FE4934">
        <w:rPr>
          <w:rFonts w:ascii="Arial" w:hAnsi="Arial" w:cs="Arial"/>
          <w:bCs/>
          <w:color w:val="333134"/>
          <w:sz w:val="18"/>
          <w:szCs w:val="18"/>
          <w:shd w:val="clear" w:color="auto" w:fill="FCFCFC"/>
        </w:rPr>
        <w:t>and </w:t>
      </w:r>
      <w:hyperlink r:id="rId16" w:history="1">
        <w:r w:rsidR="002C345B">
          <w:rPr>
            <w:rStyle w:val="Hyperlink"/>
            <w:rFonts w:ascii="Arial" w:hAnsi="Arial" w:cs="Arial"/>
            <w:b/>
            <w:color w:val="00B0F0"/>
            <w:sz w:val="18"/>
          </w:rPr>
          <w:t>Outreach P</w:t>
        </w:r>
        <w:r w:rsidR="002C345B" w:rsidRPr="002C345B">
          <w:rPr>
            <w:rStyle w:val="Hyperlink"/>
            <w:rFonts w:ascii="Arial" w:hAnsi="Arial" w:cs="Arial"/>
            <w:b/>
            <w:color w:val="00B0F0"/>
            <w:sz w:val="18"/>
          </w:rPr>
          <w:t>rivacy Notice</w:t>
        </w:r>
      </w:hyperlink>
      <w:r w:rsidR="002C345B">
        <w:rPr>
          <w:rFonts w:ascii="Arial" w:hAnsi="Arial" w:cs="Arial"/>
          <w:sz w:val="18"/>
        </w:rPr>
        <w:t>.</w:t>
      </w:r>
    </w:p>
    <w:p w:rsidR="00B55720" w:rsidRDefault="00B55720" w:rsidP="00FE4934">
      <w:pPr>
        <w:rPr>
          <w:rFonts w:ascii="Arial" w:hAnsi="Arial" w:cs="Arial"/>
          <w:sz w:val="18"/>
        </w:rPr>
      </w:pPr>
    </w:p>
    <w:tbl>
      <w:tblPr>
        <w:tblStyle w:val="TableGrid"/>
        <w:tblW w:w="9996" w:type="dxa"/>
        <w:tblLayout w:type="fixed"/>
        <w:tblLook w:val="04A0" w:firstRow="1" w:lastRow="0" w:firstColumn="1" w:lastColumn="0" w:noHBand="0" w:noVBand="1"/>
      </w:tblPr>
      <w:tblGrid>
        <w:gridCol w:w="3543"/>
        <w:gridCol w:w="6453"/>
      </w:tblGrid>
      <w:tr w:rsidR="002C345B" w:rsidRPr="008D649D" w:rsidTr="002B06FB">
        <w:trPr>
          <w:cantSplit/>
          <w:trHeight w:hRule="exact" w:val="302"/>
        </w:trPr>
        <w:tc>
          <w:tcPr>
            <w:tcW w:w="3543" w:type="dxa"/>
          </w:tcPr>
          <w:p w:rsidR="002C345B" w:rsidRPr="0087204F" w:rsidRDefault="002C345B" w:rsidP="002C345B">
            <w:pPr>
              <w:jc w:val="both"/>
              <w:rPr>
                <w:rFonts w:ascii="Arial" w:hAnsi="Arial" w:cs="Arial"/>
                <w:sz w:val="18"/>
              </w:rPr>
            </w:pPr>
            <w:r>
              <w:rPr>
                <w:rFonts w:ascii="Arial" w:hAnsi="Arial" w:cs="Arial"/>
                <w:sz w:val="18"/>
              </w:rPr>
              <w:t>A2B Co-ordinator Signature</w:t>
            </w:r>
          </w:p>
        </w:tc>
        <w:sdt>
          <w:sdtPr>
            <w:rPr>
              <w:rFonts w:ascii="Arial" w:hAnsi="Arial" w:cs="Arial"/>
              <w:sz w:val="18"/>
            </w:rPr>
            <w:id w:val="-771629693"/>
            <w:placeholder>
              <w:docPart w:val="8C4E304C3DBB46258C8AB1AFF82312B7"/>
            </w:placeholder>
            <w:showingPlcHdr/>
            <w:text/>
          </w:sdtPr>
          <w:sdtContent>
            <w:tc>
              <w:tcPr>
                <w:tcW w:w="6453" w:type="dxa"/>
              </w:tcPr>
              <w:p w:rsidR="002C345B" w:rsidRPr="008D649D" w:rsidRDefault="002C345B" w:rsidP="002B06FB">
                <w:pPr>
                  <w:rPr>
                    <w:rFonts w:ascii="Arial" w:hAnsi="Arial" w:cs="Arial"/>
                    <w:sz w:val="18"/>
                  </w:rPr>
                </w:pPr>
                <w:r w:rsidRPr="008D649D">
                  <w:rPr>
                    <w:rStyle w:val="PlaceholderText"/>
                    <w:rFonts w:ascii="Arial" w:hAnsi="Arial" w:cs="Arial"/>
                    <w:sz w:val="18"/>
                  </w:rPr>
                  <w:t>Click here to enter text.</w:t>
                </w:r>
              </w:p>
            </w:tc>
          </w:sdtContent>
        </w:sdt>
      </w:tr>
    </w:tbl>
    <w:p w:rsidR="002C345B" w:rsidRDefault="002C345B" w:rsidP="00FE4934">
      <w:pPr>
        <w:rPr>
          <w:rFonts w:ascii="Arial" w:hAnsi="Arial" w:cs="Arial"/>
          <w:sz w:val="18"/>
        </w:rPr>
      </w:pPr>
    </w:p>
    <w:p w:rsidR="00FE4934" w:rsidRPr="00DC1EC2" w:rsidRDefault="00FE4934" w:rsidP="00FE4934">
      <w:pPr>
        <w:rPr>
          <w:rFonts w:ascii="Arial" w:hAnsi="Arial" w:cs="Arial"/>
          <w:sz w:val="18"/>
          <w:szCs w:val="20"/>
        </w:rPr>
      </w:pPr>
      <w:r w:rsidRPr="00DC1EC2">
        <w:rPr>
          <w:rFonts w:ascii="Arial" w:hAnsi="Arial" w:cs="Arial"/>
          <w:sz w:val="18"/>
        </w:rPr>
        <w:t>Upon completion, the A2B Co</w:t>
      </w:r>
      <w:r w:rsidR="00AA6075" w:rsidRPr="00DC1EC2">
        <w:rPr>
          <w:rFonts w:ascii="Arial" w:hAnsi="Arial" w:cs="Arial"/>
          <w:sz w:val="18"/>
        </w:rPr>
        <w:t>-</w:t>
      </w:r>
      <w:r w:rsidRPr="00DC1EC2">
        <w:rPr>
          <w:rFonts w:ascii="Arial" w:hAnsi="Arial" w:cs="Arial"/>
          <w:sz w:val="18"/>
        </w:rPr>
        <w:t>ordinator is responsible for sending the application to the A2B team on</w:t>
      </w:r>
      <w:r w:rsidRPr="00A8770C">
        <w:rPr>
          <w:rFonts w:ascii="Arial" w:hAnsi="Arial" w:cs="Arial"/>
          <w:b/>
          <w:sz w:val="16"/>
          <w:szCs w:val="18"/>
        </w:rPr>
        <w:t xml:space="preserve"> </w:t>
      </w:r>
      <w:hyperlink r:id="rId17" w:history="1">
        <w:r w:rsidRPr="00A8770C">
          <w:rPr>
            <w:rStyle w:val="Hyperlink"/>
            <w:rFonts w:ascii="Arial" w:hAnsi="Arial" w:cs="Arial"/>
            <w:b/>
            <w:color w:val="00B0F0"/>
            <w:spacing w:val="4"/>
            <w:sz w:val="18"/>
            <w:szCs w:val="20"/>
          </w:rPr>
          <w:t>a2b@contact.bham.ac.uk</w:t>
        </w:r>
      </w:hyperlink>
      <w:r w:rsidRPr="00DC1EC2">
        <w:rPr>
          <w:rFonts w:ascii="Arial" w:hAnsi="Arial" w:cs="Arial"/>
          <w:sz w:val="18"/>
          <w:szCs w:val="20"/>
        </w:rPr>
        <w:t>.</w:t>
      </w:r>
    </w:p>
    <w:p w:rsidR="00E76D15" w:rsidRDefault="00E76D15" w:rsidP="00FE4934">
      <w:pPr>
        <w:rPr>
          <w:rFonts w:ascii="Arial" w:hAnsi="Arial" w:cs="Arial"/>
          <w:sz w:val="18"/>
          <w:szCs w:val="20"/>
        </w:rPr>
      </w:pPr>
    </w:p>
    <w:p w:rsidR="00A8770C" w:rsidRDefault="00A8770C" w:rsidP="00FE4934">
      <w:pPr>
        <w:rPr>
          <w:rFonts w:ascii="Arial" w:hAnsi="Arial" w:cs="Arial"/>
          <w:sz w:val="18"/>
          <w:szCs w:val="20"/>
        </w:rPr>
      </w:pPr>
    </w:p>
    <w:p w:rsidR="00A8770C" w:rsidRDefault="00A8770C" w:rsidP="00FE4934">
      <w:pPr>
        <w:rPr>
          <w:rFonts w:ascii="Arial" w:hAnsi="Arial" w:cs="Arial"/>
          <w:sz w:val="18"/>
          <w:szCs w:val="20"/>
        </w:rPr>
      </w:pPr>
    </w:p>
    <w:p w:rsidR="00B55720" w:rsidRDefault="00B55720" w:rsidP="00FE4934">
      <w:pPr>
        <w:rPr>
          <w:rFonts w:ascii="Arial" w:hAnsi="Arial" w:cs="Arial"/>
          <w:sz w:val="18"/>
          <w:szCs w:val="20"/>
        </w:rPr>
      </w:pPr>
    </w:p>
    <w:p w:rsidR="00B55720" w:rsidRPr="00DC1EC2" w:rsidRDefault="00B55720" w:rsidP="00FE4934">
      <w:pPr>
        <w:rPr>
          <w:rFonts w:ascii="Arial" w:hAnsi="Arial" w:cs="Arial"/>
          <w:sz w:val="18"/>
          <w:szCs w:val="20"/>
        </w:rPr>
      </w:pPr>
    </w:p>
    <w:p w:rsidR="00E76D15" w:rsidRPr="00DC1EC2" w:rsidRDefault="00E76D15" w:rsidP="00FE4934">
      <w:pPr>
        <w:rPr>
          <w:rFonts w:ascii="Arial" w:hAnsi="Arial" w:cs="Arial"/>
          <w:sz w:val="18"/>
          <w:szCs w:val="20"/>
        </w:rPr>
      </w:pPr>
    </w:p>
    <w:tbl>
      <w:tblPr>
        <w:tblStyle w:val="TableGrid"/>
        <w:tblpPr w:leftFromText="180" w:rightFromText="180" w:vertAnchor="text" w:horzAnchor="margin" w:tblpXSpec="right" w:tblpY="-11"/>
        <w:tblW w:w="0" w:type="auto"/>
        <w:tblLook w:val="04A0" w:firstRow="1" w:lastRow="0" w:firstColumn="1" w:lastColumn="0" w:noHBand="0" w:noVBand="1"/>
      </w:tblPr>
      <w:tblGrid>
        <w:gridCol w:w="3827"/>
        <w:gridCol w:w="793"/>
      </w:tblGrid>
      <w:tr w:rsidR="00DC1EC2" w:rsidTr="00DC1EC2">
        <w:tc>
          <w:tcPr>
            <w:tcW w:w="4620" w:type="dxa"/>
            <w:gridSpan w:val="2"/>
          </w:tcPr>
          <w:p w:rsidR="00DC1EC2" w:rsidRPr="00A9444A" w:rsidRDefault="00DC1EC2" w:rsidP="00DC1EC2">
            <w:pPr>
              <w:jc w:val="center"/>
              <w:rPr>
                <w:b/>
                <w:sz w:val="16"/>
              </w:rPr>
            </w:pPr>
            <w:r w:rsidRPr="00A9444A">
              <w:rPr>
                <w:b/>
                <w:sz w:val="16"/>
              </w:rPr>
              <w:t>FOR OFFICE USE ONLY</w:t>
            </w:r>
          </w:p>
        </w:tc>
      </w:tr>
      <w:tr w:rsidR="00DC1EC2" w:rsidTr="00DC1EC2">
        <w:tc>
          <w:tcPr>
            <w:tcW w:w="3827" w:type="dxa"/>
          </w:tcPr>
          <w:p w:rsidR="00DC1EC2" w:rsidRPr="00A9444A" w:rsidRDefault="00DC1EC2" w:rsidP="00DC1EC2">
            <w:pPr>
              <w:rPr>
                <w:sz w:val="16"/>
              </w:rPr>
            </w:pPr>
            <w:r w:rsidRPr="00A9444A">
              <w:rPr>
                <w:sz w:val="16"/>
              </w:rPr>
              <w:t>School background meets A2B criteria</w:t>
            </w:r>
          </w:p>
        </w:tc>
        <w:tc>
          <w:tcPr>
            <w:tcW w:w="793" w:type="dxa"/>
          </w:tcPr>
          <w:p w:rsidR="00DC1EC2" w:rsidRPr="00A9444A" w:rsidRDefault="00DC1EC2" w:rsidP="00DC1EC2">
            <w:pPr>
              <w:rPr>
                <w:b/>
                <w:sz w:val="16"/>
                <w:u w:val="single"/>
              </w:rPr>
            </w:pPr>
          </w:p>
        </w:tc>
      </w:tr>
      <w:tr w:rsidR="00DC1EC2" w:rsidTr="00DC1EC2">
        <w:tc>
          <w:tcPr>
            <w:tcW w:w="3827" w:type="dxa"/>
          </w:tcPr>
          <w:p w:rsidR="00DC1EC2" w:rsidRPr="00A9444A" w:rsidRDefault="00DC1EC2" w:rsidP="00DC1EC2">
            <w:pPr>
              <w:rPr>
                <w:sz w:val="16"/>
              </w:rPr>
            </w:pPr>
            <w:r w:rsidRPr="00A9444A">
              <w:rPr>
                <w:sz w:val="16"/>
              </w:rPr>
              <w:t>Home postcode indicates disadvantage</w:t>
            </w:r>
          </w:p>
        </w:tc>
        <w:tc>
          <w:tcPr>
            <w:tcW w:w="793" w:type="dxa"/>
          </w:tcPr>
          <w:p w:rsidR="00DC1EC2" w:rsidRPr="00A9444A" w:rsidRDefault="00DC1EC2" w:rsidP="00DC1EC2">
            <w:pPr>
              <w:rPr>
                <w:b/>
                <w:sz w:val="16"/>
                <w:u w:val="single"/>
              </w:rPr>
            </w:pPr>
          </w:p>
        </w:tc>
      </w:tr>
      <w:tr w:rsidR="00DC1EC2" w:rsidTr="00DC1EC2">
        <w:tc>
          <w:tcPr>
            <w:tcW w:w="3827" w:type="dxa"/>
          </w:tcPr>
          <w:p w:rsidR="00DC1EC2" w:rsidRPr="00A9444A" w:rsidRDefault="00DC1EC2" w:rsidP="00DC1EC2">
            <w:pPr>
              <w:rPr>
                <w:sz w:val="16"/>
              </w:rPr>
            </w:pPr>
            <w:r w:rsidRPr="00A9444A">
              <w:rPr>
                <w:sz w:val="16"/>
              </w:rPr>
              <w:t>Extenuating circumstances</w:t>
            </w:r>
          </w:p>
        </w:tc>
        <w:tc>
          <w:tcPr>
            <w:tcW w:w="793" w:type="dxa"/>
          </w:tcPr>
          <w:p w:rsidR="00DC1EC2" w:rsidRPr="00A9444A" w:rsidRDefault="00DC1EC2" w:rsidP="00DC1EC2">
            <w:pPr>
              <w:rPr>
                <w:b/>
                <w:sz w:val="16"/>
                <w:u w:val="single"/>
              </w:rPr>
            </w:pPr>
          </w:p>
        </w:tc>
      </w:tr>
      <w:tr w:rsidR="00DC1EC2" w:rsidRPr="00DC1EC2" w:rsidTr="00DC1EC2">
        <w:tc>
          <w:tcPr>
            <w:tcW w:w="3827" w:type="dxa"/>
          </w:tcPr>
          <w:p w:rsidR="00DC1EC2" w:rsidRPr="00DC1EC2" w:rsidRDefault="00DC1EC2" w:rsidP="00DC1EC2">
            <w:pPr>
              <w:rPr>
                <w:sz w:val="16"/>
              </w:rPr>
            </w:pPr>
            <w:r w:rsidRPr="00DC1EC2">
              <w:rPr>
                <w:sz w:val="16"/>
              </w:rPr>
              <w:t>Student eligible for A2B offer</w:t>
            </w:r>
          </w:p>
        </w:tc>
        <w:tc>
          <w:tcPr>
            <w:tcW w:w="793" w:type="dxa"/>
          </w:tcPr>
          <w:p w:rsidR="00DC1EC2" w:rsidRPr="00DC1EC2" w:rsidRDefault="00DC1EC2" w:rsidP="00DC1EC2">
            <w:pPr>
              <w:rPr>
                <w:sz w:val="16"/>
                <w:u w:val="single"/>
              </w:rPr>
            </w:pPr>
          </w:p>
        </w:tc>
      </w:tr>
    </w:tbl>
    <w:p w:rsidR="00E76D15" w:rsidRPr="00DC1EC2" w:rsidRDefault="00E76D15" w:rsidP="00FE4934">
      <w:pPr>
        <w:rPr>
          <w:rFonts w:ascii="Arial" w:hAnsi="Arial" w:cs="Arial"/>
          <w:sz w:val="18"/>
          <w:szCs w:val="20"/>
        </w:rPr>
      </w:pPr>
    </w:p>
    <w:p w:rsidR="00E76D15" w:rsidRPr="00AA6075" w:rsidRDefault="00E76D15" w:rsidP="00FE4934">
      <w:pPr>
        <w:rPr>
          <w:b/>
          <w:sz w:val="20"/>
        </w:rPr>
      </w:pPr>
    </w:p>
    <w:sectPr w:rsidR="00E76D15" w:rsidRPr="00AA6075" w:rsidSect="002C345B">
      <w:pgSz w:w="11906" w:h="16838" w:code="9"/>
      <w:pgMar w:top="1440" w:right="1080" w:bottom="1440" w:left="10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C2C24"/>
    <w:multiLevelType w:val="hybridMultilevel"/>
    <w:tmpl w:val="1B3AF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1B138A6"/>
    <w:multiLevelType w:val="hybridMultilevel"/>
    <w:tmpl w:val="68760A78"/>
    <w:lvl w:ilvl="0" w:tplc="679E8CDC">
      <w:numFmt w:val="bullet"/>
      <w:lvlText w:val="-"/>
      <w:lvlJc w:val="left"/>
      <w:pPr>
        <w:ind w:left="720" w:hanging="360"/>
      </w:pPr>
      <w:rPr>
        <w:rFonts w:ascii="Calibri" w:eastAsiaTheme="minorHAnsi" w:hAnsi="Calibri" w:cstheme="minorBidi"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0NTU0tTAyMjM3NbFQ0lEKTi0uzszPAykwqgUAV+ETDiwAAAA="/>
  </w:docVars>
  <w:rsids>
    <w:rsidRoot w:val="00E70705"/>
    <w:rsid w:val="00002090"/>
    <w:rsid w:val="00002CB8"/>
    <w:rsid w:val="000074FA"/>
    <w:rsid w:val="000269DA"/>
    <w:rsid w:val="00075C4F"/>
    <w:rsid w:val="000B717E"/>
    <w:rsid w:val="00116BE9"/>
    <w:rsid w:val="00195E1D"/>
    <w:rsid w:val="001E042A"/>
    <w:rsid w:val="0020110C"/>
    <w:rsid w:val="002043E6"/>
    <w:rsid w:val="00284B2E"/>
    <w:rsid w:val="002C345B"/>
    <w:rsid w:val="002C7039"/>
    <w:rsid w:val="00310408"/>
    <w:rsid w:val="00333DB1"/>
    <w:rsid w:val="00346E04"/>
    <w:rsid w:val="003619E9"/>
    <w:rsid w:val="00366EEF"/>
    <w:rsid w:val="003E5D0A"/>
    <w:rsid w:val="004013ED"/>
    <w:rsid w:val="00401E9A"/>
    <w:rsid w:val="00426A49"/>
    <w:rsid w:val="00442220"/>
    <w:rsid w:val="004908AD"/>
    <w:rsid w:val="004A071C"/>
    <w:rsid w:val="004E7BE8"/>
    <w:rsid w:val="00543E74"/>
    <w:rsid w:val="00556DAD"/>
    <w:rsid w:val="00591764"/>
    <w:rsid w:val="00593E0C"/>
    <w:rsid w:val="005B2DA8"/>
    <w:rsid w:val="005C04D2"/>
    <w:rsid w:val="005E2A0B"/>
    <w:rsid w:val="00611246"/>
    <w:rsid w:val="00684415"/>
    <w:rsid w:val="00685323"/>
    <w:rsid w:val="006B27B4"/>
    <w:rsid w:val="006F3588"/>
    <w:rsid w:val="00736773"/>
    <w:rsid w:val="007425C5"/>
    <w:rsid w:val="00793A52"/>
    <w:rsid w:val="007D3A96"/>
    <w:rsid w:val="00815DF7"/>
    <w:rsid w:val="0087204F"/>
    <w:rsid w:val="0087760A"/>
    <w:rsid w:val="008D649D"/>
    <w:rsid w:val="009A3461"/>
    <w:rsid w:val="009A61F8"/>
    <w:rsid w:val="009C3FAC"/>
    <w:rsid w:val="00A8770C"/>
    <w:rsid w:val="00A9444A"/>
    <w:rsid w:val="00AA6075"/>
    <w:rsid w:val="00B04AEC"/>
    <w:rsid w:val="00B55720"/>
    <w:rsid w:val="00BB10F8"/>
    <w:rsid w:val="00BD1397"/>
    <w:rsid w:val="00CD282C"/>
    <w:rsid w:val="00D354E5"/>
    <w:rsid w:val="00D608F1"/>
    <w:rsid w:val="00DC1EC2"/>
    <w:rsid w:val="00DC6726"/>
    <w:rsid w:val="00DD644C"/>
    <w:rsid w:val="00E21ED2"/>
    <w:rsid w:val="00E4373D"/>
    <w:rsid w:val="00E54B74"/>
    <w:rsid w:val="00E6702B"/>
    <w:rsid w:val="00E70705"/>
    <w:rsid w:val="00E76D15"/>
    <w:rsid w:val="00EB274E"/>
    <w:rsid w:val="00EB29D4"/>
    <w:rsid w:val="00EB7012"/>
    <w:rsid w:val="00EC2612"/>
    <w:rsid w:val="00ED6A2F"/>
    <w:rsid w:val="00F1021B"/>
    <w:rsid w:val="00F52000"/>
    <w:rsid w:val="00FE4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720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4">
    <w:name w:val="heading 4"/>
    <w:basedOn w:val="Normal"/>
    <w:next w:val="Normal"/>
    <w:link w:val="Heading4Char"/>
    <w:uiPriority w:val="9"/>
    <w:unhideWhenUsed/>
    <w:qFormat/>
    <w:rsid w:val="0087204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E493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7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0705"/>
    <w:rPr>
      <w:rFonts w:ascii="Tahoma" w:hAnsi="Tahoma" w:cs="Tahoma"/>
      <w:sz w:val="16"/>
      <w:szCs w:val="16"/>
    </w:rPr>
  </w:style>
  <w:style w:type="paragraph" w:styleId="ListParagraph">
    <w:name w:val="List Paragraph"/>
    <w:basedOn w:val="Normal"/>
    <w:uiPriority w:val="34"/>
    <w:qFormat/>
    <w:rsid w:val="00E70705"/>
    <w:pPr>
      <w:ind w:left="720"/>
      <w:contextualSpacing/>
    </w:pPr>
  </w:style>
  <w:style w:type="table" w:styleId="TableGrid">
    <w:name w:val="Table Grid"/>
    <w:basedOn w:val="TableNormal"/>
    <w:uiPriority w:val="59"/>
    <w:rsid w:val="00E70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E9A"/>
    <w:rPr>
      <w:color w:val="0000FF" w:themeColor="hyperlink"/>
      <w:u w:val="single"/>
    </w:rPr>
  </w:style>
  <w:style w:type="character" w:styleId="PlaceholderText">
    <w:name w:val="Placeholder Text"/>
    <w:basedOn w:val="DefaultParagraphFont"/>
    <w:uiPriority w:val="99"/>
    <w:semiHidden/>
    <w:rsid w:val="00BD1397"/>
    <w:rPr>
      <w:color w:val="808080"/>
    </w:rPr>
  </w:style>
  <w:style w:type="character" w:styleId="Strong">
    <w:name w:val="Strong"/>
    <w:basedOn w:val="DefaultParagraphFont"/>
    <w:uiPriority w:val="22"/>
    <w:qFormat/>
    <w:rsid w:val="006F3588"/>
    <w:rPr>
      <w:b/>
      <w:bCs/>
    </w:rPr>
  </w:style>
  <w:style w:type="character" w:styleId="FollowedHyperlink">
    <w:name w:val="FollowedHyperlink"/>
    <w:basedOn w:val="DefaultParagraphFont"/>
    <w:uiPriority w:val="99"/>
    <w:semiHidden/>
    <w:unhideWhenUsed/>
    <w:rsid w:val="008D649D"/>
    <w:rPr>
      <w:color w:val="800080" w:themeColor="followedHyperlink"/>
      <w:u w:val="single"/>
    </w:rPr>
  </w:style>
  <w:style w:type="paragraph" w:styleId="NormalWeb">
    <w:name w:val="Normal (Web)"/>
    <w:basedOn w:val="Normal"/>
    <w:uiPriority w:val="99"/>
    <w:unhideWhenUsed/>
    <w:rsid w:val="008720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87204F"/>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87204F"/>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87204F"/>
    <w:rPr>
      <w:i/>
      <w:iCs/>
    </w:rPr>
  </w:style>
  <w:style w:type="paragraph" w:styleId="NoSpacing">
    <w:name w:val="No Spacing"/>
    <w:uiPriority w:val="1"/>
    <w:qFormat/>
    <w:rsid w:val="00FE4934"/>
    <w:pPr>
      <w:spacing w:after="0" w:line="240" w:lineRule="auto"/>
    </w:pPr>
  </w:style>
  <w:style w:type="character" w:customStyle="1" w:styleId="Heading5Char">
    <w:name w:val="Heading 5 Char"/>
    <w:basedOn w:val="DefaultParagraphFont"/>
    <w:link w:val="Heading5"/>
    <w:uiPriority w:val="9"/>
    <w:semiHidden/>
    <w:rsid w:val="00FE4934"/>
    <w:rPr>
      <w:rFonts w:asciiTheme="majorHAnsi" w:eastAsiaTheme="majorEastAsia" w:hAnsiTheme="majorHAnsi" w:cstheme="majorBidi"/>
      <w:color w:val="243F60"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720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4">
    <w:name w:val="heading 4"/>
    <w:basedOn w:val="Normal"/>
    <w:next w:val="Normal"/>
    <w:link w:val="Heading4Char"/>
    <w:uiPriority w:val="9"/>
    <w:unhideWhenUsed/>
    <w:qFormat/>
    <w:rsid w:val="0087204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E493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7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0705"/>
    <w:rPr>
      <w:rFonts w:ascii="Tahoma" w:hAnsi="Tahoma" w:cs="Tahoma"/>
      <w:sz w:val="16"/>
      <w:szCs w:val="16"/>
    </w:rPr>
  </w:style>
  <w:style w:type="paragraph" w:styleId="ListParagraph">
    <w:name w:val="List Paragraph"/>
    <w:basedOn w:val="Normal"/>
    <w:uiPriority w:val="34"/>
    <w:qFormat/>
    <w:rsid w:val="00E70705"/>
    <w:pPr>
      <w:ind w:left="720"/>
      <w:contextualSpacing/>
    </w:pPr>
  </w:style>
  <w:style w:type="table" w:styleId="TableGrid">
    <w:name w:val="Table Grid"/>
    <w:basedOn w:val="TableNormal"/>
    <w:uiPriority w:val="59"/>
    <w:rsid w:val="00E70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E9A"/>
    <w:rPr>
      <w:color w:val="0000FF" w:themeColor="hyperlink"/>
      <w:u w:val="single"/>
    </w:rPr>
  </w:style>
  <w:style w:type="character" w:styleId="PlaceholderText">
    <w:name w:val="Placeholder Text"/>
    <w:basedOn w:val="DefaultParagraphFont"/>
    <w:uiPriority w:val="99"/>
    <w:semiHidden/>
    <w:rsid w:val="00BD1397"/>
    <w:rPr>
      <w:color w:val="808080"/>
    </w:rPr>
  </w:style>
  <w:style w:type="character" w:styleId="Strong">
    <w:name w:val="Strong"/>
    <w:basedOn w:val="DefaultParagraphFont"/>
    <w:uiPriority w:val="22"/>
    <w:qFormat/>
    <w:rsid w:val="006F3588"/>
    <w:rPr>
      <w:b/>
      <w:bCs/>
    </w:rPr>
  </w:style>
  <w:style w:type="character" w:styleId="FollowedHyperlink">
    <w:name w:val="FollowedHyperlink"/>
    <w:basedOn w:val="DefaultParagraphFont"/>
    <w:uiPriority w:val="99"/>
    <w:semiHidden/>
    <w:unhideWhenUsed/>
    <w:rsid w:val="008D649D"/>
    <w:rPr>
      <w:color w:val="800080" w:themeColor="followedHyperlink"/>
      <w:u w:val="single"/>
    </w:rPr>
  </w:style>
  <w:style w:type="paragraph" w:styleId="NormalWeb">
    <w:name w:val="Normal (Web)"/>
    <w:basedOn w:val="Normal"/>
    <w:uiPriority w:val="99"/>
    <w:unhideWhenUsed/>
    <w:rsid w:val="008720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87204F"/>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87204F"/>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87204F"/>
    <w:rPr>
      <w:i/>
      <w:iCs/>
    </w:rPr>
  </w:style>
  <w:style w:type="paragraph" w:styleId="NoSpacing">
    <w:name w:val="No Spacing"/>
    <w:uiPriority w:val="1"/>
    <w:qFormat/>
    <w:rsid w:val="00FE4934"/>
    <w:pPr>
      <w:spacing w:after="0" w:line="240" w:lineRule="auto"/>
    </w:pPr>
  </w:style>
  <w:style w:type="character" w:customStyle="1" w:styleId="Heading5Char">
    <w:name w:val="Heading 5 Char"/>
    <w:basedOn w:val="DefaultParagraphFont"/>
    <w:link w:val="Heading5"/>
    <w:uiPriority w:val="9"/>
    <w:semiHidden/>
    <w:rsid w:val="00FE4934"/>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731066">
      <w:bodyDiv w:val="1"/>
      <w:marLeft w:val="0"/>
      <w:marRight w:val="0"/>
      <w:marTop w:val="0"/>
      <w:marBottom w:val="0"/>
      <w:divBdr>
        <w:top w:val="none" w:sz="0" w:space="0" w:color="auto"/>
        <w:left w:val="none" w:sz="0" w:space="0" w:color="auto"/>
        <w:bottom w:val="none" w:sz="0" w:space="0" w:color="auto"/>
        <w:right w:val="none" w:sz="0" w:space="0" w:color="auto"/>
      </w:divBdr>
    </w:div>
    <w:div w:id="834566188">
      <w:bodyDiv w:val="1"/>
      <w:marLeft w:val="0"/>
      <w:marRight w:val="0"/>
      <w:marTop w:val="0"/>
      <w:marBottom w:val="0"/>
      <w:divBdr>
        <w:top w:val="none" w:sz="0" w:space="0" w:color="auto"/>
        <w:left w:val="none" w:sz="0" w:space="0" w:color="auto"/>
        <w:bottom w:val="none" w:sz="0" w:space="0" w:color="auto"/>
        <w:right w:val="none" w:sz="0" w:space="0" w:color="auto"/>
      </w:divBdr>
    </w:div>
    <w:div w:id="1418403289">
      <w:bodyDiv w:val="1"/>
      <w:marLeft w:val="0"/>
      <w:marRight w:val="0"/>
      <w:marTop w:val="0"/>
      <w:marBottom w:val="0"/>
      <w:divBdr>
        <w:top w:val="none" w:sz="0" w:space="0" w:color="auto"/>
        <w:left w:val="none" w:sz="0" w:space="0" w:color="auto"/>
        <w:bottom w:val="none" w:sz="0" w:space="0" w:color="auto"/>
        <w:right w:val="none" w:sz="0" w:space="0" w:color="auto"/>
      </w:divBdr>
    </w:div>
    <w:div w:id="2043019380">
      <w:bodyDiv w:val="1"/>
      <w:marLeft w:val="0"/>
      <w:marRight w:val="0"/>
      <w:marTop w:val="0"/>
      <w:marBottom w:val="0"/>
      <w:divBdr>
        <w:top w:val="none" w:sz="0" w:space="0" w:color="auto"/>
        <w:left w:val="none" w:sz="0" w:space="0" w:color="auto"/>
        <w:bottom w:val="none" w:sz="0" w:space="0" w:color="auto"/>
        <w:right w:val="none" w:sz="0" w:space="0" w:color="auto"/>
      </w:divBdr>
    </w:div>
    <w:div w:id="210719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birmingham.ac.uk/privacy/outreach.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s://www.birmingham.ac.uk/privacy/admissions.aspx" TargetMode="External"/><Relationship Id="rId17" Type="http://schemas.openxmlformats.org/officeDocument/2006/relationships/hyperlink" Target="mailto:a2b@contact.bham.ac.uk" TargetMode="External"/><Relationship Id="rId2" Type="http://schemas.openxmlformats.org/officeDocument/2006/relationships/numbering" Target="numbering.xml"/><Relationship Id="rId16" Type="http://schemas.openxmlformats.org/officeDocument/2006/relationships/hyperlink" Target="https://www.birmingham.ac.uk/privacy/outreach.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irmingham.ac.uk/ptbcriteria" TargetMode="External"/><Relationship Id="rId5" Type="http://schemas.openxmlformats.org/officeDocument/2006/relationships/settings" Target="settings.xml"/><Relationship Id="rId15" Type="http://schemas.openxmlformats.org/officeDocument/2006/relationships/hyperlink" Target="https://www.birmingham.ac.uk/privacy/admissions.aspx" TargetMode="External"/><Relationship Id="rId10" Type="http://schemas.openxmlformats.org/officeDocument/2006/relationships/hyperlink" Target="mailto:a2b@contact.bham.ac.uk" TargetMode="External"/><Relationship Id="rId19"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hyperlink" Target="https://www.birmingham.ac.uk/teachers/pupil-opportunities/post-16/access-to-birmingham.aspx" TargetMode="External"/><Relationship Id="rId14" Type="http://schemas.openxmlformats.org/officeDocument/2006/relationships/hyperlink" Target="http://www.birmingham.ac.uk/ptbcriteria"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CF99AC24-82D8-446E-AB60-D8897FAE1602}"/>
      </w:docPartPr>
      <w:docPartBody>
        <w:p w:rsidR="00D245F6" w:rsidRDefault="00CE423B">
          <w:r w:rsidRPr="000C4CAE">
            <w:rPr>
              <w:rStyle w:val="PlaceholderText"/>
            </w:rPr>
            <w:t>Click here to enter text.</w:t>
          </w:r>
        </w:p>
      </w:docPartBody>
    </w:docPart>
    <w:docPart>
      <w:docPartPr>
        <w:name w:val="1DF0A48802F2455A82E0AFF7DEF50910"/>
        <w:category>
          <w:name w:val="General"/>
          <w:gallery w:val="placeholder"/>
        </w:category>
        <w:types>
          <w:type w:val="bbPlcHdr"/>
        </w:types>
        <w:behaviors>
          <w:behavior w:val="content"/>
        </w:behaviors>
        <w:guid w:val="{6FA730E6-102E-4269-A111-26BDFEB5802C}"/>
      </w:docPartPr>
      <w:docPartBody>
        <w:p w:rsidR="0082042B" w:rsidRDefault="00E6762F" w:rsidP="00E6762F">
          <w:pPr>
            <w:pStyle w:val="1DF0A48802F2455A82E0AFF7DEF50910"/>
          </w:pPr>
          <w:r w:rsidRPr="000C4CAE">
            <w:rPr>
              <w:rStyle w:val="PlaceholderText"/>
            </w:rPr>
            <w:t>Click here to enter text.</w:t>
          </w:r>
        </w:p>
      </w:docPartBody>
    </w:docPart>
    <w:docPart>
      <w:docPartPr>
        <w:name w:val="8AB5FCCF7C7447119875C290A67B2BD7"/>
        <w:category>
          <w:name w:val="General"/>
          <w:gallery w:val="placeholder"/>
        </w:category>
        <w:types>
          <w:type w:val="bbPlcHdr"/>
        </w:types>
        <w:behaviors>
          <w:behavior w:val="content"/>
        </w:behaviors>
        <w:guid w:val="{F0195132-0B21-44D1-A245-3A9CCC3DD0B6}"/>
      </w:docPartPr>
      <w:docPartBody>
        <w:p w:rsidR="0082042B" w:rsidRDefault="00E6762F" w:rsidP="00E6762F">
          <w:pPr>
            <w:pStyle w:val="8AB5FCCF7C7447119875C290A67B2BD7"/>
          </w:pPr>
          <w:r w:rsidRPr="000C4CAE">
            <w:rPr>
              <w:rStyle w:val="PlaceholderText"/>
            </w:rPr>
            <w:t>Click here to enter text.</w:t>
          </w:r>
        </w:p>
      </w:docPartBody>
    </w:docPart>
    <w:docPart>
      <w:docPartPr>
        <w:name w:val="B712D27CCC624FD7B54144451AFC5E9A"/>
        <w:category>
          <w:name w:val="General"/>
          <w:gallery w:val="placeholder"/>
        </w:category>
        <w:types>
          <w:type w:val="bbPlcHdr"/>
        </w:types>
        <w:behaviors>
          <w:behavior w:val="content"/>
        </w:behaviors>
        <w:guid w:val="{74FAC3E6-BDD8-4D08-A641-36DCBAC84402}"/>
      </w:docPartPr>
      <w:docPartBody>
        <w:p w:rsidR="0082042B" w:rsidRDefault="00E6762F" w:rsidP="00E6762F">
          <w:pPr>
            <w:pStyle w:val="B712D27CCC624FD7B54144451AFC5E9A"/>
          </w:pPr>
          <w:r w:rsidRPr="000C4CAE">
            <w:rPr>
              <w:rStyle w:val="PlaceholderText"/>
            </w:rPr>
            <w:t>Click here to enter text.</w:t>
          </w:r>
        </w:p>
      </w:docPartBody>
    </w:docPart>
    <w:docPart>
      <w:docPartPr>
        <w:name w:val="80C265064DCA4FA19EF766E8DF53B722"/>
        <w:category>
          <w:name w:val="General"/>
          <w:gallery w:val="placeholder"/>
        </w:category>
        <w:types>
          <w:type w:val="bbPlcHdr"/>
        </w:types>
        <w:behaviors>
          <w:behavior w:val="content"/>
        </w:behaviors>
        <w:guid w:val="{025A3C6F-E22E-4A95-9C6E-2E6AE7DA26B6}"/>
      </w:docPartPr>
      <w:docPartBody>
        <w:p w:rsidR="0082042B" w:rsidRDefault="00E6762F" w:rsidP="00E6762F">
          <w:pPr>
            <w:pStyle w:val="80C265064DCA4FA19EF766E8DF53B722"/>
          </w:pPr>
          <w:r w:rsidRPr="000C4CAE">
            <w:rPr>
              <w:rStyle w:val="PlaceholderText"/>
            </w:rPr>
            <w:t>Click here to enter text.</w:t>
          </w:r>
        </w:p>
      </w:docPartBody>
    </w:docPart>
    <w:docPart>
      <w:docPartPr>
        <w:name w:val="0585A1D919D441D1A65F5D33A1B893DC"/>
        <w:category>
          <w:name w:val="General"/>
          <w:gallery w:val="placeholder"/>
        </w:category>
        <w:types>
          <w:type w:val="bbPlcHdr"/>
        </w:types>
        <w:behaviors>
          <w:behavior w:val="content"/>
        </w:behaviors>
        <w:guid w:val="{6BD60912-5214-42A4-8820-065C6B14C99C}"/>
      </w:docPartPr>
      <w:docPartBody>
        <w:p w:rsidR="0082042B" w:rsidRDefault="00E6762F" w:rsidP="00E6762F">
          <w:pPr>
            <w:pStyle w:val="0585A1D919D441D1A65F5D33A1B893DC"/>
          </w:pPr>
          <w:r w:rsidRPr="000C4CAE">
            <w:rPr>
              <w:rStyle w:val="PlaceholderText"/>
            </w:rPr>
            <w:t>Click here to enter text.</w:t>
          </w:r>
        </w:p>
      </w:docPartBody>
    </w:docPart>
    <w:docPart>
      <w:docPartPr>
        <w:name w:val="EFBE8AB1C024475EB3177DBEFBB45374"/>
        <w:category>
          <w:name w:val="General"/>
          <w:gallery w:val="placeholder"/>
        </w:category>
        <w:types>
          <w:type w:val="bbPlcHdr"/>
        </w:types>
        <w:behaviors>
          <w:behavior w:val="content"/>
        </w:behaviors>
        <w:guid w:val="{8FDB0C5F-0751-4E2A-AE6C-57B06068CB2B}"/>
      </w:docPartPr>
      <w:docPartBody>
        <w:p w:rsidR="00000000" w:rsidRDefault="00D26C20" w:rsidP="00D26C20">
          <w:pPr>
            <w:pStyle w:val="EFBE8AB1C024475EB3177DBEFBB45374"/>
          </w:pPr>
          <w:r w:rsidRPr="000C4CAE">
            <w:rPr>
              <w:rStyle w:val="PlaceholderText"/>
            </w:rPr>
            <w:t>Click here to enter text.</w:t>
          </w:r>
        </w:p>
      </w:docPartBody>
    </w:docPart>
    <w:docPart>
      <w:docPartPr>
        <w:name w:val="A3BAE2719C9245FDA2BA9014E40ECC79"/>
        <w:category>
          <w:name w:val="General"/>
          <w:gallery w:val="placeholder"/>
        </w:category>
        <w:types>
          <w:type w:val="bbPlcHdr"/>
        </w:types>
        <w:behaviors>
          <w:behavior w:val="content"/>
        </w:behaviors>
        <w:guid w:val="{99DB95DB-17E7-483D-9B84-6F343A8EA4FD}"/>
      </w:docPartPr>
      <w:docPartBody>
        <w:p w:rsidR="00000000" w:rsidRDefault="00D26C20" w:rsidP="00D26C20">
          <w:pPr>
            <w:pStyle w:val="A3BAE2719C9245FDA2BA9014E40ECC79"/>
          </w:pPr>
          <w:r w:rsidRPr="000C4CAE">
            <w:rPr>
              <w:rStyle w:val="PlaceholderText"/>
            </w:rPr>
            <w:t>Click here to enter text.</w:t>
          </w:r>
        </w:p>
      </w:docPartBody>
    </w:docPart>
    <w:docPart>
      <w:docPartPr>
        <w:name w:val="124C64A682E44B528F1A253EF6AB35E2"/>
        <w:category>
          <w:name w:val="General"/>
          <w:gallery w:val="placeholder"/>
        </w:category>
        <w:types>
          <w:type w:val="bbPlcHdr"/>
        </w:types>
        <w:behaviors>
          <w:behavior w:val="content"/>
        </w:behaviors>
        <w:guid w:val="{8508274B-40FF-4D25-8486-7037F8025FEE}"/>
      </w:docPartPr>
      <w:docPartBody>
        <w:p w:rsidR="00000000" w:rsidRDefault="00D26C20" w:rsidP="00D26C20">
          <w:pPr>
            <w:pStyle w:val="124C64A682E44B528F1A253EF6AB35E2"/>
          </w:pPr>
          <w:r w:rsidRPr="000C4CAE">
            <w:rPr>
              <w:rStyle w:val="PlaceholderText"/>
            </w:rPr>
            <w:t>Click here to enter text.</w:t>
          </w:r>
        </w:p>
      </w:docPartBody>
    </w:docPart>
    <w:docPart>
      <w:docPartPr>
        <w:name w:val="F21C04CC445E4FA5B14C2E455A860F7B"/>
        <w:category>
          <w:name w:val="General"/>
          <w:gallery w:val="placeholder"/>
        </w:category>
        <w:types>
          <w:type w:val="bbPlcHdr"/>
        </w:types>
        <w:behaviors>
          <w:behavior w:val="content"/>
        </w:behaviors>
        <w:guid w:val="{60A170DE-7691-4519-B71D-E58A31980BFC}"/>
      </w:docPartPr>
      <w:docPartBody>
        <w:p w:rsidR="00000000" w:rsidRDefault="00D26C20" w:rsidP="00D26C20">
          <w:pPr>
            <w:pStyle w:val="F21C04CC445E4FA5B14C2E455A860F7B"/>
          </w:pPr>
          <w:r w:rsidRPr="000C4CAE">
            <w:rPr>
              <w:rStyle w:val="PlaceholderText"/>
            </w:rPr>
            <w:t>Click here to enter text.</w:t>
          </w:r>
        </w:p>
      </w:docPartBody>
    </w:docPart>
    <w:docPart>
      <w:docPartPr>
        <w:name w:val="CC92BDA108F54B9898AF9D0662FB92BA"/>
        <w:category>
          <w:name w:val="General"/>
          <w:gallery w:val="placeholder"/>
        </w:category>
        <w:types>
          <w:type w:val="bbPlcHdr"/>
        </w:types>
        <w:behaviors>
          <w:behavior w:val="content"/>
        </w:behaviors>
        <w:guid w:val="{7342E775-C92C-488B-A432-9EEA2F016682}"/>
      </w:docPartPr>
      <w:docPartBody>
        <w:p w:rsidR="00000000" w:rsidRDefault="00D26C20" w:rsidP="00D26C20">
          <w:pPr>
            <w:pStyle w:val="CC92BDA108F54B9898AF9D0662FB92BA"/>
          </w:pPr>
          <w:r w:rsidRPr="000C4CAE">
            <w:rPr>
              <w:rStyle w:val="PlaceholderText"/>
            </w:rPr>
            <w:t>Click here to enter text.</w:t>
          </w:r>
        </w:p>
      </w:docPartBody>
    </w:docPart>
    <w:docPart>
      <w:docPartPr>
        <w:name w:val="24A610A831184B90B8812494205F7EF1"/>
        <w:category>
          <w:name w:val="General"/>
          <w:gallery w:val="placeholder"/>
        </w:category>
        <w:types>
          <w:type w:val="bbPlcHdr"/>
        </w:types>
        <w:behaviors>
          <w:behavior w:val="content"/>
        </w:behaviors>
        <w:guid w:val="{9746FE0E-9D44-42B8-9AD9-490031F5D222}"/>
      </w:docPartPr>
      <w:docPartBody>
        <w:p w:rsidR="00000000" w:rsidRDefault="00D26C20" w:rsidP="00D26C20">
          <w:pPr>
            <w:pStyle w:val="24A610A831184B90B8812494205F7EF1"/>
          </w:pPr>
          <w:r w:rsidRPr="000C4CAE">
            <w:rPr>
              <w:rStyle w:val="PlaceholderText"/>
            </w:rPr>
            <w:t>Click here to enter text.</w:t>
          </w:r>
        </w:p>
      </w:docPartBody>
    </w:docPart>
    <w:docPart>
      <w:docPartPr>
        <w:name w:val="A9296310F1134A5A82F14325CD573250"/>
        <w:category>
          <w:name w:val="General"/>
          <w:gallery w:val="placeholder"/>
        </w:category>
        <w:types>
          <w:type w:val="bbPlcHdr"/>
        </w:types>
        <w:behaviors>
          <w:behavior w:val="content"/>
        </w:behaviors>
        <w:guid w:val="{0B7CA1D7-939F-44FA-B558-268D76C5190D}"/>
      </w:docPartPr>
      <w:docPartBody>
        <w:p w:rsidR="00000000" w:rsidRDefault="00D26C20" w:rsidP="00D26C20">
          <w:pPr>
            <w:pStyle w:val="A9296310F1134A5A82F14325CD573250"/>
          </w:pPr>
          <w:r w:rsidRPr="000C4CAE">
            <w:rPr>
              <w:rStyle w:val="PlaceholderText"/>
            </w:rPr>
            <w:t>Click here to enter text.</w:t>
          </w:r>
        </w:p>
      </w:docPartBody>
    </w:docPart>
    <w:docPart>
      <w:docPartPr>
        <w:name w:val="BADAFF2E855C4FAB9D3E1661C5FC6204"/>
        <w:category>
          <w:name w:val="General"/>
          <w:gallery w:val="placeholder"/>
        </w:category>
        <w:types>
          <w:type w:val="bbPlcHdr"/>
        </w:types>
        <w:behaviors>
          <w:behavior w:val="content"/>
        </w:behaviors>
        <w:guid w:val="{D3DCCBF9-14A1-4CA0-98F6-2892090CBC12}"/>
      </w:docPartPr>
      <w:docPartBody>
        <w:p w:rsidR="00000000" w:rsidRDefault="00D26C20" w:rsidP="00D26C20">
          <w:pPr>
            <w:pStyle w:val="BADAFF2E855C4FAB9D3E1661C5FC6204"/>
          </w:pPr>
          <w:r w:rsidRPr="000C4CAE">
            <w:rPr>
              <w:rStyle w:val="PlaceholderText"/>
            </w:rPr>
            <w:t>Click here to enter text.</w:t>
          </w:r>
        </w:p>
      </w:docPartBody>
    </w:docPart>
    <w:docPart>
      <w:docPartPr>
        <w:name w:val="CBA5B1D43A6A4078AF0EEF952FE3DADD"/>
        <w:category>
          <w:name w:val="General"/>
          <w:gallery w:val="placeholder"/>
        </w:category>
        <w:types>
          <w:type w:val="bbPlcHdr"/>
        </w:types>
        <w:behaviors>
          <w:behavior w:val="content"/>
        </w:behaviors>
        <w:guid w:val="{46AEE274-1AA9-4998-8D4E-C700A72FDCD2}"/>
      </w:docPartPr>
      <w:docPartBody>
        <w:p w:rsidR="00000000" w:rsidRDefault="00D26C20" w:rsidP="00D26C20">
          <w:pPr>
            <w:pStyle w:val="CBA5B1D43A6A4078AF0EEF952FE3DADD"/>
          </w:pPr>
          <w:r w:rsidRPr="000C4CAE">
            <w:rPr>
              <w:rStyle w:val="PlaceholderText"/>
            </w:rPr>
            <w:t>Click here to enter text.</w:t>
          </w:r>
        </w:p>
      </w:docPartBody>
    </w:docPart>
    <w:docPart>
      <w:docPartPr>
        <w:name w:val="EBCC09E5CE1D4D68AF3D24F38BDDEAFD"/>
        <w:category>
          <w:name w:val="General"/>
          <w:gallery w:val="placeholder"/>
        </w:category>
        <w:types>
          <w:type w:val="bbPlcHdr"/>
        </w:types>
        <w:behaviors>
          <w:behavior w:val="content"/>
        </w:behaviors>
        <w:guid w:val="{EC049F8D-01C8-4EC3-8D54-C363ECFDA376}"/>
      </w:docPartPr>
      <w:docPartBody>
        <w:p w:rsidR="00000000" w:rsidRDefault="00D26C20" w:rsidP="00D26C20">
          <w:pPr>
            <w:pStyle w:val="EBCC09E5CE1D4D68AF3D24F38BDDEAFD"/>
          </w:pPr>
          <w:r w:rsidRPr="000C4CAE">
            <w:rPr>
              <w:rStyle w:val="PlaceholderText"/>
            </w:rPr>
            <w:t>Click here to enter text.</w:t>
          </w:r>
        </w:p>
      </w:docPartBody>
    </w:docPart>
    <w:docPart>
      <w:docPartPr>
        <w:name w:val="35BCD9BE80F4487EAAA40D3E7E26777D"/>
        <w:category>
          <w:name w:val="General"/>
          <w:gallery w:val="placeholder"/>
        </w:category>
        <w:types>
          <w:type w:val="bbPlcHdr"/>
        </w:types>
        <w:behaviors>
          <w:behavior w:val="content"/>
        </w:behaviors>
        <w:guid w:val="{B7916471-B2D8-4CC0-B908-F58772C65437}"/>
      </w:docPartPr>
      <w:docPartBody>
        <w:p w:rsidR="00000000" w:rsidRDefault="00D26C20" w:rsidP="00D26C20">
          <w:pPr>
            <w:pStyle w:val="35BCD9BE80F4487EAAA40D3E7E26777D"/>
          </w:pPr>
          <w:r w:rsidRPr="000C4CAE">
            <w:rPr>
              <w:rStyle w:val="PlaceholderText"/>
            </w:rPr>
            <w:t>Click here to enter text.</w:t>
          </w:r>
        </w:p>
      </w:docPartBody>
    </w:docPart>
    <w:docPart>
      <w:docPartPr>
        <w:name w:val="BC2ACE71304E42C081CBA20D7A553F1D"/>
        <w:category>
          <w:name w:val="General"/>
          <w:gallery w:val="placeholder"/>
        </w:category>
        <w:types>
          <w:type w:val="bbPlcHdr"/>
        </w:types>
        <w:behaviors>
          <w:behavior w:val="content"/>
        </w:behaviors>
        <w:guid w:val="{32E7133F-DAED-42DB-AEFB-4C5F6C9FAC75}"/>
      </w:docPartPr>
      <w:docPartBody>
        <w:p w:rsidR="00000000" w:rsidRDefault="00D26C20" w:rsidP="00D26C20">
          <w:pPr>
            <w:pStyle w:val="BC2ACE71304E42C081CBA20D7A553F1D"/>
          </w:pPr>
          <w:r w:rsidRPr="000C4CAE">
            <w:rPr>
              <w:rStyle w:val="PlaceholderText"/>
            </w:rPr>
            <w:t>Click here to enter text.</w:t>
          </w:r>
        </w:p>
      </w:docPartBody>
    </w:docPart>
    <w:docPart>
      <w:docPartPr>
        <w:name w:val="B4BC81B4D24F40A8989E339E00823230"/>
        <w:category>
          <w:name w:val="General"/>
          <w:gallery w:val="placeholder"/>
        </w:category>
        <w:types>
          <w:type w:val="bbPlcHdr"/>
        </w:types>
        <w:behaviors>
          <w:behavior w:val="content"/>
        </w:behaviors>
        <w:guid w:val="{36F8E9FB-3988-44E6-8CCF-A548611755DC}"/>
      </w:docPartPr>
      <w:docPartBody>
        <w:p w:rsidR="00000000" w:rsidRDefault="00D26C20" w:rsidP="00D26C20">
          <w:pPr>
            <w:pStyle w:val="B4BC81B4D24F40A8989E339E00823230"/>
          </w:pPr>
          <w:r w:rsidRPr="000C4CAE">
            <w:rPr>
              <w:rStyle w:val="PlaceholderText"/>
            </w:rPr>
            <w:t>Click here to enter text.</w:t>
          </w:r>
        </w:p>
      </w:docPartBody>
    </w:docPart>
    <w:docPart>
      <w:docPartPr>
        <w:name w:val="CE4F5F1337694F30A7B003A17AEF25C5"/>
        <w:category>
          <w:name w:val="General"/>
          <w:gallery w:val="placeholder"/>
        </w:category>
        <w:types>
          <w:type w:val="bbPlcHdr"/>
        </w:types>
        <w:behaviors>
          <w:behavior w:val="content"/>
        </w:behaviors>
        <w:guid w:val="{3C90BE22-E049-42FF-A7F9-14AA4339D874}"/>
      </w:docPartPr>
      <w:docPartBody>
        <w:p w:rsidR="00000000" w:rsidRDefault="00D26C20" w:rsidP="00D26C20">
          <w:pPr>
            <w:pStyle w:val="CE4F5F1337694F30A7B003A17AEF25C5"/>
          </w:pPr>
          <w:r w:rsidRPr="000C4CAE">
            <w:rPr>
              <w:rStyle w:val="PlaceholderText"/>
            </w:rPr>
            <w:t>Click here to enter text.</w:t>
          </w:r>
        </w:p>
      </w:docPartBody>
    </w:docPart>
    <w:docPart>
      <w:docPartPr>
        <w:name w:val="8C4E304C3DBB46258C8AB1AFF82312B7"/>
        <w:category>
          <w:name w:val="General"/>
          <w:gallery w:val="placeholder"/>
        </w:category>
        <w:types>
          <w:type w:val="bbPlcHdr"/>
        </w:types>
        <w:behaviors>
          <w:behavior w:val="content"/>
        </w:behaviors>
        <w:guid w:val="{2AE7DC84-269C-4D3C-A039-6B0B46659D62}"/>
      </w:docPartPr>
      <w:docPartBody>
        <w:p w:rsidR="00000000" w:rsidRDefault="00D26C20" w:rsidP="00D26C20">
          <w:pPr>
            <w:pStyle w:val="8C4E304C3DBB46258C8AB1AFF82312B7"/>
          </w:pPr>
          <w:r w:rsidRPr="000C4CA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423B"/>
    <w:rsid w:val="00024FBF"/>
    <w:rsid w:val="002A4605"/>
    <w:rsid w:val="003B1753"/>
    <w:rsid w:val="003E34F2"/>
    <w:rsid w:val="0048645F"/>
    <w:rsid w:val="004F1B60"/>
    <w:rsid w:val="005C6826"/>
    <w:rsid w:val="00667E03"/>
    <w:rsid w:val="00695FCD"/>
    <w:rsid w:val="0082042B"/>
    <w:rsid w:val="008D7A21"/>
    <w:rsid w:val="00AA2527"/>
    <w:rsid w:val="00AC1991"/>
    <w:rsid w:val="00B4162B"/>
    <w:rsid w:val="00B75BF6"/>
    <w:rsid w:val="00B8159F"/>
    <w:rsid w:val="00C3650D"/>
    <w:rsid w:val="00C56F31"/>
    <w:rsid w:val="00CE3DFF"/>
    <w:rsid w:val="00CE423B"/>
    <w:rsid w:val="00CF77C5"/>
    <w:rsid w:val="00D245F6"/>
    <w:rsid w:val="00D26C20"/>
    <w:rsid w:val="00D431B3"/>
    <w:rsid w:val="00D46642"/>
    <w:rsid w:val="00E6762F"/>
    <w:rsid w:val="00F32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6C20"/>
    <w:rPr>
      <w:color w:val="808080"/>
    </w:rPr>
  </w:style>
  <w:style w:type="paragraph" w:customStyle="1" w:styleId="C7CD9395A326449EA2146D15EC99D739">
    <w:name w:val="C7CD9395A326449EA2146D15EC99D739"/>
    <w:rsid w:val="00CE423B"/>
  </w:style>
  <w:style w:type="paragraph" w:customStyle="1" w:styleId="EFA75936B698486A90864FAE2EBFEB38">
    <w:name w:val="EFA75936B698486A90864FAE2EBFEB38"/>
    <w:rsid w:val="00CE423B"/>
  </w:style>
  <w:style w:type="paragraph" w:customStyle="1" w:styleId="C57E919091814D628EC457DF4246A678">
    <w:name w:val="C57E919091814D628EC457DF4246A678"/>
    <w:rsid w:val="00CE423B"/>
  </w:style>
  <w:style w:type="paragraph" w:customStyle="1" w:styleId="57AD16603F114E0DA2FEB8C378586919">
    <w:name w:val="57AD16603F114E0DA2FEB8C378586919"/>
    <w:rsid w:val="00D245F6"/>
  </w:style>
  <w:style w:type="paragraph" w:customStyle="1" w:styleId="AFC2F45B9DE8473FBA7EE4AEFCDBBFDD">
    <w:name w:val="AFC2F45B9DE8473FBA7EE4AEFCDBBFDD"/>
    <w:rsid w:val="00D245F6"/>
  </w:style>
  <w:style w:type="paragraph" w:customStyle="1" w:styleId="06B1A1FB1BF84229A9C51E6485CA68E7">
    <w:name w:val="06B1A1FB1BF84229A9C51E6485CA68E7"/>
    <w:rsid w:val="00D245F6"/>
  </w:style>
  <w:style w:type="paragraph" w:customStyle="1" w:styleId="4C9043F280F74857A9FB7C6BEFD5C153">
    <w:name w:val="4C9043F280F74857A9FB7C6BEFD5C153"/>
    <w:rsid w:val="00D245F6"/>
  </w:style>
  <w:style w:type="paragraph" w:customStyle="1" w:styleId="2457C52910504ED885AD6C2E48D1DF88">
    <w:name w:val="2457C52910504ED885AD6C2E48D1DF88"/>
    <w:rsid w:val="00D245F6"/>
  </w:style>
  <w:style w:type="paragraph" w:customStyle="1" w:styleId="73249257C848469F94F97A6559BF6E1F">
    <w:name w:val="73249257C848469F94F97A6559BF6E1F"/>
    <w:rsid w:val="00D245F6"/>
  </w:style>
  <w:style w:type="paragraph" w:customStyle="1" w:styleId="288C40F79E26472CA7F218EE8309A188">
    <w:name w:val="288C40F79E26472CA7F218EE8309A188"/>
    <w:rsid w:val="00D245F6"/>
  </w:style>
  <w:style w:type="paragraph" w:customStyle="1" w:styleId="5B2A21F90E664B1F97F3D91C2D50B73B">
    <w:name w:val="5B2A21F90E664B1F97F3D91C2D50B73B"/>
    <w:rsid w:val="00D245F6"/>
  </w:style>
  <w:style w:type="paragraph" w:customStyle="1" w:styleId="0F96D59E1EDD4AEDA18338048BC673F3">
    <w:name w:val="0F96D59E1EDD4AEDA18338048BC673F3"/>
    <w:rsid w:val="00D245F6"/>
  </w:style>
  <w:style w:type="paragraph" w:customStyle="1" w:styleId="0FD1F4920C9C4550BA9EC71152A13298">
    <w:name w:val="0FD1F4920C9C4550BA9EC71152A13298"/>
    <w:rsid w:val="00D245F6"/>
  </w:style>
  <w:style w:type="paragraph" w:customStyle="1" w:styleId="8A03B7F7D2E845C38A511FE003FC1D1C">
    <w:name w:val="8A03B7F7D2E845C38A511FE003FC1D1C"/>
    <w:rsid w:val="00D245F6"/>
  </w:style>
  <w:style w:type="paragraph" w:customStyle="1" w:styleId="92337D126A454AD1A2C1332DA19D88DE">
    <w:name w:val="92337D126A454AD1A2C1332DA19D88DE"/>
    <w:rsid w:val="00D245F6"/>
  </w:style>
  <w:style w:type="paragraph" w:customStyle="1" w:styleId="60BB3817F6384091A72968AB910C9DE8">
    <w:name w:val="60BB3817F6384091A72968AB910C9DE8"/>
    <w:rsid w:val="00D245F6"/>
  </w:style>
  <w:style w:type="paragraph" w:customStyle="1" w:styleId="790AD2D0F1CF4A8C8B5B2E6E4DDF9C1D">
    <w:name w:val="790AD2D0F1CF4A8C8B5B2E6E4DDF9C1D"/>
    <w:rsid w:val="00D245F6"/>
  </w:style>
  <w:style w:type="paragraph" w:customStyle="1" w:styleId="28C8CF7536DC43E0843FD266A49008B9">
    <w:name w:val="28C8CF7536DC43E0843FD266A49008B9"/>
    <w:rsid w:val="00F32F30"/>
  </w:style>
  <w:style w:type="paragraph" w:customStyle="1" w:styleId="4D6FCD7B38E8415D824E53E53BD770E8">
    <w:name w:val="4D6FCD7B38E8415D824E53E53BD770E8"/>
    <w:rsid w:val="00B75BF6"/>
  </w:style>
  <w:style w:type="paragraph" w:customStyle="1" w:styleId="1DF0A48802F2455A82E0AFF7DEF50910">
    <w:name w:val="1DF0A48802F2455A82E0AFF7DEF50910"/>
    <w:rsid w:val="00E6762F"/>
  </w:style>
  <w:style w:type="paragraph" w:customStyle="1" w:styleId="8AB5FCCF7C7447119875C290A67B2BD7">
    <w:name w:val="8AB5FCCF7C7447119875C290A67B2BD7"/>
    <w:rsid w:val="00E6762F"/>
  </w:style>
  <w:style w:type="paragraph" w:customStyle="1" w:styleId="B712D27CCC624FD7B54144451AFC5E9A">
    <w:name w:val="B712D27CCC624FD7B54144451AFC5E9A"/>
    <w:rsid w:val="00E6762F"/>
  </w:style>
  <w:style w:type="paragraph" w:customStyle="1" w:styleId="80C265064DCA4FA19EF766E8DF53B722">
    <w:name w:val="80C265064DCA4FA19EF766E8DF53B722"/>
    <w:rsid w:val="00E6762F"/>
  </w:style>
  <w:style w:type="paragraph" w:customStyle="1" w:styleId="0585A1D919D441D1A65F5D33A1B893DC">
    <w:name w:val="0585A1D919D441D1A65F5D33A1B893DC"/>
    <w:rsid w:val="00E6762F"/>
  </w:style>
  <w:style w:type="paragraph" w:customStyle="1" w:styleId="113F7E01B3154372A72FDBC1B985CEA3">
    <w:name w:val="113F7E01B3154372A72FDBC1B985CEA3"/>
    <w:rsid w:val="00E6762F"/>
  </w:style>
  <w:style w:type="paragraph" w:customStyle="1" w:styleId="6961D445BC6840C590DB593CBA598195">
    <w:name w:val="6961D445BC6840C590DB593CBA598195"/>
    <w:rsid w:val="00E6762F"/>
  </w:style>
  <w:style w:type="paragraph" w:customStyle="1" w:styleId="5DBC5948DE9B489EB0341CBC22DC8AF1">
    <w:name w:val="5DBC5948DE9B489EB0341CBC22DC8AF1"/>
    <w:rsid w:val="00E6762F"/>
  </w:style>
  <w:style w:type="paragraph" w:customStyle="1" w:styleId="D5F0610546164557A61A350CDFC48473">
    <w:name w:val="D5F0610546164557A61A350CDFC48473"/>
    <w:rsid w:val="00E6762F"/>
  </w:style>
  <w:style w:type="paragraph" w:customStyle="1" w:styleId="A090ABBCA931456893EAD8FDA234724E">
    <w:name w:val="A090ABBCA931456893EAD8FDA234724E"/>
    <w:rsid w:val="00E6762F"/>
  </w:style>
  <w:style w:type="paragraph" w:customStyle="1" w:styleId="6A20E2101A0E48EC970CD9E044FC3EB5">
    <w:name w:val="6A20E2101A0E48EC970CD9E044FC3EB5"/>
    <w:rsid w:val="00E6762F"/>
  </w:style>
  <w:style w:type="paragraph" w:customStyle="1" w:styleId="6E64CE35D0624834BAD258F86E3B551E">
    <w:name w:val="6E64CE35D0624834BAD258F86E3B551E"/>
    <w:rsid w:val="00E6762F"/>
  </w:style>
  <w:style w:type="paragraph" w:customStyle="1" w:styleId="119A1E8CA9C9453A85A41D20D3F7AFF6">
    <w:name w:val="119A1E8CA9C9453A85A41D20D3F7AFF6"/>
    <w:rsid w:val="00E6762F"/>
  </w:style>
  <w:style w:type="paragraph" w:customStyle="1" w:styleId="91E73333EE9C477E8A5380FC5ADADB4C">
    <w:name w:val="91E73333EE9C477E8A5380FC5ADADB4C"/>
    <w:rsid w:val="00E6762F"/>
  </w:style>
  <w:style w:type="paragraph" w:customStyle="1" w:styleId="EC8CCFAC962D4A6E9D9F3AB3C61EB08C">
    <w:name w:val="EC8CCFAC962D4A6E9D9F3AB3C61EB08C"/>
    <w:rsid w:val="00E6762F"/>
  </w:style>
  <w:style w:type="paragraph" w:customStyle="1" w:styleId="3D5A8E320F6942E69EA3B442A53D9BCE">
    <w:name w:val="3D5A8E320F6942E69EA3B442A53D9BCE"/>
    <w:rsid w:val="00E6762F"/>
  </w:style>
  <w:style w:type="paragraph" w:customStyle="1" w:styleId="553153EFA4DD4E3BB1834E820D5A5DED">
    <w:name w:val="553153EFA4DD4E3BB1834E820D5A5DED"/>
    <w:rsid w:val="00E6762F"/>
  </w:style>
  <w:style w:type="paragraph" w:customStyle="1" w:styleId="01039980CAB74FC19AC46D6BDDAD04F9">
    <w:name w:val="01039980CAB74FC19AC46D6BDDAD04F9"/>
    <w:rsid w:val="00E6762F"/>
  </w:style>
  <w:style w:type="paragraph" w:customStyle="1" w:styleId="15F6F95C49194C9CA21350E1DF36BF21">
    <w:name w:val="15F6F95C49194C9CA21350E1DF36BF21"/>
    <w:rsid w:val="00E6762F"/>
  </w:style>
  <w:style w:type="paragraph" w:customStyle="1" w:styleId="007566CE7F03416898FF18340E032D71">
    <w:name w:val="007566CE7F03416898FF18340E032D71"/>
    <w:rsid w:val="00E6762F"/>
  </w:style>
  <w:style w:type="paragraph" w:customStyle="1" w:styleId="BC65B52155C6405DAB5570D8A845B380">
    <w:name w:val="BC65B52155C6405DAB5570D8A845B380"/>
    <w:rsid w:val="00E6762F"/>
  </w:style>
  <w:style w:type="paragraph" w:customStyle="1" w:styleId="CBAB82DA6250443BA0FE74EAAD163AE7">
    <w:name w:val="CBAB82DA6250443BA0FE74EAAD163AE7"/>
    <w:rsid w:val="00E6762F"/>
  </w:style>
  <w:style w:type="paragraph" w:customStyle="1" w:styleId="692AE9C984694599BA5FAF197C32D5F0">
    <w:name w:val="692AE9C984694599BA5FAF197C32D5F0"/>
    <w:rsid w:val="00E6762F"/>
  </w:style>
  <w:style w:type="paragraph" w:customStyle="1" w:styleId="2960D8C9F45E4F5297EB72BFBD07B158">
    <w:name w:val="2960D8C9F45E4F5297EB72BFBD07B158"/>
    <w:rsid w:val="00E6762F"/>
  </w:style>
  <w:style w:type="paragraph" w:customStyle="1" w:styleId="6987BCA75DDE4C5BB8D1F297C8ECB767">
    <w:name w:val="6987BCA75DDE4C5BB8D1F297C8ECB767"/>
    <w:rsid w:val="00E6762F"/>
  </w:style>
  <w:style w:type="paragraph" w:customStyle="1" w:styleId="772F19B5C9F240D9BFA2F7566AC4AE66">
    <w:name w:val="772F19B5C9F240D9BFA2F7566AC4AE66"/>
    <w:rsid w:val="00E6762F"/>
  </w:style>
  <w:style w:type="paragraph" w:customStyle="1" w:styleId="3FF539294F2A49B2849DDF22D3661A77">
    <w:name w:val="3FF539294F2A49B2849DDF22D3661A77"/>
    <w:rsid w:val="00E6762F"/>
  </w:style>
  <w:style w:type="paragraph" w:customStyle="1" w:styleId="8AB0FAA5DAEA487D8573BB6ED6ADDB41">
    <w:name w:val="8AB0FAA5DAEA487D8573BB6ED6ADDB41"/>
    <w:rsid w:val="00E6762F"/>
  </w:style>
  <w:style w:type="paragraph" w:customStyle="1" w:styleId="452BDD1B9A0C42849FB0E2476A74F2BD">
    <w:name w:val="452BDD1B9A0C42849FB0E2476A74F2BD"/>
    <w:rsid w:val="00D26C20"/>
  </w:style>
  <w:style w:type="paragraph" w:customStyle="1" w:styleId="30AFE9B474EF4780A481CD7FB8FA8082">
    <w:name w:val="30AFE9B474EF4780A481CD7FB8FA8082"/>
    <w:rsid w:val="00D26C20"/>
  </w:style>
  <w:style w:type="paragraph" w:customStyle="1" w:styleId="26EF0987C4474CCFBE1040610FF06E8E">
    <w:name w:val="26EF0987C4474CCFBE1040610FF06E8E"/>
    <w:rsid w:val="00D26C20"/>
  </w:style>
  <w:style w:type="paragraph" w:customStyle="1" w:styleId="8FBB144CF3DC4836A3B8721BE6E84D15">
    <w:name w:val="8FBB144CF3DC4836A3B8721BE6E84D15"/>
    <w:rsid w:val="00D26C20"/>
  </w:style>
  <w:style w:type="paragraph" w:customStyle="1" w:styleId="A0BD03D4811F4DB4BBE286DAC06D10D9">
    <w:name w:val="A0BD03D4811F4DB4BBE286DAC06D10D9"/>
    <w:rsid w:val="00D26C20"/>
  </w:style>
  <w:style w:type="paragraph" w:customStyle="1" w:styleId="9713FE258BF34CD4AD9853889856C4CC">
    <w:name w:val="9713FE258BF34CD4AD9853889856C4CC"/>
    <w:rsid w:val="00D26C20"/>
  </w:style>
  <w:style w:type="paragraph" w:customStyle="1" w:styleId="13AB9EB18A64497EA7C4931615E998AC">
    <w:name w:val="13AB9EB18A64497EA7C4931615E998AC"/>
    <w:rsid w:val="00D26C20"/>
  </w:style>
  <w:style w:type="paragraph" w:customStyle="1" w:styleId="783346542CCF4AE2B984D7A56FAB4361">
    <w:name w:val="783346542CCF4AE2B984D7A56FAB4361"/>
    <w:rsid w:val="00D26C20"/>
  </w:style>
  <w:style w:type="paragraph" w:customStyle="1" w:styleId="043A8DA5651F4B42921FF18777D012C6">
    <w:name w:val="043A8DA5651F4B42921FF18777D012C6"/>
    <w:rsid w:val="00D26C20"/>
  </w:style>
  <w:style w:type="paragraph" w:customStyle="1" w:styleId="675D4EEEC06D4864ACE676B4C2CE5217">
    <w:name w:val="675D4EEEC06D4864ACE676B4C2CE5217"/>
    <w:rsid w:val="00D26C20"/>
  </w:style>
  <w:style w:type="paragraph" w:customStyle="1" w:styleId="4249679D0F0C4A44B0DF10F9FF969C2A">
    <w:name w:val="4249679D0F0C4A44B0DF10F9FF969C2A"/>
    <w:rsid w:val="00D26C20"/>
  </w:style>
  <w:style w:type="paragraph" w:customStyle="1" w:styleId="A6F890C971584809B5D416663DB0C471">
    <w:name w:val="A6F890C971584809B5D416663DB0C471"/>
    <w:rsid w:val="00D26C20"/>
  </w:style>
  <w:style w:type="paragraph" w:customStyle="1" w:styleId="7F1A6F8FF303409581DCF100113EE4D5">
    <w:name w:val="7F1A6F8FF303409581DCF100113EE4D5"/>
    <w:rsid w:val="00D26C20"/>
  </w:style>
  <w:style w:type="paragraph" w:customStyle="1" w:styleId="D4EA125DC55A437E8EF4F1F2DEBE4361">
    <w:name w:val="D4EA125DC55A437E8EF4F1F2DEBE4361"/>
    <w:rsid w:val="00D26C20"/>
  </w:style>
  <w:style w:type="paragraph" w:customStyle="1" w:styleId="9EA59CE1C2DE410D921E0B7D8C4C6C6D">
    <w:name w:val="9EA59CE1C2DE410D921E0B7D8C4C6C6D"/>
    <w:rsid w:val="00D26C20"/>
  </w:style>
  <w:style w:type="paragraph" w:customStyle="1" w:styleId="0B8060B40FC24BBEA6F2640B2A6C87A4">
    <w:name w:val="0B8060B40FC24BBEA6F2640B2A6C87A4"/>
    <w:rsid w:val="00D26C20"/>
  </w:style>
  <w:style w:type="paragraph" w:customStyle="1" w:styleId="BCB99C320CDB48D293AECADCC8B3D7C4">
    <w:name w:val="BCB99C320CDB48D293AECADCC8B3D7C4"/>
    <w:rsid w:val="00D26C20"/>
  </w:style>
  <w:style w:type="paragraph" w:customStyle="1" w:styleId="878F8CF5C5CF48889ED6FBD0B612FCBC">
    <w:name w:val="878F8CF5C5CF48889ED6FBD0B612FCBC"/>
    <w:rsid w:val="00D26C20"/>
  </w:style>
  <w:style w:type="paragraph" w:customStyle="1" w:styleId="2049036AFC5E46339BE85AB823B718AC">
    <w:name w:val="2049036AFC5E46339BE85AB823B718AC"/>
    <w:rsid w:val="00D26C20"/>
  </w:style>
  <w:style w:type="paragraph" w:customStyle="1" w:styleId="AF91507184E0473CA2416DF7ABF6321D">
    <w:name w:val="AF91507184E0473CA2416DF7ABF6321D"/>
    <w:rsid w:val="00D26C20"/>
  </w:style>
  <w:style w:type="paragraph" w:customStyle="1" w:styleId="EFBE8AB1C024475EB3177DBEFBB45374">
    <w:name w:val="EFBE8AB1C024475EB3177DBEFBB45374"/>
    <w:rsid w:val="00D26C20"/>
  </w:style>
  <w:style w:type="paragraph" w:customStyle="1" w:styleId="A3BAE2719C9245FDA2BA9014E40ECC79">
    <w:name w:val="A3BAE2719C9245FDA2BA9014E40ECC79"/>
    <w:rsid w:val="00D26C20"/>
  </w:style>
  <w:style w:type="paragraph" w:customStyle="1" w:styleId="124C64A682E44B528F1A253EF6AB35E2">
    <w:name w:val="124C64A682E44B528F1A253EF6AB35E2"/>
    <w:rsid w:val="00D26C20"/>
  </w:style>
  <w:style w:type="paragraph" w:customStyle="1" w:styleId="F21C04CC445E4FA5B14C2E455A860F7B">
    <w:name w:val="F21C04CC445E4FA5B14C2E455A860F7B"/>
    <w:rsid w:val="00D26C20"/>
  </w:style>
  <w:style w:type="paragraph" w:customStyle="1" w:styleId="CC92BDA108F54B9898AF9D0662FB92BA">
    <w:name w:val="CC92BDA108F54B9898AF9D0662FB92BA"/>
    <w:rsid w:val="00D26C20"/>
  </w:style>
  <w:style w:type="paragraph" w:customStyle="1" w:styleId="24A610A831184B90B8812494205F7EF1">
    <w:name w:val="24A610A831184B90B8812494205F7EF1"/>
    <w:rsid w:val="00D26C20"/>
  </w:style>
  <w:style w:type="paragraph" w:customStyle="1" w:styleId="A9296310F1134A5A82F14325CD573250">
    <w:name w:val="A9296310F1134A5A82F14325CD573250"/>
    <w:rsid w:val="00D26C20"/>
  </w:style>
  <w:style w:type="paragraph" w:customStyle="1" w:styleId="BADAFF2E855C4FAB9D3E1661C5FC6204">
    <w:name w:val="BADAFF2E855C4FAB9D3E1661C5FC6204"/>
    <w:rsid w:val="00D26C20"/>
  </w:style>
  <w:style w:type="paragraph" w:customStyle="1" w:styleId="CBA5B1D43A6A4078AF0EEF952FE3DADD">
    <w:name w:val="CBA5B1D43A6A4078AF0EEF952FE3DADD"/>
    <w:rsid w:val="00D26C20"/>
  </w:style>
  <w:style w:type="paragraph" w:customStyle="1" w:styleId="EBCC09E5CE1D4D68AF3D24F38BDDEAFD">
    <w:name w:val="EBCC09E5CE1D4D68AF3D24F38BDDEAFD"/>
    <w:rsid w:val="00D26C20"/>
  </w:style>
  <w:style w:type="paragraph" w:customStyle="1" w:styleId="6AC6F9FE4EDC4E4CB860D8D3497CD278">
    <w:name w:val="6AC6F9FE4EDC4E4CB860D8D3497CD278"/>
    <w:rsid w:val="00D26C20"/>
  </w:style>
  <w:style w:type="paragraph" w:customStyle="1" w:styleId="990AC0E9EECE4C068E77F96816BC59AE">
    <w:name w:val="990AC0E9EECE4C068E77F96816BC59AE"/>
    <w:rsid w:val="00D26C20"/>
  </w:style>
  <w:style w:type="paragraph" w:customStyle="1" w:styleId="B2B4D63D70384B6BBA5663301B64903E">
    <w:name w:val="B2B4D63D70384B6BBA5663301B64903E"/>
    <w:rsid w:val="00D26C20"/>
  </w:style>
  <w:style w:type="paragraph" w:customStyle="1" w:styleId="35BCD9BE80F4487EAAA40D3E7E26777D">
    <w:name w:val="35BCD9BE80F4487EAAA40D3E7E26777D"/>
    <w:rsid w:val="00D26C20"/>
  </w:style>
  <w:style w:type="paragraph" w:customStyle="1" w:styleId="BC2ACE71304E42C081CBA20D7A553F1D">
    <w:name w:val="BC2ACE71304E42C081CBA20D7A553F1D"/>
    <w:rsid w:val="00D26C20"/>
  </w:style>
  <w:style w:type="paragraph" w:customStyle="1" w:styleId="B4BC81B4D24F40A8989E339E00823230">
    <w:name w:val="B4BC81B4D24F40A8989E339E00823230"/>
    <w:rsid w:val="00D26C20"/>
  </w:style>
  <w:style w:type="paragraph" w:customStyle="1" w:styleId="985A75CF874D4CDD847D3DD3FFDAAE74">
    <w:name w:val="985A75CF874D4CDD847D3DD3FFDAAE74"/>
    <w:rsid w:val="00D26C20"/>
  </w:style>
  <w:style w:type="paragraph" w:customStyle="1" w:styleId="DCB6C0CB63154DC2A222C263687D39F8">
    <w:name w:val="DCB6C0CB63154DC2A222C263687D39F8"/>
    <w:rsid w:val="00D26C20"/>
  </w:style>
  <w:style w:type="paragraph" w:customStyle="1" w:styleId="7C0D26B1D8A44574928B9C43F51DA569">
    <w:name w:val="7C0D26B1D8A44574928B9C43F51DA569"/>
    <w:rsid w:val="00D26C20"/>
  </w:style>
  <w:style w:type="paragraph" w:customStyle="1" w:styleId="F8C5DEF21D00463EAF51B8E940D3D6E0">
    <w:name w:val="F8C5DEF21D00463EAF51B8E940D3D6E0"/>
    <w:rsid w:val="00D26C20"/>
  </w:style>
  <w:style w:type="paragraph" w:customStyle="1" w:styleId="117E946F9990483BACB6BB6A9DF6EACA">
    <w:name w:val="117E946F9990483BACB6BB6A9DF6EACA"/>
    <w:rsid w:val="00D26C20"/>
  </w:style>
  <w:style w:type="paragraph" w:customStyle="1" w:styleId="0C8BDF4F10E34B14BEDF21953EC8887D">
    <w:name w:val="0C8BDF4F10E34B14BEDF21953EC8887D"/>
    <w:rsid w:val="00D26C20"/>
  </w:style>
  <w:style w:type="paragraph" w:customStyle="1" w:styleId="5059CCE0B77B4F048C0DF8190F21146C">
    <w:name w:val="5059CCE0B77B4F048C0DF8190F21146C"/>
    <w:rsid w:val="00D26C20"/>
  </w:style>
  <w:style w:type="paragraph" w:customStyle="1" w:styleId="98991CAAAA9543CD9D705B3CEE7E8FE3">
    <w:name w:val="98991CAAAA9543CD9D705B3CEE7E8FE3"/>
    <w:rsid w:val="00D26C20"/>
  </w:style>
  <w:style w:type="paragraph" w:customStyle="1" w:styleId="C032A3AC9B4344508A54F0EF6F90BB1C">
    <w:name w:val="C032A3AC9B4344508A54F0EF6F90BB1C"/>
    <w:rsid w:val="00D26C20"/>
  </w:style>
  <w:style w:type="paragraph" w:customStyle="1" w:styleId="F3B490F14DD34C64AB4A204E1B57E501">
    <w:name w:val="F3B490F14DD34C64AB4A204E1B57E501"/>
    <w:rsid w:val="00D26C20"/>
  </w:style>
  <w:style w:type="paragraph" w:customStyle="1" w:styleId="F3C27F4F91534B5A87F1DA354FA6EB46">
    <w:name w:val="F3C27F4F91534B5A87F1DA354FA6EB46"/>
    <w:rsid w:val="00D26C20"/>
  </w:style>
  <w:style w:type="paragraph" w:customStyle="1" w:styleId="26166CEDAEFD43BEA6EA66766303BE28">
    <w:name w:val="26166CEDAEFD43BEA6EA66766303BE28"/>
    <w:rsid w:val="00D26C20"/>
  </w:style>
  <w:style w:type="paragraph" w:customStyle="1" w:styleId="CE4F5F1337694F30A7B003A17AEF25C5">
    <w:name w:val="CE4F5F1337694F30A7B003A17AEF25C5"/>
    <w:rsid w:val="00D26C20"/>
  </w:style>
  <w:style w:type="paragraph" w:customStyle="1" w:styleId="8C4E304C3DBB46258C8AB1AFF82312B7">
    <w:name w:val="8C4E304C3DBB46258C8AB1AFF82312B7"/>
    <w:rsid w:val="00D26C2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6C20"/>
    <w:rPr>
      <w:color w:val="808080"/>
    </w:rPr>
  </w:style>
  <w:style w:type="paragraph" w:customStyle="1" w:styleId="C7CD9395A326449EA2146D15EC99D739">
    <w:name w:val="C7CD9395A326449EA2146D15EC99D739"/>
    <w:rsid w:val="00CE423B"/>
  </w:style>
  <w:style w:type="paragraph" w:customStyle="1" w:styleId="EFA75936B698486A90864FAE2EBFEB38">
    <w:name w:val="EFA75936B698486A90864FAE2EBFEB38"/>
    <w:rsid w:val="00CE423B"/>
  </w:style>
  <w:style w:type="paragraph" w:customStyle="1" w:styleId="C57E919091814D628EC457DF4246A678">
    <w:name w:val="C57E919091814D628EC457DF4246A678"/>
    <w:rsid w:val="00CE423B"/>
  </w:style>
  <w:style w:type="paragraph" w:customStyle="1" w:styleId="57AD16603F114E0DA2FEB8C378586919">
    <w:name w:val="57AD16603F114E0DA2FEB8C378586919"/>
    <w:rsid w:val="00D245F6"/>
  </w:style>
  <w:style w:type="paragraph" w:customStyle="1" w:styleId="AFC2F45B9DE8473FBA7EE4AEFCDBBFDD">
    <w:name w:val="AFC2F45B9DE8473FBA7EE4AEFCDBBFDD"/>
    <w:rsid w:val="00D245F6"/>
  </w:style>
  <w:style w:type="paragraph" w:customStyle="1" w:styleId="06B1A1FB1BF84229A9C51E6485CA68E7">
    <w:name w:val="06B1A1FB1BF84229A9C51E6485CA68E7"/>
    <w:rsid w:val="00D245F6"/>
  </w:style>
  <w:style w:type="paragraph" w:customStyle="1" w:styleId="4C9043F280F74857A9FB7C6BEFD5C153">
    <w:name w:val="4C9043F280F74857A9FB7C6BEFD5C153"/>
    <w:rsid w:val="00D245F6"/>
  </w:style>
  <w:style w:type="paragraph" w:customStyle="1" w:styleId="2457C52910504ED885AD6C2E48D1DF88">
    <w:name w:val="2457C52910504ED885AD6C2E48D1DF88"/>
    <w:rsid w:val="00D245F6"/>
  </w:style>
  <w:style w:type="paragraph" w:customStyle="1" w:styleId="73249257C848469F94F97A6559BF6E1F">
    <w:name w:val="73249257C848469F94F97A6559BF6E1F"/>
    <w:rsid w:val="00D245F6"/>
  </w:style>
  <w:style w:type="paragraph" w:customStyle="1" w:styleId="288C40F79E26472CA7F218EE8309A188">
    <w:name w:val="288C40F79E26472CA7F218EE8309A188"/>
    <w:rsid w:val="00D245F6"/>
  </w:style>
  <w:style w:type="paragraph" w:customStyle="1" w:styleId="5B2A21F90E664B1F97F3D91C2D50B73B">
    <w:name w:val="5B2A21F90E664B1F97F3D91C2D50B73B"/>
    <w:rsid w:val="00D245F6"/>
  </w:style>
  <w:style w:type="paragraph" w:customStyle="1" w:styleId="0F96D59E1EDD4AEDA18338048BC673F3">
    <w:name w:val="0F96D59E1EDD4AEDA18338048BC673F3"/>
    <w:rsid w:val="00D245F6"/>
  </w:style>
  <w:style w:type="paragraph" w:customStyle="1" w:styleId="0FD1F4920C9C4550BA9EC71152A13298">
    <w:name w:val="0FD1F4920C9C4550BA9EC71152A13298"/>
    <w:rsid w:val="00D245F6"/>
  </w:style>
  <w:style w:type="paragraph" w:customStyle="1" w:styleId="8A03B7F7D2E845C38A511FE003FC1D1C">
    <w:name w:val="8A03B7F7D2E845C38A511FE003FC1D1C"/>
    <w:rsid w:val="00D245F6"/>
  </w:style>
  <w:style w:type="paragraph" w:customStyle="1" w:styleId="92337D126A454AD1A2C1332DA19D88DE">
    <w:name w:val="92337D126A454AD1A2C1332DA19D88DE"/>
    <w:rsid w:val="00D245F6"/>
  </w:style>
  <w:style w:type="paragraph" w:customStyle="1" w:styleId="60BB3817F6384091A72968AB910C9DE8">
    <w:name w:val="60BB3817F6384091A72968AB910C9DE8"/>
    <w:rsid w:val="00D245F6"/>
  </w:style>
  <w:style w:type="paragraph" w:customStyle="1" w:styleId="790AD2D0F1CF4A8C8B5B2E6E4DDF9C1D">
    <w:name w:val="790AD2D0F1CF4A8C8B5B2E6E4DDF9C1D"/>
    <w:rsid w:val="00D245F6"/>
  </w:style>
  <w:style w:type="paragraph" w:customStyle="1" w:styleId="28C8CF7536DC43E0843FD266A49008B9">
    <w:name w:val="28C8CF7536DC43E0843FD266A49008B9"/>
    <w:rsid w:val="00F32F30"/>
  </w:style>
  <w:style w:type="paragraph" w:customStyle="1" w:styleId="4D6FCD7B38E8415D824E53E53BD770E8">
    <w:name w:val="4D6FCD7B38E8415D824E53E53BD770E8"/>
    <w:rsid w:val="00B75BF6"/>
  </w:style>
  <w:style w:type="paragraph" w:customStyle="1" w:styleId="1DF0A48802F2455A82E0AFF7DEF50910">
    <w:name w:val="1DF0A48802F2455A82E0AFF7DEF50910"/>
    <w:rsid w:val="00E6762F"/>
  </w:style>
  <w:style w:type="paragraph" w:customStyle="1" w:styleId="8AB5FCCF7C7447119875C290A67B2BD7">
    <w:name w:val="8AB5FCCF7C7447119875C290A67B2BD7"/>
    <w:rsid w:val="00E6762F"/>
  </w:style>
  <w:style w:type="paragraph" w:customStyle="1" w:styleId="B712D27CCC624FD7B54144451AFC5E9A">
    <w:name w:val="B712D27CCC624FD7B54144451AFC5E9A"/>
    <w:rsid w:val="00E6762F"/>
  </w:style>
  <w:style w:type="paragraph" w:customStyle="1" w:styleId="80C265064DCA4FA19EF766E8DF53B722">
    <w:name w:val="80C265064DCA4FA19EF766E8DF53B722"/>
    <w:rsid w:val="00E6762F"/>
  </w:style>
  <w:style w:type="paragraph" w:customStyle="1" w:styleId="0585A1D919D441D1A65F5D33A1B893DC">
    <w:name w:val="0585A1D919D441D1A65F5D33A1B893DC"/>
    <w:rsid w:val="00E6762F"/>
  </w:style>
  <w:style w:type="paragraph" w:customStyle="1" w:styleId="113F7E01B3154372A72FDBC1B985CEA3">
    <w:name w:val="113F7E01B3154372A72FDBC1B985CEA3"/>
    <w:rsid w:val="00E6762F"/>
  </w:style>
  <w:style w:type="paragraph" w:customStyle="1" w:styleId="6961D445BC6840C590DB593CBA598195">
    <w:name w:val="6961D445BC6840C590DB593CBA598195"/>
    <w:rsid w:val="00E6762F"/>
  </w:style>
  <w:style w:type="paragraph" w:customStyle="1" w:styleId="5DBC5948DE9B489EB0341CBC22DC8AF1">
    <w:name w:val="5DBC5948DE9B489EB0341CBC22DC8AF1"/>
    <w:rsid w:val="00E6762F"/>
  </w:style>
  <w:style w:type="paragraph" w:customStyle="1" w:styleId="D5F0610546164557A61A350CDFC48473">
    <w:name w:val="D5F0610546164557A61A350CDFC48473"/>
    <w:rsid w:val="00E6762F"/>
  </w:style>
  <w:style w:type="paragraph" w:customStyle="1" w:styleId="A090ABBCA931456893EAD8FDA234724E">
    <w:name w:val="A090ABBCA931456893EAD8FDA234724E"/>
    <w:rsid w:val="00E6762F"/>
  </w:style>
  <w:style w:type="paragraph" w:customStyle="1" w:styleId="6A20E2101A0E48EC970CD9E044FC3EB5">
    <w:name w:val="6A20E2101A0E48EC970CD9E044FC3EB5"/>
    <w:rsid w:val="00E6762F"/>
  </w:style>
  <w:style w:type="paragraph" w:customStyle="1" w:styleId="6E64CE35D0624834BAD258F86E3B551E">
    <w:name w:val="6E64CE35D0624834BAD258F86E3B551E"/>
    <w:rsid w:val="00E6762F"/>
  </w:style>
  <w:style w:type="paragraph" w:customStyle="1" w:styleId="119A1E8CA9C9453A85A41D20D3F7AFF6">
    <w:name w:val="119A1E8CA9C9453A85A41D20D3F7AFF6"/>
    <w:rsid w:val="00E6762F"/>
  </w:style>
  <w:style w:type="paragraph" w:customStyle="1" w:styleId="91E73333EE9C477E8A5380FC5ADADB4C">
    <w:name w:val="91E73333EE9C477E8A5380FC5ADADB4C"/>
    <w:rsid w:val="00E6762F"/>
  </w:style>
  <w:style w:type="paragraph" w:customStyle="1" w:styleId="EC8CCFAC962D4A6E9D9F3AB3C61EB08C">
    <w:name w:val="EC8CCFAC962D4A6E9D9F3AB3C61EB08C"/>
    <w:rsid w:val="00E6762F"/>
  </w:style>
  <w:style w:type="paragraph" w:customStyle="1" w:styleId="3D5A8E320F6942E69EA3B442A53D9BCE">
    <w:name w:val="3D5A8E320F6942E69EA3B442A53D9BCE"/>
    <w:rsid w:val="00E6762F"/>
  </w:style>
  <w:style w:type="paragraph" w:customStyle="1" w:styleId="553153EFA4DD4E3BB1834E820D5A5DED">
    <w:name w:val="553153EFA4DD4E3BB1834E820D5A5DED"/>
    <w:rsid w:val="00E6762F"/>
  </w:style>
  <w:style w:type="paragraph" w:customStyle="1" w:styleId="01039980CAB74FC19AC46D6BDDAD04F9">
    <w:name w:val="01039980CAB74FC19AC46D6BDDAD04F9"/>
    <w:rsid w:val="00E6762F"/>
  </w:style>
  <w:style w:type="paragraph" w:customStyle="1" w:styleId="15F6F95C49194C9CA21350E1DF36BF21">
    <w:name w:val="15F6F95C49194C9CA21350E1DF36BF21"/>
    <w:rsid w:val="00E6762F"/>
  </w:style>
  <w:style w:type="paragraph" w:customStyle="1" w:styleId="007566CE7F03416898FF18340E032D71">
    <w:name w:val="007566CE7F03416898FF18340E032D71"/>
    <w:rsid w:val="00E6762F"/>
  </w:style>
  <w:style w:type="paragraph" w:customStyle="1" w:styleId="BC65B52155C6405DAB5570D8A845B380">
    <w:name w:val="BC65B52155C6405DAB5570D8A845B380"/>
    <w:rsid w:val="00E6762F"/>
  </w:style>
  <w:style w:type="paragraph" w:customStyle="1" w:styleId="CBAB82DA6250443BA0FE74EAAD163AE7">
    <w:name w:val="CBAB82DA6250443BA0FE74EAAD163AE7"/>
    <w:rsid w:val="00E6762F"/>
  </w:style>
  <w:style w:type="paragraph" w:customStyle="1" w:styleId="692AE9C984694599BA5FAF197C32D5F0">
    <w:name w:val="692AE9C984694599BA5FAF197C32D5F0"/>
    <w:rsid w:val="00E6762F"/>
  </w:style>
  <w:style w:type="paragraph" w:customStyle="1" w:styleId="2960D8C9F45E4F5297EB72BFBD07B158">
    <w:name w:val="2960D8C9F45E4F5297EB72BFBD07B158"/>
    <w:rsid w:val="00E6762F"/>
  </w:style>
  <w:style w:type="paragraph" w:customStyle="1" w:styleId="6987BCA75DDE4C5BB8D1F297C8ECB767">
    <w:name w:val="6987BCA75DDE4C5BB8D1F297C8ECB767"/>
    <w:rsid w:val="00E6762F"/>
  </w:style>
  <w:style w:type="paragraph" w:customStyle="1" w:styleId="772F19B5C9F240D9BFA2F7566AC4AE66">
    <w:name w:val="772F19B5C9F240D9BFA2F7566AC4AE66"/>
    <w:rsid w:val="00E6762F"/>
  </w:style>
  <w:style w:type="paragraph" w:customStyle="1" w:styleId="3FF539294F2A49B2849DDF22D3661A77">
    <w:name w:val="3FF539294F2A49B2849DDF22D3661A77"/>
    <w:rsid w:val="00E6762F"/>
  </w:style>
  <w:style w:type="paragraph" w:customStyle="1" w:styleId="8AB0FAA5DAEA487D8573BB6ED6ADDB41">
    <w:name w:val="8AB0FAA5DAEA487D8573BB6ED6ADDB41"/>
    <w:rsid w:val="00E6762F"/>
  </w:style>
  <w:style w:type="paragraph" w:customStyle="1" w:styleId="452BDD1B9A0C42849FB0E2476A74F2BD">
    <w:name w:val="452BDD1B9A0C42849FB0E2476A74F2BD"/>
    <w:rsid w:val="00D26C20"/>
  </w:style>
  <w:style w:type="paragraph" w:customStyle="1" w:styleId="30AFE9B474EF4780A481CD7FB8FA8082">
    <w:name w:val="30AFE9B474EF4780A481CD7FB8FA8082"/>
    <w:rsid w:val="00D26C20"/>
  </w:style>
  <w:style w:type="paragraph" w:customStyle="1" w:styleId="26EF0987C4474CCFBE1040610FF06E8E">
    <w:name w:val="26EF0987C4474CCFBE1040610FF06E8E"/>
    <w:rsid w:val="00D26C20"/>
  </w:style>
  <w:style w:type="paragraph" w:customStyle="1" w:styleId="8FBB144CF3DC4836A3B8721BE6E84D15">
    <w:name w:val="8FBB144CF3DC4836A3B8721BE6E84D15"/>
    <w:rsid w:val="00D26C20"/>
  </w:style>
  <w:style w:type="paragraph" w:customStyle="1" w:styleId="A0BD03D4811F4DB4BBE286DAC06D10D9">
    <w:name w:val="A0BD03D4811F4DB4BBE286DAC06D10D9"/>
    <w:rsid w:val="00D26C20"/>
  </w:style>
  <w:style w:type="paragraph" w:customStyle="1" w:styleId="9713FE258BF34CD4AD9853889856C4CC">
    <w:name w:val="9713FE258BF34CD4AD9853889856C4CC"/>
    <w:rsid w:val="00D26C20"/>
  </w:style>
  <w:style w:type="paragraph" w:customStyle="1" w:styleId="13AB9EB18A64497EA7C4931615E998AC">
    <w:name w:val="13AB9EB18A64497EA7C4931615E998AC"/>
    <w:rsid w:val="00D26C20"/>
  </w:style>
  <w:style w:type="paragraph" w:customStyle="1" w:styleId="783346542CCF4AE2B984D7A56FAB4361">
    <w:name w:val="783346542CCF4AE2B984D7A56FAB4361"/>
    <w:rsid w:val="00D26C20"/>
  </w:style>
  <w:style w:type="paragraph" w:customStyle="1" w:styleId="043A8DA5651F4B42921FF18777D012C6">
    <w:name w:val="043A8DA5651F4B42921FF18777D012C6"/>
    <w:rsid w:val="00D26C20"/>
  </w:style>
  <w:style w:type="paragraph" w:customStyle="1" w:styleId="675D4EEEC06D4864ACE676B4C2CE5217">
    <w:name w:val="675D4EEEC06D4864ACE676B4C2CE5217"/>
    <w:rsid w:val="00D26C20"/>
  </w:style>
  <w:style w:type="paragraph" w:customStyle="1" w:styleId="4249679D0F0C4A44B0DF10F9FF969C2A">
    <w:name w:val="4249679D0F0C4A44B0DF10F9FF969C2A"/>
    <w:rsid w:val="00D26C20"/>
  </w:style>
  <w:style w:type="paragraph" w:customStyle="1" w:styleId="A6F890C971584809B5D416663DB0C471">
    <w:name w:val="A6F890C971584809B5D416663DB0C471"/>
    <w:rsid w:val="00D26C20"/>
  </w:style>
  <w:style w:type="paragraph" w:customStyle="1" w:styleId="7F1A6F8FF303409581DCF100113EE4D5">
    <w:name w:val="7F1A6F8FF303409581DCF100113EE4D5"/>
    <w:rsid w:val="00D26C20"/>
  </w:style>
  <w:style w:type="paragraph" w:customStyle="1" w:styleId="D4EA125DC55A437E8EF4F1F2DEBE4361">
    <w:name w:val="D4EA125DC55A437E8EF4F1F2DEBE4361"/>
    <w:rsid w:val="00D26C20"/>
  </w:style>
  <w:style w:type="paragraph" w:customStyle="1" w:styleId="9EA59CE1C2DE410D921E0B7D8C4C6C6D">
    <w:name w:val="9EA59CE1C2DE410D921E0B7D8C4C6C6D"/>
    <w:rsid w:val="00D26C20"/>
  </w:style>
  <w:style w:type="paragraph" w:customStyle="1" w:styleId="0B8060B40FC24BBEA6F2640B2A6C87A4">
    <w:name w:val="0B8060B40FC24BBEA6F2640B2A6C87A4"/>
    <w:rsid w:val="00D26C20"/>
  </w:style>
  <w:style w:type="paragraph" w:customStyle="1" w:styleId="BCB99C320CDB48D293AECADCC8B3D7C4">
    <w:name w:val="BCB99C320CDB48D293AECADCC8B3D7C4"/>
    <w:rsid w:val="00D26C20"/>
  </w:style>
  <w:style w:type="paragraph" w:customStyle="1" w:styleId="878F8CF5C5CF48889ED6FBD0B612FCBC">
    <w:name w:val="878F8CF5C5CF48889ED6FBD0B612FCBC"/>
    <w:rsid w:val="00D26C20"/>
  </w:style>
  <w:style w:type="paragraph" w:customStyle="1" w:styleId="2049036AFC5E46339BE85AB823B718AC">
    <w:name w:val="2049036AFC5E46339BE85AB823B718AC"/>
    <w:rsid w:val="00D26C20"/>
  </w:style>
  <w:style w:type="paragraph" w:customStyle="1" w:styleId="AF91507184E0473CA2416DF7ABF6321D">
    <w:name w:val="AF91507184E0473CA2416DF7ABF6321D"/>
    <w:rsid w:val="00D26C20"/>
  </w:style>
  <w:style w:type="paragraph" w:customStyle="1" w:styleId="EFBE8AB1C024475EB3177DBEFBB45374">
    <w:name w:val="EFBE8AB1C024475EB3177DBEFBB45374"/>
    <w:rsid w:val="00D26C20"/>
  </w:style>
  <w:style w:type="paragraph" w:customStyle="1" w:styleId="A3BAE2719C9245FDA2BA9014E40ECC79">
    <w:name w:val="A3BAE2719C9245FDA2BA9014E40ECC79"/>
    <w:rsid w:val="00D26C20"/>
  </w:style>
  <w:style w:type="paragraph" w:customStyle="1" w:styleId="124C64A682E44B528F1A253EF6AB35E2">
    <w:name w:val="124C64A682E44B528F1A253EF6AB35E2"/>
    <w:rsid w:val="00D26C20"/>
  </w:style>
  <w:style w:type="paragraph" w:customStyle="1" w:styleId="F21C04CC445E4FA5B14C2E455A860F7B">
    <w:name w:val="F21C04CC445E4FA5B14C2E455A860F7B"/>
    <w:rsid w:val="00D26C20"/>
  </w:style>
  <w:style w:type="paragraph" w:customStyle="1" w:styleId="CC92BDA108F54B9898AF9D0662FB92BA">
    <w:name w:val="CC92BDA108F54B9898AF9D0662FB92BA"/>
    <w:rsid w:val="00D26C20"/>
  </w:style>
  <w:style w:type="paragraph" w:customStyle="1" w:styleId="24A610A831184B90B8812494205F7EF1">
    <w:name w:val="24A610A831184B90B8812494205F7EF1"/>
    <w:rsid w:val="00D26C20"/>
  </w:style>
  <w:style w:type="paragraph" w:customStyle="1" w:styleId="A9296310F1134A5A82F14325CD573250">
    <w:name w:val="A9296310F1134A5A82F14325CD573250"/>
    <w:rsid w:val="00D26C20"/>
  </w:style>
  <w:style w:type="paragraph" w:customStyle="1" w:styleId="BADAFF2E855C4FAB9D3E1661C5FC6204">
    <w:name w:val="BADAFF2E855C4FAB9D3E1661C5FC6204"/>
    <w:rsid w:val="00D26C20"/>
  </w:style>
  <w:style w:type="paragraph" w:customStyle="1" w:styleId="CBA5B1D43A6A4078AF0EEF952FE3DADD">
    <w:name w:val="CBA5B1D43A6A4078AF0EEF952FE3DADD"/>
    <w:rsid w:val="00D26C20"/>
  </w:style>
  <w:style w:type="paragraph" w:customStyle="1" w:styleId="EBCC09E5CE1D4D68AF3D24F38BDDEAFD">
    <w:name w:val="EBCC09E5CE1D4D68AF3D24F38BDDEAFD"/>
    <w:rsid w:val="00D26C20"/>
  </w:style>
  <w:style w:type="paragraph" w:customStyle="1" w:styleId="6AC6F9FE4EDC4E4CB860D8D3497CD278">
    <w:name w:val="6AC6F9FE4EDC4E4CB860D8D3497CD278"/>
    <w:rsid w:val="00D26C20"/>
  </w:style>
  <w:style w:type="paragraph" w:customStyle="1" w:styleId="990AC0E9EECE4C068E77F96816BC59AE">
    <w:name w:val="990AC0E9EECE4C068E77F96816BC59AE"/>
    <w:rsid w:val="00D26C20"/>
  </w:style>
  <w:style w:type="paragraph" w:customStyle="1" w:styleId="B2B4D63D70384B6BBA5663301B64903E">
    <w:name w:val="B2B4D63D70384B6BBA5663301B64903E"/>
    <w:rsid w:val="00D26C20"/>
  </w:style>
  <w:style w:type="paragraph" w:customStyle="1" w:styleId="35BCD9BE80F4487EAAA40D3E7E26777D">
    <w:name w:val="35BCD9BE80F4487EAAA40D3E7E26777D"/>
    <w:rsid w:val="00D26C20"/>
  </w:style>
  <w:style w:type="paragraph" w:customStyle="1" w:styleId="BC2ACE71304E42C081CBA20D7A553F1D">
    <w:name w:val="BC2ACE71304E42C081CBA20D7A553F1D"/>
    <w:rsid w:val="00D26C20"/>
  </w:style>
  <w:style w:type="paragraph" w:customStyle="1" w:styleId="B4BC81B4D24F40A8989E339E00823230">
    <w:name w:val="B4BC81B4D24F40A8989E339E00823230"/>
    <w:rsid w:val="00D26C20"/>
  </w:style>
  <w:style w:type="paragraph" w:customStyle="1" w:styleId="985A75CF874D4CDD847D3DD3FFDAAE74">
    <w:name w:val="985A75CF874D4CDD847D3DD3FFDAAE74"/>
    <w:rsid w:val="00D26C20"/>
  </w:style>
  <w:style w:type="paragraph" w:customStyle="1" w:styleId="DCB6C0CB63154DC2A222C263687D39F8">
    <w:name w:val="DCB6C0CB63154DC2A222C263687D39F8"/>
    <w:rsid w:val="00D26C20"/>
  </w:style>
  <w:style w:type="paragraph" w:customStyle="1" w:styleId="7C0D26B1D8A44574928B9C43F51DA569">
    <w:name w:val="7C0D26B1D8A44574928B9C43F51DA569"/>
    <w:rsid w:val="00D26C20"/>
  </w:style>
  <w:style w:type="paragraph" w:customStyle="1" w:styleId="F8C5DEF21D00463EAF51B8E940D3D6E0">
    <w:name w:val="F8C5DEF21D00463EAF51B8E940D3D6E0"/>
    <w:rsid w:val="00D26C20"/>
  </w:style>
  <w:style w:type="paragraph" w:customStyle="1" w:styleId="117E946F9990483BACB6BB6A9DF6EACA">
    <w:name w:val="117E946F9990483BACB6BB6A9DF6EACA"/>
    <w:rsid w:val="00D26C20"/>
  </w:style>
  <w:style w:type="paragraph" w:customStyle="1" w:styleId="0C8BDF4F10E34B14BEDF21953EC8887D">
    <w:name w:val="0C8BDF4F10E34B14BEDF21953EC8887D"/>
    <w:rsid w:val="00D26C20"/>
  </w:style>
  <w:style w:type="paragraph" w:customStyle="1" w:styleId="5059CCE0B77B4F048C0DF8190F21146C">
    <w:name w:val="5059CCE0B77B4F048C0DF8190F21146C"/>
    <w:rsid w:val="00D26C20"/>
  </w:style>
  <w:style w:type="paragraph" w:customStyle="1" w:styleId="98991CAAAA9543CD9D705B3CEE7E8FE3">
    <w:name w:val="98991CAAAA9543CD9D705B3CEE7E8FE3"/>
    <w:rsid w:val="00D26C20"/>
  </w:style>
  <w:style w:type="paragraph" w:customStyle="1" w:styleId="C032A3AC9B4344508A54F0EF6F90BB1C">
    <w:name w:val="C032A3AC9B4344508A54F0EF6F90BB1C"/>
    <w:rsid w:val="00D26C20"/>
  </w:style>
  <w:style w:type="paragraph" w:customStyle="1" w:styleId="F3B490F14DD34C64AB4A204E1B57E501">
    <w:name w:val="F3B490F14DD34C64AB4A204E1B57E501"/>
    <w:rsid w:val="00D26C20"/>
  </w:style>
  <w:style w:type="paragraph" w:customStyle="1" w:styleId="F3C27F4F91534B5A87F1DA354FA6EB46">
    <w:name w:val="F3C27F4F91534B5A87F1DA354FA6EB46"/>
    <w:rsid w:val="00D26C20"/>
  </w:style>
  <w:style w:type="paragraph" w:customStyle="1" w:styleId="26166CEDAEFD43BEA6EA66766303BE28">
    <w:name w:val="26166CEDAEFD43BEA6EA66766303BE28"/>
    <w:rsid w:val="00D26C20"/>
  </w:style>
  <w:style w:type="paragraph" w:customStyle="1" w:styleId="CE4F5F1337694F30A7B003A17AEF25C5">
    <w:name w:val="CE4F5F1337694F30A7B003A17AEF25C5"/>
    <w:rsid w:val="00D26C20"/>
  </w:style>
  <w:style w:type="paragraph" w:customStyle="1" w:styleId="8C4E304C3DBB46258C8AB1AFF82312B7">
    <w:name w:val="8C4E304C3DBB46258C8AB1AFF82312B7"/>
    <w:rsid w:val="00D26C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E2AB6-AC81-4350-9AE2-2D2F93143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6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Patel</dc:creator>
  <cp:lastModifiedBy>Charlotte Harper (External Relations)</cp:lastModifiedBy>
  <cp:revision>17</cp:revision>
  <cp:lastPrinted>2018-09-06T08:44:00Z</cp:lastPrinted>
  <dcterms:created xsi:type="dcterms:W3CDTF">2018-07-17T11:25:00Z</dcterms:created>
  <dcterms:modified xsi:type="dcterms:W3CDTF">2018-09-28T11:36:00Z</dcterms:modified>
</cp:coreProperties>
</file>